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5E9E5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aculty of Science and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 xml:space="preserve"> Engineering</w:t>
      </w:r>
    </w:p>
    <w:p w14:paraId="139ABA74" w14:textId="77777777" w:rsidR="00A64401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Wolverhampton</w:t>
      </w:r>
    </w:p>
    <w:p w14:paraId="31EFB9D3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4B8AAA5" w14:textId="77777777" w:rsidR="00A64401" w:rsidRDefault="00A64401" w:rsidP="00A64401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3027DB">
        <w:rPr>
          <w:rFonts w:ascii="Times New Roman" w:hAnsi="Times New Roman" w:cs="Times New Roman"/>
          <w:b/>
          <w:bCs/>
          <w:sz w:val="40"/>
          <w:szCs w:val="40"/>
          <w:u w:val="single"/>
        </w:rPr>
        <w:t>FRONT COVER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4B77515C" w14:textId="77777777" w:rsidR="00A64401" w:rsidRDefault="00A64401" w:rsidP="00A64401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</w:r>
      <w:r>
        <w:rPr>
          <w:rFonts w:ascii="Times New Roman" w:hAnsi="Times New Roman" w:cs="Times New Roman"/>
          <w:b/>
          <w:bCs/>
          <w:sz w:val="40"/>
          <w:szCs w:val="40"/>
        </w:rPr>
        <w:softHyphen/>
        <w:t>_____________________________________________</w:t>
      </w:r>
    </w:p>
    <w:p w14:paraId="5CB2AED6" w14:textId="6980DE27" w:rsidR="00FA6716" w:rsidRDefault="008431EB" w:rsidP="00FA6716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</w:t>
      </w:r>
      <w:r w:rsidR="00A64401" w:rsidRPr="00B959B6">
        <w:rPr>
          <w:rFonts w:ascii="Times New Roman" w:hAnsi="Times New Roman" w:cs="Times New Roman"/>
          <w:b/>
          <w:bCs/>
          <w:sz w:val="32"/>
          <w:szCs w:val="32"/>
        </w:rPr>
        <w:t>STUDENT ID:</w:t>
      </w:r>
      <w:r w:rsidR="00A75E54">
        <w:rPr>
          <w:rFonts w:ascii="Times New Roman" w:hAnsi="Times New Roman" w:cs="Times New Roman"/>
          <w:b/>
          <w:bCs/>
          <w:sz w:val="32"/>
          <w:szCs w:val="32"/>
        </w:rPr>
        <w:t xml:space="preserve"> 1928477</w:t>
      </w:r>
    </w:p>
    <w:p w14:paraId="2ED9275B" w14:textId="2DA9E347" w:rsidR="00A64401" w:rsidRDefault="00FA6716" w:rsidP="00FA6716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</w:t>
      </w:r>
      <w:r w:rsidR="00A64401" w:rsidRPr="00B959B6">
        <w:rPr>
          <w:rFonts w:ascii="Times New Roman" w:hAnsi="Times New Roman" w:cs="Times New Roman"/>
          <w:b/>
          <w:bCs/>
          <w:sz w:val="32"/>
          <w:szCs w:val="32"/>
        </w:rPr>
        <w:t xml:space="preserve">STUDENT NAME: </w:t>
      </w:r>
      <w:r w:rsidR="008431EB">
        <w:rPr>
          <w:rFonts w:ascii="Times New Roman" w:hAnsi="Times New Roman" w:cs="Times New Roman"/>
          <w:b/>
          <w:bCs/>
          <w:sz w:val="32"/>
          <w:szCs w:val="32"/>
        </w:rPr>
        <w:t>Amartey Pius</w:t>
      </w:r>
    </w:p>
    <w:p w14:paraId="5BC7AC8B" w14:textId="5C482F94" w:rsidR="00A64401" w:rsidRPr="00BD5CE8" w:rsidRDefault="008431EB" w:rsidP="008431EB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</w:t>
      </w:r>
      <w:r w:rsidR="00A64401">
        <w:rPr>
          <w:rFonts w:ascii="Times New Roman" w:hAnsi="Times New Roman" w:cs="Times New Roman"/>
          <w:b/>
          <w:bCs/>
          <w:sz w:val="32"/>
          <w:szCs w:val="32"/>
        </w:rPr>
        <w:t>TUTOR NAME: Sherin Nassa</w:t>
      </w:r>
    </w:p>
    <w:p w14:paraId="16332C36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433D3AE" w14:textId="210BC7B8" w:rsidR="00A64401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MODULE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 xml:space="preserve"> TITLE: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8431EB">
        <w:rPr>
          <w:rFonts w:ascii="Times New Roman" w:hAnsi="Times New Roman" w:cs="Times New Roman"/>
          <w:b/>
          <w:bCs/>
          <w:sz w:val="40"/>
          <w:szCs w:val="40"/>
        </w:rPr>
        <w:t xml:space="preserve">Advanced </w:t>
      </w:r>
      <w:r>
        <w:rPr>
          <w:rFonts w:ascii="Times New Roman" w:hAnsi="Times New Roman" w:cs="Times New Roman"/>
          <w:b/>
          <w:bCs/>
          <w:sz w:val="40"/>
          <w:szCs w:val="40"/>
        </w:rPr>
        <w:t>Databases</w:t>
      </w:r>
    </w:p>
    <w:p w14:paraId="134C9FAB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_____________________________________________</w:t>
      </w:r>
    </w:p>
    <w:p w14:paraId="7D961458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1978123" w14:textId="7BAE4DE6" w:rsidR="00A64401" w:rsidRDefault="00A64401" w:rsidP="00A64401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655FD8">
        <w:rPr>
          <w:rFonts w:ascii="Times New Roman" w:hAnsi="Times New Roman" w:cs="Times New Roman"/>
          <w:b/>
          <w:bCs/>
          <w:sz w:val="40"/>
          <w:szCs w:val="40"/>
        </w:rPr>
        <w:t>ASSIGNMENT TITLE: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FD3B28">
        <w:rPr>
          <w:rFonts w:ascii="Times New Roman" w:hAnsi="Times New Roman" w:cs="Times New Roman"/>
          <w:b/>
          <w:bCs/>
          <w:sz w:val="40"/>
          <w:szCs w:val="40"/>
        </w:rPr>
        <w:t>Database Design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</w:p>
    <w:p w14:paraId="2C41D749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74ECCE81" w14:textId="1D29784D" w:rsidR="00A64401" w:rsidRDefault="00A64401" w:rsidP="00A64401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655FD8">
        <w:rPr>
          <w:rFonts w:ascii="Times New Roman" w:hAnsi="Times New Roman" w:cs="Times New Roman"/>
          <w:b/>
          <w:bCs/>
          <w:sz w:val="40"/>
          <w:szCs w:val="40"/>
        </w:rPr>
        <w:lastRenderedPageBreak/>
        <w:t>SUBMISSION DATE: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ab/>
        <w:t xml:space="preserve"> </w:t>
      </w:r>
      <w:r>
        <w:rPr>
          <w:rFonts w:ascii="Times New Roman" w:hAnsi="Times New Roman" w:cs="Times New Roman"/>
          <w:b/>
          <w:bCs/>
          <w:sz w:val="40"/>
          <w:szCs w:val="40"/>
        </w:rPr>
        <w:t>0</w:t>
      </w:r>
      <w:r w:rsidR="00FD3B28">
        <w:rPr>
          <w:rFonts w:ascii="Times New Roman" w:hAnsi="Times New Roman" w:cs="Times New Roman"/>
          <w:b/>
          <w:bCs/>
          <w:sz w:val="40"/>
          <w:szCs w:val="40"/>
        </w:rPr>
        <w:t>1</w:t>
      </w:r>
      <w:r>
        <w:rPr>
          <w:rFonts w:ascii="Times New Roman" w:hAnsi="Times New Roman" w:cs="Times New Roman"/>
          <w:b/>
          <w:bCs/>
          <w:sz w:val="40"/>
          <w:szCs w:val="40"/>
        </w:rPr>
        <w:t>/</w:t>
      </w:r>
      <w:r w:rsidR="00FD3B28">
        <w:rPr>
          <w:rFonts w:ascii="Times New Roman" w:hAnsi="Times New Roman" w:cs="Times New Roman"/>
          <w:b/>
          <w:bCs/>
          <w:sz w:val="40"/>
          <w:szCs w:val="40"/>
        </w:rPr>
        <w:t>04</w:t>
      </w:r>
      <w:r>
        <w:rPr>
          <w:rFonts w:ascii="Times New Roman" w:hAnsi="Times New Roman" w:cs="Times New Roman"/>
          <w:b/>
          <w:bCs/>
          <w:sz w:val="40"/>
          <w:szCs w:val="40"/>
        </w:rPr>
        <w:t>/202</w:t>
      </w:r>
      <w:r w:rsidR="00FD3B28">
        <w:rPr>
          <w:rFonts w:ascii="Times New Roman" w:hAnsi="Times New Roman" w:cs="Times New Roman"/>
          <w:b/>
          <w:bCs/>
          <w:sz w:val="40"/>
          <w:szCs w:val="40"/>
        </w:rPr>
        <w:t>2</w:t>
      </w:r>
    </w:p>
    <w:p w14:paraId="3BBB1F0A" w14:textId="77777777" w:rsidR="00A64401" w:rsidRDefault="00A64401" w:rsidP="00A64401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Time:                             14:00</w:t>
      </w:r>
    </w:p>
    <w:p w14:paraId="14A2A1B8" w14:textId="77777777" w:rsidR="00A64401" w:rsidRDefault="00A64401" w:rsidP="00A64401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3E22D694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98EB139" w14:textId="739BAA41" w:rsidR="00A64401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Scenario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>:</w:t>
      </w:r>
      <w:r w:rsidRPr="00655FD8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FD3B28">
        <w:rPr>
          <w:rFonts w:ascii="Times New Roman" w:hAnsi="Times New Roman" w:cs="Times New Roman"/>
          <w:b/>
          <w:bCs/>
          <w:sz w:val="40"/>
          <w:szCs w:val="40"/>
        </w:rPr>
        <w:t>Wolf University</w:t>
      </w:r>
    </w:p>
    <w:p w14:paraId="5231C028" w14:textId="77777777" w:rsidR="00A64401" w:rsidRPr="00655FD8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_____________________________________________</w:t>
      </w:r>
    </w:p>
    <w:p w14:paraId="59A5A050" w14:textId="77777777" w:rsidR="00A64401" w:rsidRDefault="00A64401" w:rsidP="00A64401">
      <w:pPr>
        <w:jc w:val="center"/>
        <w:rPr>
          <w:rFonts w:ascii="Times New Roman" w:hAnsi="Times New Roman" w:cs="Times New Roman"/>
          <w:b/>
          <w:bCs/>
        </w:rPr>
      </w:pPr>
    </w:p>
    <w:p w14:paraId="4203F87A" w14:textId="77777777" w:rsidR="00A64401" w:rsidRDefault="00A64401" w:rsidP="00A64401">
      <w:pPr>
        <w:rPr>
          <w:rFonts w:ascii="Times New Roman" w:hAnsi="Times New Roman" w:cs="Times New Roman"/>
          <w:b/>
          <w:bCs/>
        </w:rPr>
      </w:pPr>
    </w:p>
    <w:p w14:paraId="2D602AE0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72"/>
          <w:szCs w:val="72"/>
        </w:rPr>
        <w:t>DATABASE DESIGN</w:t>
      </w:r>
    </w:p>
    <w:p w14:paraId="5D59A2F3" w14:textId="77777777" w:rsidR="00A64401" w:rsidRPr="00907C3E" w:rsidRDefault="00A64401" w:rsidP="00A64401">
      <w:pPr>
        <w:rPr>
          <w:rFonts w:ascii="Times New Roman" w:hAnsi="Times New Roman" w:cs="Times New Roman"/>
          <w:i/>
          <w:iCs/>
          <w:sz w:val="28"/>
          <w:szCs w:val="28"/>
        </w:rPr>
      </w:pPr>
    </w:p>
    <w:p w14:paraId="52CD1A5E" w14:textId="77777777" w:rsidR="00A64401" w:rsidRPr="009131C0" w:rsidRDefault="00A64401" w:rsidP="00A64401">
      <w:pPr>
        <w:jc w:val="center"/>
        <w:rPr>
          <w:rFonts w:ascii="Times New Roman" w:hAnsi="Times New Roman" w:cs="Times New Roman"/>
          <w:i/>
          <w:iCs/>
          <w:sz w:val="40"/>
          <w:szCs w:val="40"/>
        </w:rPr>
      </w:pPr>
      <w:r w:rsidRPr="009131C0">
        <w:rPr>
          <w:rFonts w:ascii="Times New Roman" w:hAnsi="Times New Roman" w:cs="Times New Roman"/>
          <w:i/>
          <w:iCs/>
          <w:sz w:val="40"/>
          <w:szCs w:val="40"/>
        </w:rPr>
        <w:t>submitted</w:t>
      </w:r>
    </w:p>
    <w:p w14:paraId="21797D0A" w14:textId="77777777" w:rsidR="00A64401" w:rsidRPr="009131C0" w:rsidRDefault="00A64401" w:rsidP="00A64401">
      <w:pPr>
        <w:jc w:val="center"/>
        <w:rPr>
          <w:rFonts w:ascii="Times New Roman" w:hAnsi="Times New Roman" w:cs="Times New Roman"/>
          <w:i/>
          <w:iCs/>
          <w:sz w:val="40"/>
          <w:szCs w:val="40"/>
        </w:rPr>
      </w:pPr>
      <w:r w:rsidRPr="009131C0">
        <w:rPr>
          <w:rFonts w:ascii="Times New Roman" w:hAnsi="Times New Roman" w:cs="Times New Roman"/>
          <w:i/>
          <w:iCs/>
          <w:sz w:val="40"/>
          <w:szCs w:val="40"/>
        </w:rPr>
        <w:t>by</w:t>
      </w:r>
    </w:p>
    <w:p w14:paraId="4CBEA9E5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988980C" w14:textId="180ED101" w:rsidR="00A64401" w:rsidRPr="009131C0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proofErr w:type="gramStart"/>
      <w:r>
        <w:rPr>
          <w:rFonts w:ascii="Times New Roman" w:hAnsi="Times New Roman" w:cs="Times New Roman"/>
          <w:b/>
          <w:bCs/>
          <w:sz w:val="40"/>
          <w:szCs w:val="40"/>
        </w:rPr>
        <w:t>2120687</w:t>
      </w:r>
      <w:r w:rsidR="00FD3B28">
        <w:rPr>
          <w:rFonts w:ascii="Times New Roman" w:hAnsi="Times New Roman" w:cs="Times New Roman"/>
          <w:b/>
          <w:bCs/>
          <w:sz w:val="40"/>
          <w:szCs w:val="40"/>
        </w:rPr>
        <w:t xml:space="preserve">, </w:t>
      </w:r>
      <w:r w:rsidR="00352E2E">
        <w:rPr>
          <w:rFonts w:ascii="Times New Roman" w:hAnsi="Times New Roman" w:cs="Times New Roman"/>
          <w:b/>
          <w:bCs/>
          <w:sz w:val="40"/>
          <w:szCs w:val="40"/>
        </w:rPr>
        <w:t xml:space="preserve"> 1928477</w:t>
      </w:r>
      <w:proofErr w:type="gramEnd"/>
    </w:p>
    <w:p w14:paraId="183DE6BE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9C9CD75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DDBD173" w14:textId="77777777" w:rsidR="00A64401" w:rsidRPr="009131C0" w:rsidRDefault="00A64401" w:rsidP="00A64401">
      <w:pPr>
        <w:jc w:val="center"/>
        <w:rPr>
          <w:rFonts w:ascii="Times New Roman" w:hAnsi="Times New Roman" w:cs="Times New Roman"/>
          <w:i/>
          <w:iCs/>
          <w:sz w:val="40"/>
          <w:szCs w:val="40"/>
        </w:rPr>
      </w:pPr>
      <w:r w:rsidRPr="009131C0">
        <w:rPr>
          <w:rFonts w:ascii="Times New Roman" w:hAnsi="Times New Roman" w:cs="Times New Roman"/>
          <w:i/>
          <w:iCs/>
          <w:sz w:val="40"/>
          <w:szCs w:val="40"/>
        </w:rPr>
        <w:t xml:space="preserve">  for</w:t>
      </w:r>
    </w:p>
    <w:p w14:paraId="24FF21B7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509A94B" w14:textId="07A6EB91" w:rsidR="00A64401" w:rsidRPr="004C4954" w:rsidRDefault="004C4954" w:rsidP="00A64401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4C4954">
        <w:rPr>
          <w:rFonts w:ascii="Times New Roman" w:hAnsi="Times New Roman" w:cs="Times New Roman"/>
          <w:b/>
          <w:bCs/>
          <w:sz w:val="36"/>
          <w:szCs w:val="36"/>
        </w:rPr>
        <w:t>A DATABASE FOR WOLF UNIVERSITY</w:t>
      </w:r>
    </w:p>
    <w:p w14:paraId="6686B65D" w14:textId="77777777" w:rsidR="00A96CB6" w:rsidRDefault="00A96CB6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EB0909E" w14:textId="7C89EFE3" w:rsidR="00A64401" w:rsidRPr="009131C0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0</w:t>
      </w:r>
      <w:r w:rsidR="00A96CB6">
        <w:rPr>
          <w:rFonts w:ascii="Times New Roman" w:hAnsi="Times New Roman" w:cs="Times New Roman"/>
          <w:b/>
          <w:bCs/>
          <w:sz w:val="40"/>
          <w:szCs w:val="40"/>
        </w:rPr>
        <w:t>1</w:t>
      </w:r>
      <w:r>
        <w:rPr>
          <w:rFonts w:ascii="Times New Roman" w:hAnsi="Times New Roman" w:cs="Times New Roman"/>
          <w:b/>
          <w:bCs/>
          <w:sz w:val="40"/>
          <w:szCs w:val="40"/>
        </w:rPr>
        <w:t>/</w:t>
      </w:r>
      <w:r w:rsidR="00A96CB6">
        <w:rPr>
          <w:rFonts w:ascii="Times New Roman" w:hAnsi="Times New Roman" w:cs="Times New Roman"/>
          <w:b/>
          <w:bCs/>
          <w:sz w:val="40"/>
          <w:szCs w:val="40"/>
        </w:rPr>
        <w:t>04</w:t>
      </w:r>
      <w:r>
        <w:rPr>
          <w:rFonts w:ascii="Times New Roman" w:hAnsi="Times New Roman" w:cs="Times New Roman"/>
          <w:b/>
          <w:bCs/>
          <w:sz w:val="40"/>
          <w:szCs w:val="40"/>
        </w:rPr>
        <w:t>/202</w:t>
      </w:r>
      <w:r w:rsidR="00A96CB6">
        <w:rPr>
          <w:rFonts w:ascii="Times New Roman" w:hAnsi="Times New Roman" w:cs="Times New Roman"/>
          <w:b/>
          <w:bCs/>
          <w:sz w:val="40"/>
          <w:szCs w:val="40"/>
        </w:rPr>
        <w:t>2</w:t>
      </w:r>
    </w:p>
    <w:p w14:paraId="26A8C64E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CC6E10" w14:textId="77777777" w:rsidR="00A64401" w:rsidRPr="00907C3E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4A7197B" w14:textId="77777777" w:rsidR="00A64401" w:rsidRPr="009131C0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aculty of Science and</w:t>
      </w:r>
      <w:r w:rsidRPr="009131C0">
        <w:rPr>
          <w:rFonts w:ascii="Times New Roman" w:hAnsi="Times New Roman" w:cs="Times New Roman"/>
          <w:b/>
          <w:bCs/>
          <w:sz w:val="40"/>
          <w:szCs w:val="40"/>
        </w:rPr>
        <w:t xml:space="preserve"> Engineering</w:t>
      </w:r>
    </w:p>
    <w:p w14:paraId="598949F7" w14:textId="77777777" w:rsidR="00A64401" w:rsidRPr="009131C0" w:rsidRDefault="00A64401" w:rsidP="00A64401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Wolverhampton</w:t>
      </w:r>
    </w:p>
    <w:p w14:paraId="02E7711C" w14:textId="77777777" w:rsidR="00A64401" w:rsidRPr="00B51550" w:rsidRDefault="00A64401" w:rsidP="00A6440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A36BACC" wp14:editId="4B0690EE">
            <wp:extent cx="920115" cy="842855"/>
            <wp:effectExtent l="0" t="0" r="0" b="0"/>
            <wp:docPr id="11" name="Picture 11" descr="Ic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Ic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889" cy="85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AF3A0" w14:textId="77777777" w:rsidR="00A64401" w:rsidRDefault="00A64401" w:rsidP="00A64401"/>
    <w:p w14:paraId="6C79D7C3" w14:textId="77777777" w:rsidR="00A64401" w:rsidRDefault="00A64401" w:rsidP="00A64401">
      <w:pPr>
        <w:rPr>
          <w:rFonts w:ascii="Times New Roman" w:hAnsi="Times New Roman" w:cs="Times New Roman"/>
        </w:rPr>
      </w:pPr>
    </w:p>
    <w:p w14:paraId="19573D44" w14:textId="77777777" w:rsidR="00A64401" w:rsidRPr="00242CEC" w:rsidRDefault="00A64401" w:rsidP="00A64401">
      <w:pPr>
        <w:rPr>
          <w:rFonts w:ascii="Times New Roman" w:hAnsi="Times New Roman" w:cs="Times New Roman"/>
        </w:rPr>
      </w:pPr>
    </w:p>
    <w:p w14:paraId="42D6230F" w14:textId="77777777" w:rsidR="00A64401" w:rsidRDefault="00A64401" w:rsidP="00A64401">
      <w:pPr>
        <w:jc w:val="center"/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TABLE OF CONTENT</w:t>
      </w:r>
    </w:p>
    <w:p w14:paraId="0A39A69C" w14:textId="77777777" w:rsidR="0016228A" w:rsidRDefault="0016228A" w:rsidP="00A64401">
      <w:pPr>
        <w:jc w:val="center"/>
        <w:rPr>
          <w:rFonts w:ascii="Times New Roman" w:hAnsi="Times New Roman" w:cs="Times New Roman"/>
          <w:b/>
          <w:bCs/>
        </w:rPr>
      </w:pPr>
    </w:p>
    <w:p w14:paraId="4564018B" w14:textId="77777777" w:rsidR="0016228A" w:rsidRPr="0016228A" w:rsidRDefault="0016228A" w:rsidP="00A64401">
      <w:pPr>
        <w:jc w:val="center"/>
        <w:rPr>
          <w:rFonts w:ascii="Times New Roman" w:hAnsi="Times New Roman" w:cs="Times New Roman"/>
          <w:b/>
          <w:bCs/>
        </w:rPr>
      </w:pPr>
    </w:p>
    <w:p w14:paraId="2C0BC99F" w14:textId="232CE4BC" w:rsidR="00A64401" w:rsidRPr="0016228A" w:rsidRDefault="00A64401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Business Rules………………………………………………………………………………</w:t>
      </w:r>
      <w:r w:rsidR="0016228A" w:rsidRPr="0016228A">
        <w:rPr>
          <w:rFonts w:ascii="Times New Roman" w:hAnsi="Times New Roman" w:cs="Times New Roman"/>
          <w:b/>
          <w:bCs/>
        </w:rPr>
        <w:t>….</w:t>
      </w:r>
      <w:r w:rsidR="00FF62A8" w:rsidRPr="0016228A">
        <w:rPr>
          <w:rFonts w:ascii="Times New Roman" w:hAnsi="Times New Roman" w:cs="Times New Roman"/>
          <w:b/>
          <w:bCs/>
        </w:rPr>
        <w:t>6</w:t>
      </w:r>
    </w:p>
    <w:p w14:paraId="5B42A410" w14:textId="043E147D" w:rsidR="00A64401" w:rsidRPr="0016228A" w:rsidRDefault="00A64401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Entity Relation Diagram………………………………………………………………………</w:t>
      </w:r>
      <w:r w:rsidR="000D68BB" w:rsidRPr="0016228A">
        <w:rPr>
          <w:rFonts w:ascii="Times New Roman" w:hAnsi="Times New Roman" w:cs="Times New Roman"/>
          <w:b/>
          <w:bCs/>
        </w:rPr>
        <w:t>7</w:t>
      </w:r>
    </w:p>
    <w:p w14:paraId="269CE8B5" w14:textId="35B75CE8" w:rsidR="00A64401" w:rsidRPr="0016228A" w:rsidRDefault="00A64401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Relational headings…………………………………………………………………………….</w:t>
      </w:r>
      <w:r w:rsidR="000D68BB" w:rsidRPr="0016228A">
        <w:rPr>
          <w:rFonts w:ascii="Times New Roman" w:hAnsi="Times New Roman" w:cs="Times New Roman"/>
          <w:b/>
          <w:bCs/>
        </w:rPr>
        <w:t>8</w:t>
      </w:r>
    </w:p>
    <w:p w14:paraId="6C983AFF" w14:textId="1A386D67" w:rsidR="00A64401" w:rsidRPr="0016228A" w:rsidRDefault="00A64401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SQL Scripts………………………………………………………………………………….</w:t>
      </w:r>
      <w:r w:rsidR="000D68BB" w:rsidRPr="0016228A">
        <w:rPr>
          <w:rFonts w:ascii="Times New Roman" w:hAnsi="Times New Roman" w:cs="Times New Roman"/>
          <w:b/>
          <w:bCs/>
        </w:rPr>
        <w:t>8-11</w:t>
      </w:r>
    </w:p>
    <w:p w14:paraId="271C4146" w14:textId="08060808" w:rsidR="00A64401" w:rsidRPr="0016228A" w:rsidRDefault="0016228A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Database Tables and</w:t>
      </w:r>
      <w:r w:rsidR="003D470D" w:rsidRPr="0016228A">
        <w:rPr>
          <w:rFonts w:ascii="Times New Roman" w:hAnsi="Times New Roman" w:cs="Times New Roman"/>
          <w:b/>
          <w:bCs/>
        </w:rPr>
        <w:t xml:space="preserve"> Data</w:t>
      </w:r>
      <w:r w:rsidR="00A64401" w:rsidRPr="0016228A">
        <w:rPr>
          <w:rFonts w:ascii="Times New Roman" w:hAnsi="Times New Roman" w:cs="Times New Roman"/>
          <w:b/>
          <w:bCs/>
        </w:rPr>
        <w:t>…………………………………………………………………</w:t>
      </w:r>
      <w:r w:rsidR="007720E8" w:rsidRPr="0016228A">
        <w:rPr>
          <w:rFonts w:ascii="Times New Roman" w:hAnsi="Times New Roman" w:cs="Times New Roman"/>
          <w:b/>
          <w:bCs/>
        </w:rPr>
        <w:t>12-17</w:t>
      </w:r>
    </w:p>
    <w:p w14:paraId="0200DEFE" w14:textId="762A8366" w:rsidR="00A64401" w:rsidRPr="0016228A" w:rsidRDefault="00A13742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Queries</w:t>
      </w:r>
      <w:r w:rsidR="00A64401" w:rsidRPr="0016228A">
        <w:rPr>
          <w:rFonts w:ascii="Times New Roman" w:hAnsi="Times New Roman" w:cs="Times New Roman"/>
          <w:b/>
          <w:bCs/>
        </w:rPr>
        <w:t>……………………………………………………………………………...</w:t>
      </w:r>
      <w:r w:rsidR="0016228A" w:rsidRPr="0016228A">
        <w:rPr>
          <w:rFonts w:ascii="Times New Roman" w:hAnsi="Times New Roman" w:cs="Times New Roman"/>
          <w:b/>
          <w:bCs/>
        </w:rPr>
        <w:t>.............</w:t>
      </w:r>
      <w:r w:rsidR="007720E8" w:rsidRPr="0016228A">
        <w:rPr>
          <w:rFonts w:ascii="Times New Roman" w:hAnsi="Times New Roman" w:cs="Times New Roman"/>
          <w:b/>
          <w:bCs/>
        </w:rPr>
        <w:t>17-25</w:t>
      </w:r>
    </w:p>
    <w:p w14:paraId="76777177" w14:textId="690182AE" w:rsidR="00A64401" w:rsidRPr="0016228A" w:rsidRDefault="00A13742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Testing Views</w:t>
      </w:r>
      <w:r w:rsidR="00A64401" w:rsidRPr="0016228A">
        <w:rPr>
          <w:rFonts w:ascii="Times New Roman" w:hAnsi="Times New Roman" w:cs="Times New Roman"/>
          <w:b/>
          <w:bCs/>
        </w:rPr>
        <w:t>……………………………………………………………………………</w:t>
      </w:r>
      <w:r w:rsidR="0016228A" w:rsidRPr="0016228A">
        <w:rPr>
          <w:rFonts w:ascii="Times New Roman" w:hAnsi="Times New Roman" w:cs="Times New Roman"/>
          <w:b/>
          <w:bCs/>
        </w:rPr>
        <w:t>…</w:t>
      </w:r>
      <w:r w:rsidR="00A64401" w:rsidRPr="0016228A">
        <w:rPr>
          <w:rFonts w:ascii="Times New Roman" w:hAnsi="Times New Roman" w:cs="Times New Roman"/>
          <w:b/>
          <w:bCs/>
        </w:rPr>
        <w:t>.</w:t>
      </w:r>
      <w:r w:rsidR="007720E8" w:rsidRPr="0016228A">
        <w:rPr>
          <w:rFonts w:ascii="Times New Roman" w:hAnsi="Times New Roman" w:cs="Times New Roman"/>
          <w:b/>
          <w:bCs/>
        </w:rPr>
        <w:t>25-30</w:t>
      </w:r>
    </w:p>
    <w:p w14:paraId="5F48CF1A" w14:textId="750C5285" w:rsidR="00A64401" w:rsidRPr="0016228A" w:rsidRDefault="00A13742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 xml:space="preserve">Audit Tables </w:t>
      </w:r>
      <w:r w:rsidR="0016228A" w:rsidRPr="0016228A">
        <w:rPr>
          <w:rFonts w:ascii="Times New Roman" w:hAnsi="Times New Roman" w:cs="Times New Roman"/>
          <w:b/>
          <w:bCs/>
        </w:rPr>
        <w:t>and</w:t>
      </w:r>
      <w:r w:rsidRPr="0016228A">
        <w:rPr>
          <w:rFonts w:ascii="Times New Roman" w:hAnsi="Times New Roman" w:cs="Times New Roman"/>
          <w:b/>
          <w:bCs/>
        </w:rPr>
        <w:t xml:space="preserve"> Triggers</w:t>
      </w:r>
      <w:r w:rsidR="00A64401" w:rsidRPr="0016228A">
        <w:rPr>
          <w:rFonts w:ascii="Times New Roman" w:hAnsi="Times New Roman" w:cs="Times New Roman"/>
          <w:b/>
          <w:bCs/>
        </w:rPr>
        <w:t>…………………………………………………………………</w:t>
      </w:r>
      <w:r w:rsidR="0016228A" w:rsidRPr="0016228A">
        <w:rPr>
          <w:rFonts w:ascii="Times New Roman" w:hAnsi="Times New Roman" w:cs="Times New Roman"/>
          <w:b/>
          <w:bCs/>
        </w:rPr>
        <w:t>30-44</w:t>
      </w:r>
    </w:p>
    <w:p w14:paraId="073E065E" w14:textId="40E816DF" w:rsidR="00A64401" w:rsidRPr="0016228A" w:rsidRDefault="009C10A6" w:rsidP="00A64401">
      <w:pPr>
        <w:rPr>
          <w:rFonts w:ascii="Times New Roman" w:hAnsi="Times New Roman" w:cs="Times New Roman"/>
          <w:b/>
          <w:bCs/>
        </w:rPr>
      </w:pPr>
      <w:r w:rsidRPr="0016228A">
        <w:rPr>
          <w:rFonts w:ascii="Times New Roman" w:hAnsi="Times New Roman" w:cs="Times New Roman"/>
          <w:b/>
          <w:bCs/>
        </w:rPr>
        <w:t>Data Warehouse</w:t>
      </w:r>
      <w:r w:rsidR="00A64401" w:rsidRPr="0016228A">
        <w:rPr>
          <w:rFonts w:ascii="Times New Roman" w:hAnsi="Times New Roman" w:cs="Times New Roman"/>
          <w:b/>
          <w:bCs/>
        </w:rPr>
        <w:t>…………………………………………………………………………</w:t>
      </w:r>
      <w:r w:rsidR="0016228A" w:rsidRPr="0016228A">
        <w:rPr>
          <w:rFonts w:ascii="Times New Roman" w:hAnsi="Times New Roman" w:cs="Times New Roman"/>
          <w:b/>
          <w:bCs/>
        </w:rPr>
        <w:t>….45-47</w:t>
      </w:r>
    </w:p>
    <w:p w14:paraId="0C1D9A0B" w14:textId="77777777" w:rsidR="0016228A" w:rsidRPr="0016228A" w:rsidRDefault="0016228A" w:rsidP="00A64401">
      <w:pPr>
        <w:rPr>
          <w:rFonts w:ascii="Times New Roman" w:hAnsi="Times New Roman" w:cs="Times New Roman"/>
          <w:b/>
          <w:bCs/>
        </w:rPr>
      </w:pPr>
    </w:p>
    <w:p w14:paraId="55A9050C" w14:textId="77777777" w:rsidR="0016228A" w:rsidRPr="0016228A" w:rsidRDefault="0016228A" w:rsidP="00A64401">
      <w:pPr>
        <w:rPr>
          <w:rFonts w:ascii="Times New Roman" w:hAnsi="Times New Roman" w:cs="Times New Roman"/>
          <w:b/>
          <w:bCs/>
        </w:rPr>
      </w:pPr>
    </w:p>
    <w:p w14:paraId="65842240" w14:textId="77777777" w:rsidR="0016228A" w:rsidRPr="0016228A" w:rsidRDefault="0016228A" w:rsidP="00A64401">
      <w:pPr>
        <w:rPr>
          <w:rFonts w:ascii="Times New Roman" w:hAnsi="Times New Roman" w:cs="Times New Roman"/>
          <w:b/>
          <w:bCs/>
        </w:rPr>
      </w:pPr>
    </w:p>
    <w:p w14:paraId="6C8D2133" w14:textId="77777777" w:rsidR="0016228A" w:rsidRDefault="0016228A" w:rsidP="00A64401">
      <w:pPr>
        <w:rPr>
          <w:rFonts w:ascii="Times New Roman" w:hAnsi="Times New Roman" w:cs="Times New Roman"/>
        </w:rPr>
      </w:pPr>
    </w:p>
    <w:p w14:paraId="0935A269" w14:textId="77777777" w:rsidR="0016228A" w:rsidRDefault="0016228A" w:rsidP="00A64401">
      <w:pPr>
        <w:rPr>
          <w:rFonts w:ascii="Times New Roman" w:hAnsi="Times New Roman" w:cs="Times New Roman"/>
        </w:rPr>
      </w:pPr>
    </w:p>
    <w:p w14:paraId="603B9854" w14:textId="77777777" w:rsidR="0016228A" w:rsidRDefault="0016228A" w:rsidP="00A64401">
      <w:pPr>
        <w:rPr>
          <w:rFonts w:ascii="Times New Roman" w:hAnsi="Times New Roman" w:cs="Times New Roman"/>
        </w:rPr>
      </w:pPr>
    </w:p>
    <w:p w14:paraId="2FAFC018" w14:textId="77777777" w:rsidR="0016228A" w:rsidRDefault="0016228A" w:rsidP="00A64401">
      <w:pPr>
        <w:rPr>
          <w:rFonts w:ascii="Times New Roman" w:hAnsi="Times New Roman" w:cs="Times New Roman"/>
        </w:rPr>
      </w:pPr>
    </w:p>
    <w:p w14:paraId="5183781B" w14:textId="77777777" w:rsidR="0016228A" w:rsidRDefault="0016228A" w:rsidP="00A64401">
      <w:pPr>
        <w:rPr>
          <w:rFonts w:ascii="Times New Roman" w:hAnsi="Times New Roman" w:cs="Times New Roman"/>
        </w:rPr>
      </w:pPr>
    </w:p>
    <w:p w14:paraId="0A34D9B0" w14:textId="77777777" w:rsidR="0016228A" w:rsidRPr="00914DC8" w:rsidRDefault="0016228A" w:rsidP="00A64401">
      <w:pPr>
        <w:rPr>
          <w:rFonts w:ascii="Times New Roman" w:hAnsi="Times New Roman" w:cs="Times New Roman"/>
        </w:rPr>
      </w:pPr>
    </w:p>
    <w:p w14:paraId="7179C314" w14:textId="77777777" w:rsidR="009C10A6" w:rsidRPr="00451151" w:rsidRDefault="009C10A6" w:rsidP="009C10A6">
      <w:pPr>
        <w:rPr>
          <w:rFonts w:ascii="Times New Roman" w:hAnsi="Times New Roman" w:cs="Times New Roman"/>
        </w:rPr>
      </w:pPr>
    </w:p>
    <w:p w14:paraId="127DF7AC" w14:textId="3059C231" w:rsidR="00E466B5" w:rsidRPr="00451151" w:rsidRDefault="0061010B" w:rsidP="00E466B5">
      <w:pPr>
        <w:jc w:val="center"/>
        <w:rPr>
          <w:rFonts w:ascii="Times New Roman" w:hAnsi="Times New Roman" w:cs="Times New Roman"/>
          <w:b/>
          <w:bCs/>
        </w:rPr>
      </w:pPr>
      <w:r w:rsidRPr="00451151">
        <w:rPr>
          <w:rFonts w:ascii="Times New Roman" w:hAnsi="Times New Roman" w:cs="Times New Roman"/>
          <w:b/>
          <w:bCs/>
        </w:rPr>
        <w:t>Wolf University Database</w:t>
      </w:r>
    </w:p>
    <w:p w14:paraId="50F89E5D" w14:textId="77777777" w:rsidR="00E466B5" w:rsidRPr="00451151" w:rsidRDefault="00E466B5" w:rsidP="00E466B5">
      <w:pPr>
        <w:jc w:val="center"/>
        <w:rPr>
          <w:rFonts w:ascii="Times New Roman" w:hAnsi="Times New Roman" w:cs="Times New Roman"/>
          <w:b/>
          <w:bCs/>
        </w:rPr>
      </w:pPr>
    </w:p>
    <w:p w14:paraId="722AC0CA" w14:textId="59D19895" w:rsidR="00E466B5" w:rsidRPr="00451151" w:rsidRDefault="00E466B5" w:rsidP="00E466B5">
      <w:pPr>
        <w:jc w:val="center"/>
        <w:rPr>
          <w:rFonts w:ascii="Times New Roman" w:hAnsi="Times New Roman" w:cs="Times New Roman"/>
          <w:b/>
          <w:bCs/>
        </w:rPr>
      </w:pPr>
      <w:r w:rsidRPr="00451151">
        <w:rPr>
          <w:rFonts w:ascii="Times New Roman" w:hAnsi="Times New Roman" w:cs="Times New Roman"/>
          <w:b/>
          <w:bCs/>
        </w:rPr>
        <w:t>BUSINESS RULES</w:t>
      </w:r>
    </w:p>
    <w:p w14:paraId="58D771A8" w14:textId="616EF8EF" w:rsidR="00E466B5" w:rsidRPr="00451151" w:rsidRDefault="00E466B5" w:rsidP="00E466B5">
      <w:pPr>
        <w:rPr>
          <w:rFonts w:ascii="Times New Roman" w:hAnsi="Times New Roman" w:cs="Times New Roman"/>
        </w:rPr>
      </w:pPr>
    </w:p>
    <w:p w14:paraId="687F9482" w14:textId="7F3E84BD" w:rsidR="00A41A38" w:rsidRPr="00451151" w:rsidRDefault="005A3693" w:rsidP="00A41A3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Student must register</w:t>
      </w:r>
    </w:p>
    <w:p w14:paraId="778A4380" w14:textId="0664FCF2" w:rsidR="005A3693" w:rsidRPr="00451151" w:rsidRDefault="005A3693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 xml:space="preserve">Student must hand in personal details which entails Full names, email, address and phone </w:t>
      </w:r>
      <w:proofErr w:type="gramStart"/>
      <w:r w:rsidRPr="00451151">
        <w:rPr>
          <w:rFonts w:ascii="Times New Roman" w:hAnsi="Times New Roman" w:cs="Times New Roman"/>
        </w:rPr>
        <w:t>number</w:t>
      </w:r>
      <w:proofErr w:type="gramEnd"/>
    </w:p>
    <w:p w14:paraId="43D65E9B" w14:textId="19D6CA2E" w:rsidR="005A3693" w:rsidRPr="00451151" w:rsidRDefault="005A3693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Student must choose a Course</w:t>
      </w:r>
    </w:p>
    <w:p w14:paraId="17B27ABC" w14:textId="749E2345" w:rsidR="005A3693" w:rsidRPr="00451151" w:rsidRDefault="005A3693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 xml:space="preserve">Each course </w:t>
      </w:r>
      <w:r w:rsidR="00440849" w:rsidRPr="00451151">
        <w:rPr>
          <w:rFonts w:ascii="Times New Roman" w:hAnsi="Times New Roman" w:cs="Times New Roman"/>
        </w:rPr>
        <w:t>student must choose to study</w:t>
      </w:r>
      <w:r w:rsidRPr="00451151">
        <w:rPr>
          <w:rFonts w:ascii="Times New Roman" w:hAnsi="Times New Roman" w:cs="Times New Roman"/>
        </w:rPr>
        <w:t xml:space="preserve"> full time or part time</w:t>
      </w:r>
    </w:p>
    <w:p w14:paraId="1DF9207F" w14:textId="6B48735A" w:rsidR="005A3693" w:rsidRPr="00451151" w:rsidRDefault="005A3693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When student is accepted student must be given a unique student number</w:t>
      </w:r>
    </w:p>
    <w:p w14:paraId="557E40AD" w14:textId="75AF7E75" w:rsidR="005A3693" w:rsidRPr="00451151" w:rsidRDefault="005A3693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Each Student must have a unique course ID attached to their student number to identify what course they are studying</w:t>
      </w:r>
    </w:p>
    <w:p w14:paraId="68934D6E" w14:textId="6513722F" w:rsidR="005A3693" w:rsidRPr="00451151" w:rsidRDefault="005A3693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 xml:space="preserve">Modules </w:t>
      </w:r>
      <w:r w:rsidR="00440849" w:rsidRPr="00451151">
        <w:rPr>
          <w:rFonts w:ascii="Times New Roman" w:hAnsi="Times New Roman" w:cs="Times New Roman"/>
        </w:rPr>
        <w:t>are</w:t>
      </w:r>
      <w:r w:rsidRPr="00451151">
        <w:rPr>
          <w:rFonts w:ascii="Times New Roman" w:hAnsi="Times New Roman" w:cs="Times New Roman"/>
        </w:rPr>
        <w:t xml:space="preserve"> either mandatory or optional depending on their course</w:t>
      </w:r>
    </w:p>
    <w:p w14:paraId="264E04F7" w14:textId="2893DBD0" w:rsidR="00A41A38" w:rsidRPr="00451151" w:rsidRDefault="00A41A38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 xml:space="preserve">Students must have timetables </w:t>
      </w:r>
      <w:r w:rsidR="00440849" w:rsidRPr="00451151">
        <w:rPr>
          <w:rFonts w:ascii="Times New Roman" w:hAnsi="Times New Roman" w:cs="Times New Roman"/>
        </w:rPr>
        <w:t xml:space="preserve">relating to each module </w:t>
      </w:r>
    </w:p>
    <w:p w14:paraId="55E029CE" w14:textId="377239D9" w:rsidR="00A41A38" w:rsidRPr="00451151" w:rsidRDefault="00A41A38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highlight w:val="yellow"/>
        </w:rPr>
      </w:pPr>
      <w:r w:rsidRPr="00451151">
        <w:rPr>
          <w:rFonts w:ascii="Times New Roman" w:hAnsi="Times New Roman" w:cs="Times New Roman"/>
          <w:highlight w:val="yellow"/>
        </w:rPr>
        <w:t xml:space="preserve">Students enrolling must be </w:t>
      </w:r>
      <w:r w:rsidR="00406793" w:rsidRPr="00451151">
        <w:rPr>
          <w:rFonts w:ascii="Times New Roman" w:hAnsi="Times New Roman" w:cs="Times New Roman"/>
          <w:highlight w:val="yellow"/>
        </w:rPr>
        <w:t>above 18</w:t>
      </w:r>
    </w:p>
    <w:p w14:paraId="3552D427" w14:textId="532E3453" w:rsidR="00A41A38" w:rsidRPr="00451151" w:rsidRDefault="00A41A38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Students must notify the university about any learning disabilities and if they would need any addition help or support during their studies.</w:t>
      </w:r>
    </w:p>
    <w:p w14:paraId="2E9A34E3" w14:textId="770CC8FE" w:rsidR="00A41A38" w:rsidRPr="00451151" w:rsidRDefault="00A41A38" w:rsidP="005A369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Students must take a test or do a coursework for each of their modules</w:t>
      </w:r>
    </w:p>
    <w:p w14:paraId="75E8A536" w14:textId="792D5D11" w:rsidR="00A41A38" w:rsidRPr="00451151" w:rsidRDefault="003C7192" w:rsidP="004408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highlight w:val="yellow"/>
        </w:rPr>
      </w:pPr>
      <w:proofErr w:type="spellStart"/>
      <w:r w:rsidRPr="00451151">
        <w:rPr>
          <w:rFonts w:ascii="Times New Roman" w:hAnsi="Times New Roman" w:cs="Times New Roman"/>
          <w:highlight w:val="yellow"/>
        </w:rPr>
        <w:t>Overalmark</w:t>
      </w:r>
      <w:proofErr w:type="spellEnd"/>
      <w:r w:rsidRPr="00451151">
        <w:rPr>
          <w:rFonts w:ascii="Times New Roman" w:hAnsi="Times New Roman" w:cs="Times New Roman"/>
          <w:highlight w:val="yellow"/>
        </w:rPr>
        <w:t xml:space="preserve"> should not be greater than 100</w:t>
      </w:r>
    </w:p>
    <w:p w14:paraId="4C1EA68A" w14:textId="4A1E3505" w:rsidR="00440849" w:rsidRPr="00451151" w:rsidRDefault="00440849" w:rsidP="004408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451151">
        <w:rPr>
          <w:rFonts w:ascii="Times New Roman" w:hAnsi="Times New Roman" w:cs="Times New Roman"/>
        </w:rPr>
        <w:t>Students can choose to defer their course</w:t>
      </w:r>
    </w:p>
    <w:p w14:paraId="03E4DA0F" w14:textId="6970BD6B" w:rsidR="00BE744C" w:rsidRPr="00451151" w:rsidRDefault="00BE744C" w:rsidP="004408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highlight w:val="yellow"/>
        </w:rPr>
      </w:pPr>
      <w:r w:rsidRPr="00451151">
        <w:rPr>
          <w:rFonts w:ascii="Times New Roman" w:hAnsi="Times New Roman" w:cs="Times New Roman"/>
          <w:highlight w:val="yellow"/>
        </w:rPr>
        <w:t>Student initials must be in capital letters</w:t>
      </w:r>
    </w:p>
    <w:p w14:paraId="18AB7264" w14:textId="77777777" w:rsidR="00736539" w:rsidRPr="00451151" w:rsidRDefault="00736539" w:rsidP="00736539">
      <w:pPr>
        <w:rPr>
          <w:rFonts w:ascii="Times New Roman" w:hAnsi="Times New Roman" w:cs="Times New Roman"/>
          <w:highlight w:val="yellow"/>
        </w:rPr>
      </w:pPr>
    </w:p>
    <w:p w14:paraId="2E8C05BD" w14:textId="77777777" w:rsidR="00736539" w:rsidRPr="00451151" w:rsidRDefault="00736539" w:rsidP="00736539">
      <w:pPr>
        <w:rPr>
          <w:rFonts w:ascii="Times New Roman" w:hAnsi="Times New Roman" w:cs="Times New Roman"/>
          <w:highlight w:val="yellow"/>
        </w:rPr>
      </w:pPr>
    </w:p>
    <w:p w14:paraId="3B637300" w14:textId="77777777" w:rsidR="00736539" w:rsidRPr="00CC3132" w:rsidRDefault="00736539" w:rsidP="00736539">
      <w:pPr>
        <w:rPr>
          <w:rFonts w:ascii="Courier New" w:hAnsi="Courier New" w:cs="Courier New"/>
          <w:highlight w:val="yellow"/>
        </w:rPr>
      </w:pPr>
    </w:p>
    <w:p w14:paraId="31EA5FB1" w14:textId="77777777" w:rsidR="00736539" w:rsidRPr="00CC3132" w:rsidRDefault="00736539" w:rsidP="00736539">
      <w:pPr>
        <w:rPr>
          <w:rFonts w:ascii="Courier New" w:hAnsi="Courier New" w:cs="Courier New"/>
          <w:highlight w:val="yellow"/>
        </w:rPr>
      </w:pPr>
    </w:p>
    <w:p w14:paraId="6888C79D" w14:textId="77777777" w:rsidR="00736539" w:rsidRPr="00CC3132" w:rsidRDefault="00736539" w:rsidP="00736539">
      <w:pPr>
        <w:rPr>
          <w:rFonts w:ascii="Courier New" w:hAnsi="Courier New" w:cs="Courier New"/>
          <w:highlight w:val="yellow"/>
        </w:rPr>
      </w:pPr>
    </w:p>
    <w:p w14:paraId="67AC22BF" w14:textId="77777777" w:rsidR="00736539" w:rsidRPr="00CC3132" w:rsidRDefault="00736539" w:rsidP="00736539">
      <w:pPr>
        <w:rPr>
          <w:rFonts w:ascii="Courier New" w:hAnsi="Courier New" w:cs="Courier New"/>
          <w:highlight w:val="yellow"/>
        </w:rPr>
      </w:pPr>
    </w:p>
    <w:p w14:paraId="0011680D" w14:textId="77777777" w:rsidR="00736539" w:rsidRPr="00CC3132" w:rsidRDefault="00736539" w:rsidP="00736539">
      <w:pPr>
        <w:rPr>
          <w:rFonts w:ascii="Courier New" w:hAnsi="Courier New" w:cs="Courier New"/>
          <w:highlight w:val="yellow"/>
        </w:rPr>
      </w:pPr>
    </w:p>
    <w:p w14:paraId="1824D2BE" w14:textId="77777777" w:rsidR="00736539" w:rsidRPr="00CC3132" w:rsidRDefault="00736539" w:rsidP="00736539">
      <w:pPr>
        <w:rPr>
          <w:rFonts w:ascii="Courier New" w:hAnsi="Courier New" w:cs="Courier New"/>
          <w:b/>
          <w:bCs/>
          <w:highlight w:val="yellow"/>
        </w:rPr>
      </w:pPr>
    </w:p>
    <w:p w14:paraId="699B06A2" w14:textId="007F2441" w:rsidR="00736539" w:rsidRPr="00451151" w:rsidRDefault="00736539" w:rsidP="00736539">
      <w:pPr>
        <w:rPr>
          <w:rFonts w:ascii="Times New Roman" w:hAnsi="Times New Roman" w:cs="Times New Roman"/>
          <w:b/>
          <w:bCs/>
        </w:rPr>
      </w:pPr>
      <w:r w:rsidRPr="00451151">
        <w:rPr>
          <w:rFonts w:ascii="Times New Roman" w:hAnsi="Times New Roman" w:cs="Times New Roman"/>
          <w:b/>
          <w:bCs/>
        </w:rPr>
        <w:t>ER</w:t>
      </w:r>
      <w:r w:rsidR="00102330" w:rsidRPr="00451151">
        <w:rPr>
          <w:rFonts w:ascii="Times New Roman" w:hAnsi="Times New Roman" w:cs="Times New Roman"/>
          <w:b/>
          <w:bCs/>
        </w:rPr>
        <w:t xml:space="preserve"> DIGRAM</w:t>
      </w:r>
    </w:p>
    <w:p w14:paraId="4FDF9F05" w14:textId="7E229727" w:rsidR="00472DED" w:rsidRPr="00CC3132" w:rsidRDefault="00736539" w:rsidP="00472DED">
      <w:pPr>
        <w:ind w:left="283"/>
        <w:rPr>
          <w:rFonts w:ascii="Courier New" w:hAnsi="Courier New" w:cs="Courier New"/>
          <w:highlight w:val="yello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100DBAF1" wp14:editId="7F8CC45F">
            <wp:extent cx="8432474" cy="3914775"/>
            <wp:effectExtent l="0" t="0" r="6985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34161" cy="391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37CB1" w14:textId="77777777" w:rsidR="0004629A" w:rsidRPr="00CC3132" w:rsidRDefault="0004629A" w:rsidP="00472DED">
      <w:pPr>
        <w:ind w:left="283"/>
        <w:rPr>
          <w:rFonts w:ascii="Courier New" w:hAnsi="Courier New" w:cs="Courier New"/>
          <w:highlight w:val="yellow"/>
        </w:rPr>
      </w:pPr>
    </w:p>
    <w:p w14:paraId="60878A8B" w14:textId="77777777" w:rsidR="0004629A" w:rsidRPr="00CC3132" w:rsidRDefault="0004629A" w:rsidP="00472DED">
      <w:pPr>
        <w:ind w:left="283"/>
        <w:rPr>
          <w:rFonts w:ascii="Courier New" w:hAnsi="Courier New" w:cs="Courier New"/>
          <w:highlight w:val="yellow"/>
        </w:rPr>
      </w:pPr>
    </w:p>
    <w:p w14:paraId="4BCCD2FE" w14:textId="77777777" w:rsidR="0004629A" w:rsidRPr="00CC3132" w:rsidRDefault="0004629A" w:rsidP="00472DED">
      <w:pPr>
        <w:ind w:left="283"/>
        <w:rPr>
          <w:rFonts w:ascii="Courier New" w:hAnsi="Courier New" w:cs="Courier New"/>
          <w:highlight w:val="yellow"/>
        </w:rPr>
      </w:pPr>
    </w:p>
    <w:p w14:paraId="77296B8B" w14:textId="77777777" w:rsidR="0004629A" w:rsidRPr="00CC3132" w:rsidRDefault="0004629A" w:rsidP="00472DED">
      <w:pPr>
        <w:ind w:left="283"/>
        <w:rPr>
          <w:rFonts w:ascii="Courier New" w:hAnsi="Courier New" w:cs="Courier New"/>
          <w:highlight w:val="yellow"/>
        </w:rPr>
      </w:pPr>
    </w:p>
    <w:p w14:paraId="7592DE94" w14:textId="77777777" w:rsidR="0004629A" w:rsidRPr="00CC3132" w:rsidRDefault="0004629A" w:rsidP="00472DED">
      <w:pPr>
        <w:ind w:left="283"/>
        <w:rPr>
          <w:rFonts w:ascii="Courier New" w:hAnsi="Courier New" w:cs="Courier New"/>
          <w:highlight w:val="yellow"/>
        </w:rPr>
      </w:pPr>
    </w:p>
    <w:p w14:paraId="1116F4AC" w14:textId="77777777" w:rsidR="0004629A" w:rsidRPr="00CC3132" w:rsidRDefault="0004629A" w:rsidP="00472DED">
      <w:pPr>
        <w:ind w:left="283"/>
        <w:rPr>
          <w:rFonts w:ascii="Courier New" w:hAnsi="Courier New" w:cs="Courier New"/>
          <w:highlight w:val="yellow"/>
        </w:rPr>
      </w:pPr>
    </w:p>
    <w:p w14:paraId="4E25F75D" w14:textId="0D11484D" w:rsidR="00472DED" w:rsidRPr="00451151" w:rsidRDefault="00472DED" w:rsidP="005D5E52">
      <w:pPr>
        <w:rPr>
          <w:rFonts w:ascii="Courier New" w:hAnsi="Courier New" w:cs="Courier New"/>
          <w:b/>
          <w:bCs/>
        </w:rPr>
      </w:pPr>
      <w:r w:rsidRPr="00451151">
        <w:rPr>
          <w:rFonts w:ascii="Courier New" w:hAnsi="Courier New" w:cs="Courier New"/>
          <w:b/>
          <w:bCs/>
        </w:rPr>
        <w:t>Relational Headings</w:t>
      </w:r>
    </w:p>
    <w:p w14:paraId="05E2A785" w14:textId="78EF1314" w:rsidR="0008249A" w:rsidRPr="00CC3132" w:rsidRDefault="00955209" w:rsidP="0009362C">
      <w:pPr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udent (</w:t>
      </w:r>
      <w:proofErr w:type="spellStart"/>
      <w:r w:rsidR="0038409F" w:rsidRPr="00CC3132">
        <w:rPr>
          <w:rFonts w:ascii="Courier New" w:hAnsi="Courier New" w:cs="Courier New"/>
          <w:u w:val="thick"/>
        </w:rPr>
        <w:t>studentno</w:t>
      </w:r>
      <w:proofErr w:type="spellEnd"/>
      <w:r w:rsidR="0009362C" w:rsidRPr="00CC3132">
        <w:rPr>
          <w:rFonts w:ascii="Courier New" w:hAnsi="Courier New" w:cs="Courier New"/>
        </w:rPr>
        <w:t xml:space="preserve">, </w:t>
      </w:r>
      <w:proofErr w:type="spellStart"/>
      <w:r w:rsidR="0038409F" w:rsidRPr="00CC3132">
        <w:rPr>
          <w:rFonts w:ascii="Courier New" w:hAnsi="Courier New" w:cs="Courier New"/>
        </w:rPr>
        <w:t>student</w:t>
      </w:r>
      <w:r w:rsidR="0009362C" w:rsidRPr="00CC3132">
        <w:rPr>
          <w:rFonts w:ascii="Courier New" w:hAnsi="Courier New" w:cs="Courier New"/>
        </w:rPr>
        <w:t>name</w:t>
      </w:r>
      <w:proofErr w:type="spellEnd"/>
      <w:r w:rsidR="0009362C" w:rsidRPr="00CC3132">
        <w:rPr>
          <w:rFonts w:ascii="Courier New" w:hAnsi="Courier New" w:cs="Courier New"/>
        </w:rPr>
        <w:t xml:space="preserve">, </w:t>
      </w:r>
      <w:proofErr w:type="spellStart"/>
      <w:r w:rsidR="0038409F" w:rsidRPr="00CC3132">
        <w:rPr>
          <w:rFonts w:ascii="Courier New" w:hAnsi="Courier New" w:cs="Courier New"/>
        </w:rPr>
        <w:t>studentinitials</w:t>
      </w:r>
      <w:proofErr w:type="spellEnd"/>
      <w:r w:rsidR="0009362C" w:rsidRPr="00CC3132">
        <w:rPr>
          <w:rFonts w:ascii="Courier New" w:hAnsi="Courier New" w:cs="Courier New"/>
        </w:rPr>
        <w:t xml:space="preserve">, </w:t>
      </w:r>
      <w:r w:rsidR="003B2CAB" w:rsidRPr="00CC3132">
        <w:rPr>
          <w:rFonts w:ascii="Courier New" w:hAnsi="Courier New" w:cs="Courier New"/>
        </w:rPr>
        <w:t>gender</w:t>
      </w:r>
      <w:r w:rsidR="0009362C" w:rsidRPr="00CC3132">
        <w:rPr>
          <w:rFonts w:ascii="Courier New" w:hAnsi="Courier New" w:cs="Courier New"/>
        </w:rPr>
        <w:t xml:space="preserve">, </w:t>
      </w:r>
    </w:p>
    <w:p w14:paraId="480FE5D2" w14:textId="660B7921" w:rsidR="0009362C" w:rsidRPr="00CC3132" w:rsidRDefault="003B2CAB" w:rsidP="0009362C">
      <w:pPr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ge</w:t>
      </w:r>
      <w:r w:rsidR="0009362C" w:rsidRPr="00CC3132">
        <w:rPr>
          <w:rFonts w:ascii="Courier New" w:hAnsi="Courier New" w:cs="Courier New"/>
        </w:rPr>
        <w:t>,</w:t>
      </w:r>
      <w:r w:rsidR="0008249A" w:rsidRPr="00CC3132">
        <w:rPr>
          <w:rFonts w:ascii="Courier New" w:hAnsi="Courier New" w:cs="Courier New"/>
        </w:rPr>
        <w:t xml:space="preserve"> email</w:t>
      </w:r>
      <w:r w:rsidR="00D31877" w:rsidRPr="00CC3132">
        <w:rPr>
          <w:rFonts w:ascii="Courier New" w:hAnsi="Courier New" w:cs="Courier New"/>
        </w:rPr>
        <w:t>)</w:t>
      </w:r>
    </w:p>
    <w:p w14:paraId="073447E3" w14:textId="5F2E5A05" w:rsidR="00151198" w:rsidRPr="00CC3132" w:rsidRDefault="00955209" w:rsidP="001706BF">
      <w:pPr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Module (</w:t>
      </w:r>
      <w:proofErr w:type="spellStart"/>
      <w:r w:rsidR="004662B8" w:rsidRPr="00CC3132">
        <w:rPr>
          <w:rFonts w:ascii="Courier New" w:hAnsi="Courier New" w:cs="Courier New"/>
          <w:u w:val="thick"/>
        </w:rPr>
        <w:t>module</w:t>
      </w:r>
      <w:r w:rsidR="001706BF" w:rsidRPr="00CC3132">
        <w:rPr>
          <w:rFonts w:ascii="Courier New" w:hAnsi="Courier New" w:cs="Courier New"/>
          <w:u w:val="thick"/>
        </w:rPr>
        <w:t>no</w:t>
      </w:r>
      <w:proofErr w:type="spellEnd"/>
      <w:r w:rsidR="001706BF" w:rsidRPr="00CC3132">
        <w:rPr>
          <w:rFonts w:ascii="Courier New" w:hAnsi="Courier New" w:cs="Courier New"/>
        </w:rPr>
        <w:t xml:space="preserve">, </w:t>
      </w:r>
      <w:proofErr w:type="spellStart"/>
      <w:r w:rsidR="004662B8" w:rsidRPr="00CC3132">
        <w:rPr>
          <w:rFonts w:ascii="Courier New" w:hAnsi="Courier New" w:cs="Courier New"/>
        </w:rPr>
        <w:t>moduletitle</w:t>
      </w:r>
      <w:proofErr w:type="spellEnd"/>
      <w:r w:rsidR="001706BF" w:rsidRPr="00CC3132">
        <w:rPr>
          <w:rFonts w:ascii="Courier New" w:hAnsi="Courier New" w:cs="Courier New"/>
        </w:rPr>
        <w:t xml:space="preserve">, </w:t>
      </w:r>
      <w:proofErr w:type="spellStart"/>
      <w:r w:rsidR="00151198" w:rsidRPr="00CC3132">
        <w:rPr>
          <w:rFonts w:ascii="Courier New" w:hAnsi="Courier New" w:cs="Courier New"/>
        </w:rPr>
        <w:t>noofcredits</w:t>
      </w:r>
      <w:proofErr w:type="spellEnd"/>
      <w:r w:rsidR="001706BF" w:rsidRPr="00CC3132">
        <w:rPr>
          <w:rFonts w:ascii="Courier New" w:hAnsi="Courier New" w:cs="Courier New"/>
        </w:rPr>
        <w:t xml:space="preserve">, </w:t>
      </w:r>
      <w:r w:rsidR="00151198" w:rsidRPr="00CC3132">
        <w:rPr>
          <w:rFonts w:ascii="Courier New" w:hAnsi="Courier New" w:cs="Courier New"/>
        </w:rPr>
        <w:t>type)</w:t>
      </w:r>
      <w:r w:rsidR="001706BF" w:rsidRPr="00CC3132">
        <w:rPr>
          <w:rFonts w:ascii="Courier New" w:hAnsi="Courier New" w:cs="Courier New"/>
        </w:rPr>
        <w:t xml:space="preserve"> </w:t>
      </w:r>
    </w:p>
    <w:p w14:paraId="512A823A" w14:textId="455BA186" w:rsidR="001706BF" w:rsidRPr="00CC3132" w:rsidRDefault="00955209" w:rsidP="00C70403">
      <w:pPr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urse (</w:t>
      </w:r>
      <w:proofErr w:type="spellStart"/>
      <w:r w:rsidR="00C70403" w:rsidRPr="00CC3132">
        <w:rPr>
          <w:rFonts w:ascii="Courier New" w:hAnsi="Courier New" w:cs="Courier New"/>
          <w:u w:val="thick"/>
        </w:rPr>
        <w:t>coursecode</w:t>
      </w:r>
      <w:proofErr w:type="spellEnd"/>
      <w:r w:rsidR="001706BF" w:rsidRPr="00CC3132">
        <w:rPr>
          <w:rFonts w:ascii="Courier New" w:hAnsi="Courier New" w:cs="Courier New"/>
        </w:rPr>
        <w:t xml:space="preserve">, </w:t>
      </w:r>
      <w:proofErr w:type="spellStart"/>
      <w:r w:rsidR="00C70403" w:rsidRPr="00CC3132">
        <w:rPr>
          <w:rFonts w:ascii="Courier New" w:hAnsi="Courier New" w:cs="Courier New"/>
        </w:rPr>
        <w:t>coursetitle</w:t>
      </w:r>
      <w:proofErr w:type="spellEnd"/>
      <w:r w:rsidR="00C70403" w:rsidRPr="00CC3132">
        <w:rPr>
          <w:rFonts w:ascii="Courier New" w:hAnsi="Courier New" w:cs="Courier New"/>
        </w:rPr>
        <w:t>)</w:t>
      </w:r>
    </w:p>
    <w:p w14:paraId="379B325E" w14:textId="434B6BE9" w:rsidR="006C56DA" w:rsidRPr="00CC3132" w:rsidRDefault="00955209" w:rsidP="001706BF">
      <w:pPr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Registration (</w:t>
      </w:r>
      <w:r w:rsidR="004576FD" w:rsidRPr="00CC3132">
        <w:rPr>
          <w:rFonts w:ascii="Courier New" w:hAnsi="Courier New" w:cs="Courier New"/>
        </w:rPr>
        <w:t>modes</w:t>
      </w:r>
      <w:r w:rsidR="001706BF" w:rsidRPr="00CC3132">
        <w:rPr>
          <w:rFonts w:ascii="Courier New" w:hAnsi="Courier New" w:cs="Courier New"/>
        </w:rPr>
        <w:t>,</w:t>
      </w:r>
      <w:r w:rsidR="006C56DA" w:rsidRPr="00CC3132">
        <w:rPr>
          <w:rFonts w:ascii="Courier New" w:hAnsi="Courier New" w:cs="Courier New"/>
        </w:rPr>
        <w:t xml:space="preserve"> </w:t>
      </w:r>
      <w:r w:rsidR="004576FD" w:rsidRPr="00CC3132">
        <w:rPr>
          <w:rFonts w:ascii="Courier New" w:hAnsi="Courier New" w:cs="Courier New"/>
        </w:rPr>
        <w:t>status</w:t>
      </w:r>
      <w:r w:rsidR="001706BF" w:rsidRPr="00CC3132">
        <w:rPr>
          <w:rFonts w:ascii="Courier New" w:hAnsi="Courier New" w:cs="Courier New"/>
        </w:rPr>
        <w:t xml:space="preserve">, </w:t>
      </w:r>
      <w:proofErr w:type="spellStart"/>
      <w:r w:rsidR="006C56DA" w:rsidRPr="00CC3132">
        <w:rPr>
          <w:rFonts w:ascii="Courier New" w:hAnsi="Courier New" w:cs="Courier New"/>
        </w:rPr>
        <w:t>startdate</w:t>
      </w:r>
      <w:proofErr w:type="spellEnd"/>
      <w:r w:rsidR="001706BF" w:rsidRPr="00CC3132">
        <w:rPr>
          <w:rFonts w:ascii="Courier New" w:hAnsi="Courier New" w:cs="Courier New"/>
        </w:rPr>
        <w:t xml:space="preserve">, </w:t>
      </w:r>
      <w:proofErr w:type="spellStart"/>
      <w:r w:rsidR="006C56DA" w:rsidRPr="00CC3132">
        <w:rPr>
          <w:rFonts w:ascii="Courier New" w:hAnsi="Courier New" w:cs="Courier New"/>
        </w:rPr>
        <w:t>courseresult</w:t>
      </w:r>
      <w:proofErr w:type="spellEnd"/>
      <w:r w:rsidR="001706BF" w:rsidRPr="00CC3132">
        <w:rPr>
          <w:rFonts w:ascii="Courier New" w:hAnsi="Courier New" w:cs="Courier New"/>
        </w:rPr>
        <w:t xml:space="preserve">, </w:t>
      </w:r>
    </w:p>
    <w:p w14:paraId="301D309E" w14:textId="01EF87DD" w:rsidR="001706BF" w:rsidRPr="00CC3132" w:rsidRDefault="006C56DA" w:rsidP="0009362C">
      <w:pPr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  <w:i/>
          <w:iCs/>
          <w:color w:val="7030A0"/>
        </w:rPr>
        <w:t>studentno</w:t>
      </w:r>
      <w:proofErr w:type="spellEnd"/>
      <w:r w:rsidR="001706BF" w:rsidRPr="00CC3132">
        <w:rPr>
          <w:rFonts w:ascii="Courier New" w:hAnsi="Courier New" w:cs="Courier New"/>
          <w:i/>
          <w:iCs/>
          <w:color w:val="7030A0"/>
        </w:rPr>
        <w:t xml:space="preserve">, </w:t>
      </w:r>
      <w:proofErr w:type="spellStart"/>
      <w:r w:rsidRPr="00CC3132">
        <w:rPr>
          <w:rFonts w:ascii="Courier New" w:hAnsi="Courier New" w:cs="Courier New"/>
          <w:i/>
          <w:iCs/>
          <w:color w:val="7030A0"/>
        </w:rPr>
        <w:t>course_course</w:t>
      </w:r>
      <w:r w:rsidR="00657203" w:rsidRPr="00CC3132">
        <w:rPr>
          <w:rFonts w:ascii="Courier New" w:hAnsi="Courier New" w:cs="Courier New"/>
          <w:i/>
          <w:iCs/>
          <w:color w:val="7030A0"/>
        </w:rPr>
        <w:t>code</w:t>
      </w:r>
      <w:proofErr w:type="spellEnd"/>
      <w:r w:rsidR="001706BF" w:rsidRPr="00CC3132">
        <w:rPr>
          <w:rFonts w:ascii="Courier New" w:hAnsi="Courier New" w:cs="Courier New"/>
        </w:rPr>
        <w:t>)</w:t>
      </w:r>
    </w:p>
    <w:p w14:paraId="3A9CC27D" w14:textId="2B62DD5B" w:rsidR="002E0E8A" w:rsidRPr="00CC3132" w:rsidRDefault="00955209" w:rsidP="0009362C">
      <w:pPr>
        <w:rPr>
          <w:rFonts w:ascii="Courier New" w:hAnsi="Courier New" w:cs="Courier New"/>
          <w:i/>
          <w:iCs/>
          <w:color w:val="7030A0"/>
          <w:u w:val="thick"/>
        </w:rPr>
      </w:pPr>
      <w:r w:rsidRPr="00CC3132">
        <w:rPr>
          <w:rFonts w:ascii="Courier New" w:hAnsi="Courier New" w:cs="Courier New"/>
        </w:rPr>
        <w:t>Result (</w:t>
      </w:r>
      <w:proofErr w:type="spellStart"/>
      <w:r w:rsidR="003A3397" w:rsidRPr="00CC3132">
        <w:rPr>
          <w:rFonts w:ascii="Courier New" w:hAnsi="Courier New" w:cs="Courier New"/>
          <w:i/>
          <w:iCs/>
          <w:color w:val="7030A0"/>
          <w:u w:val="thick"/>
        </w:rPr>
        <w:t>module_moduleno</w:t>
      </w:r>
      <w:proofErr w:type="spellEnd"/>
      <w:r w:rsidR="0009362C" w:rsidRPr="00CC3132">
        <w:rPr>
          <w:rFonts w:ascii="Courier New" w:hAnsi="Courier New" w:cs="Courier New"/>
          <w:i/>
          <w:iCs/>
          <w:color w:val="7030A0"/>
          <w:u w:val="thick"/>
        </w:rPr>
        <w:t xml:space="preserve">, </w:t>
      </w:r>
      <w:proofErr w:type="spellStart"/>
      <w:r w:rsidR="003A3397" w:rsidRPr="00CC3132">
        <w:rPr>
          <w:rFonts w:ascii="Courier New" w:hAnsi="Courier New" w:cs="Courier New"/>
          <w:i/>
          <w:iCs/>
          <w:color w:val="7030A0"/>
          <w:u w:val="thick"/>
        </w:rPr>
        <w:t>student_studentno</w:t>
      </w:r>
      <w:proofErr w:type="spellEnd"/>
      <w:r w:rsidR="003A3397" w:rsidRPr="00CC3132">
        <w:rPr>
          <w:rFonts w:ascii="Courier New" w:hAnsi="Courier New" w:cs="Courier New"/>
          <w:i/>
          <w:iCs/>
          <w:color w:val="7030A0"/>
          <w:u w:val="thick"/>
        </w:rPr>
        <w:t xml:space="preserve">, </w:t>
      </w:r>
      <w:proofErr w:type="spellStart"/>
      <w:r w:rsidR="002E0E8A" w:rsidRPr="00CC3132">
        <w:rPr>
          <w:rFonts w:ascii="Courier New" w:hAnsi="Courier New" w:cs="Courier New"/>
          <w:i/>
          <w:iCs/>
          <w:color w:val="7030A0"/>
          <w:u w:val="thick"/>
        </w:rPr>
        <w:t>academicyear</w:t>
      </w:r>
      <w:proofErr w:type="spellEnd"/>
      <w:r w:rsidR="002E0E8A" w:rsidRPr="00CC3132">
        <w:rPr>
          <w:rFonts w:ascii="Courier New" w:hAnsi="Courier New" w:cs="Courier New"/>
          <w:i/>
          <w:iCs/>
          <w:color w:val="7030A0"/>
          <w:u w:val="thick"/>
        </w:rPr>
        <w:t>,</w:t>
      </w:r>
    </w:p>
    <w:p w14:paraId="4BCAFB34" w14:textId="3740425C" w:rsidR="00CD464B" w:rsidRPr="00CC3132" w:rsidRDefault="002E0E8A" w:rsidP="0004629A">
      <w:pPr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i/>
          <w:iCs/>
          <w:color w:val="7030A0"/>
          <w:u w:val="thick"/>
        </w:rPr>
        <w:t>Semester</w:t>
      </w:r>
      <w:r w:rsidR="0009362C" w:rsidRPr="00CC3132">
        <w:rPr>
          <w:rFonts w:ascii="Courier New" w:hAnsi="Courier New" w:cs="Courier New"/>
        </w:rPr>
        <w:t xml:space="preserve">, </w:t>
      </w:r>
      <w:proofErr w:type="spellStart"/>
      <w:r w:rsidR="000E21FC" w:rsidRPr="00CC3132">
        <w:rPr>
          <w:rFonts w:ascii="Courier New" w:hAnsi="Courier New" w:cs="Courier New"/>
        </w:rPr>
        <w:t>courseworkresults</w:t>
      </w:r>
      <w:proofErr w:type="spellEnd"/>
      <w:r w:rsidR="000E21FC" w:rsidRPr="00CC3132">
        <w:rPr>
          <w:rFonts w:ascii="Courier New" w:hAnsi="Courier New" w:cs="Courier New"/>
        </w:rPr>
        <w:t xml:space="preserve">, </w:t>
      </w:r>
      <w:proofErr w:type="spellStart"/>
      <w:r w:rsidR="00B76D5A" w:rsidRPr="00CC3132">
        <w:rPr>
          <w:rFonts w:ascii="Courier New" w:hAnsi="Courier New" w:cs="Courier New"/>
        </w:rPr>
        <w:t>courseworkweighting</w:t>
      </w:r>
      <w:proofErr w:type="spellEnd"/>
      <w:r w:rsidR="0009362C" w:rsidRPr="00CC3132">
        <w:rPr>
          <w:rFonts w:ascii="Courier New" w:hAnsi="Courier New" w:cs="Courier New"/>
        </w:rPr>
        <w:t xml:space="preserve">, </w:t>
      </w:r>
      <w:proofErr w:type="spellStart"/>
      <w:r w:rsidR="00B76D5A" w:rsidRPr="00CC3132">
        <w:rPr>
          <w:rFonts w:ascii="Courier New" w:hAnsi="Courier New" w:cs="Courier New"/>
        </w:rPr>
        <w:t>examresults</w:t>
      </w:r>
      <w:proofErr w:type="spellEnd"/>
      <w:r w:rsidR="00B76D5A" w:rsidRPr="00CC3132">
        <w:rPr>
          <w:rFonts w:ascii="Courier New" w:hAnsi="Courier New" w:cs="Courier New"/>
        </w:rPr>
        <w:t xml:space="preserve">, </w:t>
      </w:r>
      <w:proofErr w:type="spellStart"/>
      <w:r w:rsidR="00B76D5A" w:rsidRPr="00CC3132">
        <w:rPr>
          <w:rFonts w:ascii="Courier New" w:hAnsi="Courier New" w:cs="Courier New"/>
        </w:rPr>
        <w:t>examweighting</w:t>
      </w:r>
      <w:proofErr w:type="spellEnd"/>
      <w:r w:rsidR="00B76D5A" w:rsidRPr="00CC3132">
        <w:rPr>
          <w:rFonts w:ascii="Courier New" w:hAnsi="Courier New" w:cs="Courier New"/>
        </w:rPr>
        <w:t xml:space="preserve">, </w:t>
      </w:r>
      <w:proofErr w:type="spellStart"/>
      <w:r w:rsidR="00B76D5A" w:rsidRPr="00CC3132">
        <w:rPr>
          <w:rFonts w:ascii="Courier New" w:hAnsi="Courier New" w:cs="Courier New"/>
        </w:rPr>
        <w:t>overalmark</w:t>
      </w:r>
      <w:proofErr w:type="spellEnd"/>
      <w:r w:rsidR="00937372" w:rsidRPr="00CC3132">
        <w:rPr>
          <w:rFonts w:ascii="Courier New" w:hAnsi="Courier New" w:cs="Courier New"/>
        </w:rPr>
        <w:t>, status, comments</w:t>
      </w:r>
      <w:r w:rsidR="0009362C" w:rsidRPr="00CC3132">
        <w:rPr>
          <w:rFonts w:ascii="Courier New" w:hAnsi="Courier New" w:cs="Courier New"/>
        </w:rPr>
        <w:t>)</w:t>
      </w:r>
    </w:p>
    <w:p w14:paraId="6FA70D14" w14:textId="76ADAD3A" w:rsidR="00685EB8" w:rsidRPr="00CC3132" w:rsidRDefault="00685EB8" w:rsidP="00165695">
      <w:pPr>
        <w:rPr>
          <w:rFonts w:ascii="Courier New" w:hAnsi="Courier New" w:cs="Courier New"/>
          <w:b/>
          <w:bCs/>
        </w:rPr>
      </w:pPr>
    </w:p>
    <w:p w14:paraId="7FDB78BC" w14:textId="0D29C3FD" w:rsidR="00685EB8" w:rsidRPr="00C86270" w:rsidRDefault="00685EB8" w:rsidP="00C86270">
      <w:pPr>
        <w:pStyle w:val="ListParagraph"/>
        <w:numPr>
          <w:ilvl w:val="0"/>
          <w:numId w:val="5"/>
        </w:numPr>
        <w:rPr>
          <w:rFonts w:ascii="Courier New" w:hAnsi="Courier New" w:cs="Courier New"/>
          <w:b/>
          <w:bCs/>
          <w:u w:val="single"/>
        </w:rPr>
      </w:pPr>
      <w:r w:rsidRPr="00C86270">
        <w:rPr>
          <w:rFonts w:ascii="Courier New" w:hAnsi="Courier New" w:cs="Courier New"/>
          <w:b/>
          <w:bCs/>
          <w:u w:val="single"/>
        </w:rPr>
        <w:t>SQL SCRIPTS</w:t>
      </w:r>
    </w:p>
    <w:p w14:paraId="2E776F6C" w14:textId="01FC13F8" w:rsidR="00B868F1" w:rsidRPr="00CC3132" w:rsidRDefault="00B868F1" w:rsidP="00472DED">
      <w:pPr>
        <w:ind w:left="283"/>
        <w:rPr>
          <w:rFonts w:ascii="Courier New" w:hAnsi="Courier New" w:cs="Courier New"/>
          <w:b/>
          <w:bCs/>
          <w:u w:val="single"/>
        </w:rPr>
      </w:pPr>
    </w:p>
    <w:p w14:paraId="3E96B1EA" w14:textId="31A73DAF" w:rsidR="000D0114" w:rsidRPr="00CC3132" w:rsidRDefault="000D0114" w:rsidP="00472DED">
      <w:pPr>
        <w:ind w:left="283"/>
        <w:rPr>
          <w:rFonts w:ascii="Courier New" w:hAnsi="Courier New" w:cs="Courier New"/>
          <w:b/>
          <w:bCs/>
          <w:u w:val="single"/>
        </w:rPr>
      </w:pPr>
      <w:r w:rsidRPr="00CC3132">
        <w:rPr>
          <w:rFonts w:ascii="Courier New" w:hAnsi="Courier New" w:cs="Courier New"/>
          <w:b/>
          <w:bCs/>
          <w:u w:val="single"/>
        </w:rPr>
        <w:t>Module Table</w:t>
      </w:r>
    </w:p>
    <w:p w14:paraId="52297FE2" w14:textId="77777777" w:rsidR="00917BDE" w:rsidRPr="00CC3132" w:rsidRDefault="00917BDE" w:rsidP="00917BD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REATE TABLE module (</w:t>
      </w:r>
    </w:p>
    <w:p w14:paraId="1D1BEDD3" w14:textId="77777777" w:rsidR="00917BDE" w:rsidRPr="00CC3132" w:rsidRDefault="00917BDE" w:rsidP="00917BDE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moduleno</w:t>
      </w:r>
      <w:proofErr w:type="spellEnd"/>
      <w:r w:rsidRPr="00CC3132">
        <w:rPr>
          <w:rFonts w:ascii="Courier New" w:hAnsi="Courier New" w:cs="Courier New"/>
        </w:rPr>
        <w:t xml:space="preserve">    VARCHAR2(7) NOT NULL</w:t>
      </w:r>
    </w:p>
    <w:p w14:paraId="537F80A2" w14:textId="77777777" w:rsidR="00917BDE" w:rsidRPr="00CC3132" w:rsidRDefault="00917BDE" w:rsidP="00917BD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PK_module</w:t>
      </w:r>
      <w:proofErr w:type="spellEnd"/>
      <w:r w:rsidRPr="00CC3132">
        <w:rPr>
          <w:rFonts w:ascii="Courier New" w:hAnsi="Courier New" w:cs="Courier New"/>
        </w:rPr>
        <w:t xml:space="preserve"> primary key,</w:t>
      </w:r>
    </w:p>
    <w:p w14:paraId="5D769D8B" w14:textId="77777777" w:rsidR="00917BDE" w:rsidRPr="00CC3132" w:rsidRDefault="00917BDE" w:rsidP="00917BD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moduletitle VARCHAR2(20) NOT NULL,</w:t>
      </w:r>
    </w:p>
    <w:p w14:paraId="2A86BD68" w14:textId="77777777" w:rsidR="00917BDE" w:rsidRPr="00CC3132" w:rsidRDefault="00917BDE" w:rsidP="00917BDE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lastRenderedPageBreak/>
        <w:t>noofcredits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) NOT NULL,</w:t>
      </w:r>
    </w:p>
    <w:p w14:paraId="4F96A6FD" w14:textId="0E1D0571" w:rsidR="00A65A50" w:rsidRPr="00CC3132" w:rsidRDefault="00917BDE" w:rsidP="00917BD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type VARCHAR2(10) NOT NULL</w:t>
      </w:r>
      <w:proofErr w:type="gramStart"/>
      <w:r w:rsidRPr="00CC3132">
        <w:rPr>
          <w:rFonts w:ascii="Courier New" w:hAnsi="Courier New" w:cs="Courier New"/>
        </w:rPr>
        <w:t>);</w:t>
      </w:r>
      <w:proofErr w:type="gramEnd"/>
    </w:p>
    <w:p w14:paraId="5795DD1B" w14:textId="2B5032C5" w:rsidR="00A65A50" w:rsidRPr="00CC3132" w:rsidRDefault="00A65A50" w:rsidP="00685EB8">
      <w:pPr>
        <w:ind w:left="283"/>
        <w:rPr>
          <w:rFonts w:ascii="Courier New" w:hAnsi="Courier New" w:cs="Courier New"/>
        </w:rPr>
      </w:pPr>
    </w:p>
    <w:p w14:paraId="4D3E9741" w14:textId="77777777" w:rsidR="008E7A97" w:rsidRPr="00CC3132" w:rsidRDefault="008E7A97" w:rsidP="00102330">
      <w:pPr>
        <w:rPr>
          <w:rFonts w:ascii="Courier New" w:hAnsi="Courier New" w:cs="Courier New"/>
          <w:b/>
          <w:bCs/>
          <w:u w:val="single"/>
        </w:rPr>
      </w:pPr>
    </w:p>
    <w:p w14:paraId="43670FFF" w14:textId="0BF42790" w:rsidR="00A65A50" w:rsidRPr="00CC3132" w:rsidRDefault="000D0114" w:rsidP="00685EB8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b/>
          <w:bCs/>
          <w:u w:val="single"/>
        </w:rPr>
        <w:t>Results Table</w:t>
      </w:r>
    </w:p>
    <w:p w14:paraId="4D9A4755" w14:textId="77777777" w:rsidR="0044015E" w:rsidRPr="00CC3132" w:rsidRDefault="0044015E" w:rsidP="0044015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REATE TABLE results (</w:t>
      </w:r>
    </w:p>
    <w:p w14:paraId="4553CC1E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REATE TABLE results (</w:t>
      </w:r>
    </w:p>
    <w:p w14:paraId="3ACA776F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academicyear</w:t>
      </w:r>
      <w:proofErr w:type="spellEnd"/>
      <w:r w:rsidRPr="00CC3132">
        <w:rPr>
          <w:rFonts w:ascii="Courier New" w:hAnsi="Courier New" w:cs="Courier New"/>
        </w:rPr>
        <w:t xml:space="preserve">       VARCHAR2(7) NOT NULL,</w:t>
      </w:r>
    </w:p>
    <w:p w14:paraId="0454C3AE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emester           VARCHAR2(5) NOT NULL,</w:t>
      </w:r>
    </w:p>
    <w:p w14:paraId="42E3A255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Workresults</w:t>
      </w:r>
      <w:proofErr w:type="spellEnd"/>
      <w:r w:rsidRPr="00CC3132">
        <w:rPr>
          <w:rFonts w:ascii="Courier New" w:hAnsi="Courier New" w:cs="Courier New"/>
        </w:rPr>
        <w:t xml:space="preserve">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OT NULL,</w:t>
      </w:r>
    </w:p>
    <w:p w14:paraId="31D77298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Workweighting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OT NULL,</w:t>
      </w:r>
    </w:p>
    <w:p w14:paraId="3153F149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Examresults</w:t>
      </w:r>
      <w:proofErr w:type="spellEnd"/>
      <w:r w:rsidRPr="00CC3132">
        <w:rPr>
          <w:rFonts w:ascii="Courier New" w:hAnsi="Courier New" w:cs="Courier New"/>
        </w:rPr>
        <w:t xml:space="preserve">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ULL,</w:t>
      </w:r>
    </w:p>
    <w:p w14:paraId="7C5C3C9B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Examweighting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ULL,</w:t>
      </w:r>
    </w:p>
    <w:p w14:paraId="798E0443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 xml:space="preserve">       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 xml:space="preserve">5 ,2) NOT NULL CHECK </w:t>
      </w:r>
      <w:r w:rsidRPr="00CC3132">
        <w:rPr>
          <w:rFonts w:ascii="Courier New" w:hAnsi="Courier New" w:cs="Courier New"/>
          <w:highlight w:val="yellow"/>
        </w:rPr>
        <w:t>(</w:t>
      </w:r>
      <w:proofErr w:type="spellStart"/>
      <w:r w:rsidRPr="00CC3132">
        <w:rPr>
          <w:rFonts w:ascii="Courier New" w:hAnsi="Courier New" w:cs="Courier New"/>
          <w:highlight w:val="yellow"/>
        </w:rPr>
        <w:t>overalmark</w:t>
      </w:r>
      <w:proofErr w:type="spellEnd"/>
      <w:r w:rsidRPr="00CC3132">
        <w:rPr>
          <w:rFonts w:ascii="Courier New" w:hAnsi="Courier New" w:cs="Courier New"/>
          <w:highlight w:val="yellow"/>
        </w:rPr>
        <w:t xml:space="preserve"> &lt;= 100),</w:t>
      </w:r>
    </w:p>
    <w:p w14:paraId="58466537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atus              VARCHAR2(5) NOT NULL,</w:t>
      </w:r>
    </w:p>
    <w:p w14:paraId="1FA5D7F5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mments            VARCHAR2(16) NULL,</w:t>
      </w:r>
    </w:p>
    <w:p w14:paraId="385A97D6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module_moduleno</w:t>
      </w:r>
      <w:proofErr w:type="spellEnd"/>
      <w:r w:rsidRPr="00CC3132">
        <w:rPr>
          <w:rFonts w:ascii="Courier New" w:hAnsi="Courier New" w:cs="Courier New"/>
        </w:rPr>
        <w:t xml:space="preserve">     VARCHAR2(7) NOT NULL</w:t>
      </w:r>
    </w:p>
    <w:p w14:paraId="067FD1AD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FK_moduleno</w:t>
      </w:r>
      <w:proofErr w:type="spellEnd"/>
      <w:r w:rsidRPr="00CC3132">
        <w:rPr>
          <w:rFonts w:ascii="Courier New" w:hAnsi="Courier New" w:cs="Courier New"/>
        </w:rPr>
        <w:t xml:space="preserve"> REFERENCES module(</w:t>
      </w:r>
      <w:proofErr w:type="spellStart"/>
      <w:r w:rsidRPr="00CC3132">
        <w:rPr>
          <w:rFonts w:ascii="Courier New" w:hAnsi="Courier New" w:cs="Courier New"/>
        </w:rPr>
        <w:t>moduleno</w:t>
      </w:r>
      <w:proofErr w:type="spellEnd"/>
      <w:r w:rsidRPr="00CC3132">
        <w:rPr>
          <w:rFonts w:ascii="Courier New" w:hAnsi="Courier New" w:cs="Courier New"/>
        </w:rPr>
        <w:t>),</w:t>
      </w:r>
    </w:p>
    <w:p w14:paraId="709B80A8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  <w:r w:rsidRPr="00CC3132">
        <w:rPr>
          <w:rFonts w:ascii="Courier New" w:hAnsi="Courier New" w:cs="Courier New"/>
        </w:rPr>
        <w:t xml:space="preserve">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7) NOT NULL</w:t>
      </w:r>
    </w:p>
    <w:p w14:paraId="18A3B0AF" w14:textId="77777777" w:rsidR="004D6534" w:rsidRPr="00CC3132" w:rsidRDefault="004D6534" w:rsidP="004D653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FK_studentno</w:t>
      </w:r>
      <w:proofErr w:type="spellEnd"/>
      <w:r w:rsidRPr="00CC3132">
        <w:rPr>
          <w:rFonts w:ascii="Courier New" w:hAnsi="Courier New" w:cs="Courier New"/>
        </w:rPr>
        <w:t xml:space="preserve"> REFERENCES student(</w:t>
      </w:r>
      <w:proofErr w:type="spellStart"/>
      <w:r w:rsidRPr="00CC3132">
        <w:rPr>
          <w:rFonts w:ascii="Courier New" w:hAnsi="Courier New" w:cs="Courier New"/>
        </w:rPr>
        <w:t>studentno</w:t>
      </w:r>
      <w:proofErr w:type="spellEnd"/>
      <w:r w:rsidRPr="00CC3132">
        <w:rPr>
          <w:rFonts w:ascii="Courier New" w:hAnsi="Courier New" w:cs="Courier New"/>
        </w:rPr>
        <w:t>),</w:t>
      </w:r>
    </w:p>
    <w:p w14:paraId="436E7361" w14:textId="7635956B" w:rsidR="00025AE3" w:rsidRPr="00CC3132" w:rsidRDefault="004D6534" w:rsidP="00092102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PK_results</w:t>
      </w:r>
      <w:proofErr w:type="spellEnd"/>
      <w:r w:rsidRPr="00CC3132">
        <w:rPr>
          <w:rFonts w:ascii="Courier New" w:hAnsi="Courier New" w:cs="Courier New"/>
        </w:rPr>
        <w:t xml:space="preserve"> primary key (</w:t>
      </w:r>
      <w:proofErr w:type="spellStart"/>
      <w:r w:rsidRPr="00CC3132">
        <w:rPr>
          <w:rFonts w:ascii="Courier New" w:hAnsi="Courier New" w:cs="Courier New"/>
        </w:rPr>
        <w:t>module_moduleno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academicYear</w:t>
      </w:r>
      <w:proofErr w:type="spellEnd"/>
      <w:r w:rsidRPr="00CC3132">
        <w:rPr>
          <w:rFonts w:ascii="Courier New" w:hAnsi="Courier New" w:cs="Courier New"/>
        </w:rPr>
        <w:t>, semester)</w:t>
      </w:r>
      <w:proofErr w:type="gramStart"/>
      <w:r w:rsidRPr="00CC3132">
        <w:rPr>
          <w:rFonts w:ascii="Courier New" w:hAnsi="Courier New" w:cs="Courier New"/>
        </w:rPr>
        <w:t>);</w:t>
      </w:r>
      <w:proofErr w:type="gramEnd"/>
    </w:p>
    <w:p w14:paraId="00B21C4A" w14:textId="4BF40472" w:rsidR="001E0EC3" w:rsidRPr="00CC3132" w:rsidRDefault="001E0EC3" w:rsidP="00092102">
      <w:pPr>
        <w:ind w:left="283"/>
        <w:rPr>
          <w:rFonts w:ascii="Courier New" w:hAnsi="Courier New" w:cs="Courier New"/>
        </w:rPr>
      </w:pPr>
    </w:p>
    <w:p w14:paraId="6B5B60C8" w14:textId="2B9CB605" w:rsidR="001E0EC3" w:rsidRPr="00CC3132" w:rsidRDefault="001E0EC3" w:rsidP="00092102">
      <w:pPr>
        <w:ind w:left="283"/>
        <w:rPr>
          <w:rFonts w:ascii="Courier New" w:hAnsi="Courier New" w:cs="Courier New"/>
        </w:rPr>
      </w:pPr>
    </w:p>
    <w:p w14:paraId="35FF9DE2" w14:textId="77777777" w:rsidR="001E0EC3" w:rsidRPr="00CC3132" w:rsidRDefault="001E0EC3" w:rsidP="00092102">
      <w:pPr>
        <w:ind w:left="283"/>
        <w:rPr>
          <w:rFonts w:ascii="Courier New" w:hAnsi="Courier New" w:cs="Courier New"/>
        </w:rPr>
      </w:pPr>
    </w:p>
    <w:p w14:paraId="18EFFE63" w14:textId="77777777" w:rsidR="00092102" w:rsidRPr="00CC3132" w:rsidRDefault="00092102" w:rsidP="00092102">
      <w:pPr>
        <w:ind w:left="283"/>
        <w:rPr>
          <w:rFonts w:ascii="Courier New" w:hAnsi="Courier New" w:cs="Courier New"/>
        </w:rPr>
      </w:pPr>
    </w:p>
    <w:p w14:paraId="49C33FC3" w14:textId="77F66ADC" w:rsidR="000D0114" w:rsidRPr="00CC3132" w:rsidRDefault="000D0114" w:rsidP="0044015E">
      <w:pPr>
        <w:ind w:left="283"/>
        <w:rPr>
          <w:rFonts w:ascii="Courier New" w:hAnsi="Courier New" w:cs="Courier New"/>
          <w:b/>
          <w:bCs/>
          <w:u w:val="single"/>
        </w:rPr>
      </w:pPr>
      <w:r w:rsidRPr="00CC3132">
        <w:rPr>
          <w:rFonts w:ascii="Courier New" w:hAnsi="Courier New" w:cs="Courier New"/>
          <w:b/>
          <w:bCs/>
          <w:u w:val="single"/>
        </w:rPr>
        <w:t>Registration Table</w:t>
      </w:r>
    </w:p>
    <w:p w14:paraId="1074CD8A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REATE TABLE registration (</w:t>
      </w:r>
    </w:p>
    <w:p w14:paraId="6BFDDAC2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modes  VARCHAR</w:t>
      </w:r>
      <w:proofErr w:type="gramEnd"/>
      <w:r w:rsidRPr="00CC3132">
        <w:rPr>
          <w:rFonts w:ascii="Courier New" w:hAnsi="Courier New" w:cs="Courier New"/>
        </w:rPr>
        <w:t>2(2) NOT NULL,</w:t>
      </w:r>
    </w:p>
    <w:p w14:paraId="04BE2417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status  VARCHAR</w:t>
      </w:r>
      <w:proofErr w:type="gramEnd"/>
      <w:r w:rsidRPr="00CC3132">
        <w:rPr>
          <w:rFonts w:ascii="Courier New" w:hAnsi="Courier New" w:cs="Courier New"/>
        </w:rPr>
        <w:t>2(2) NOT NULL,</w:t>
      </w:r>
    </w:p>
    <w:p w14:paraId="0D7B3125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startdate</w:t>
      </w:r>
      <w:proofErr w:type="spellEnd"/>
      <w:r w:rsidRPr="00CC3132">
        <w:rPr>
          <w:rFonts w:ascii="Courier New" w:hAnsi="Courier New" w:cs="Courier New"/>
        </w:rPr>
        <w:t xml:space="preserve">  DATE</w:t>
      </w:r>
      <w:proofErr w:type="gramEnd"/>
      <w:r w:rsidRPr="00CC3132">
        <w:rPr>
          <w:rFonts w:ascii="Courier New" w:hAnsi="Courier New" w:cs="Courier New"/>
        </w:rPr>
        <w:t xml:space="preserve"> NOT NULL,</w:t>
      </w:r>
    </w:p>
    <w:p w14:paraId="4A19010D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courseresult</w:t>
      </w:r>
      <w:proofErr w:type="spellEnd"/>
      <w:r w:rsidRPr="00CC3132">
        <w:rPr>
          <w:rFonts w:ascii="Courier New" w:hAnsi="Courier New" w:cs="Courier New"/>
        </w:rPr>
        <w:t xml:space="preserve">  VARCHAR</w:t>
      </w:r>
      <w:proofErr w:type="gramEnd"/>
      <w:r w:rsidRPr="00CC3132">
        <w:rPr>
          <w:rFonts w:ascii="Courier New" w:hAnsi="Courier New" w:cs="Courier New"/>
        </w:rPr>
        <w:t>2(5) NULL,</w:t>
      </w:r>
    </w:p>
    <w:p w14:paraId="3C4A3ACC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tudentno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7) NOT NULL</w:t>
      </w:r>
    </w:p>
    <w:p w14:paraId="06BE6D3E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FK_student_studentno</w:t>
      </w:r>
      <w:proofErr w:type="spellEnd"/>
      <w:r w:rsidRPr="00CC3132">
        <w:rPr>
          <w:rFonts w:ascii="Courier New" w:hAnsi="Courier New" w:cs="Courier New"/>
        </w:rPr>
        <w:t xml:space="preserve"> REFERENCES student(</w:t>
      </w:r>
      <w:proofErr w:type="spellStart"/>
      <w:r w:rsidRPr="00CC3132">
        <w:rPr>
          <w:rFonts w:ascii="Courier New" w:hAnsi="Courier New" w:cs="Courier New"/>
        </w:rPr>
        <w:t>studentno</w:t>
      </w:r>
      <w:proofErr w:type="spellEnd"/>
      <w:r w:rsidRPr="00CC3132">
        <w:rPr>
          <w:rFonts w:ascii="Courier New" w:hAnsi="Courier New" w:cs="Courier New"/>
        </w:rPr>
        <w:t>),</w:t>
      </w:r>
    </w:p>
    <w:p w14:paraId="5271A1CA" w14:textId="77777777" w:rsidR="00B70585" w:rsidRPr="00CC3132" w:rsidRDefault="00B70585" w:rsidP="00B7058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_coursecode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) NOT NULL</w:t>
      </w:r>
    </w:p>
    <w:p w14:paraId="3DD21D99" w14:textId="6C589A0C" w:rsidR="00B6150A" w:rsidRPr="00CC3132" w:rsidRDefault="00B70585" w:rsidP="00B7058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FK_coursecode</w:t>
      </w:r>
      <w:proofErr w:type="spellEnd"/>
      <w:r w:rsidRPr="00CC3132">
        <w:rPr>
          <w:rFonts w:ascii="Courier New" w:hAnsi="Courier New" w:cs="Courier New"/>
        </w:rPr>
        <w:t xml:space="preserve"> REFERENCES course(</w:t>
      </w:r>
      <w:proofErr w:type="spellStart"/>
      <w:r w:rsidRPr="00CC3132">
        <w:rPr>
          <w:rFonts w:ascii="Courier New" w:hAnsi="Courier New" w:cs="Courier New"/>
        </w:rPr>
        <w:t>coursecode</w:t>
      </w:r>
      <w:proofErr w:type="spellEnd"/>
      <w:r w:rsidRPr="00CC3132">
        <w:rPr>
          <w:rFonts w:ascii="Courier New" w:hAnsi="Courier New" w:cs="Courier New"/>
        </w:rPr>
        <w:t>)</w:t>
      </w:r>
      <w:proofErr w:type="gramStart"/>
      <w:r w:rsidRPr="00CC3132">
        <w:rPr>
          <w:rFonts w:ascii="Courier New" w:hAnsi="Courier New" w:cs="Courier New"/>
        </w:rPr>
        <w:t>);</w:t>
      </w:r>
      <w:proofErr w:type="gramEnd"/>
    </w:p>
    <w:p w14:paraId="1903A058" w14:textId="3B2B00D3" w:rsidR="00B6150A" w:rsidRPr="00CC3132" w:rsidRDefault="00B6150A" w:rsidP="00B6150A">
      <w:pPr>
        <w:ind w:left="283"/>
        <w:rPr>
          <w:rFonts w:ascii="Courier New" w:hAnsi="Courier New" w:cs="Courier New"/>
        </w:rPr>
      </w:pPr>
    </w:p>
    <w:p w14:paraId="7BCB629C" w14:textId="4492F135" w:rsidR="00B6150A" w:rsidRPr="00CC3132" w:rsidRDefault="00B6150A" w:rsidP="00B6150A">
      <w:pPr>
        <w:ind w:left="283"/>
        <w:rPr>
          <w:rFonts w:ascii="Courier New" w:hAnsi="Courier New" w:cs="Courier New"/>
        </w:rPr>
      </w:pPr>
    </w:p>
    <w:p w14:paraId="7AC38B99" w14:textId="3ACF5961" w:rsidR="00B6150A" w:rsidRPr="00CC3132" w:rsidRDefault="00B6150A" w:rsidP="00A95FD7">
      <w:pPr>
        <w:rPr>
          <w:rFonts w:ascii="Courier New" w:hAnsi="Courier New" w:cs="Courier New"/>
        </w:rPr>
      </w:pPr>
    </w:p>
    <w:p w14:paraId="3FA4AE30" w14:textId="64B04057" w:rsidR="00B6150A" w:rsidRPr="00CC3132" w:rsidRDefault="000D0114" w:rsidP="00B6150A">
      <w:pPr>
        <w:ind w:left="283"/>
        <w:rPr>
          <w:rFonts w:ascii="Courier New" w:hAnsi="Courier New" w:cs="Courier New"/>
          <w:b/>
          <w:bCs/>
          <w:u w:val="single"/>
        </w:rPr>
      </w:pPr>
      <w:r w:rsidRPr="00CC3132">
        <w:rPr>
          <w:rFonts w:ascii="Courier New" w:hAnsi="Courier New" w:cs="Courier New"/>
          <w:b/>
          <w:bCs/>
          <w:u w:val="single"/>
        </w:rPr>
        <w:t>Studen</w:t>
      </w:r>
      <w:r w:rsidR="00165695" w:rsidRPr="00CC3132">
        <w:rPr>
          <w:rFonts w:ascii="Courier New" w:hAnsi="Courier New" w:cs="Courier New"/>
          <w:b/>
          <w:bCs/>
          <w:u w:val="single"/>
        </w:rPr>
        <w:t>t Table</w:t>
      </w:r>
    </w:p>
    <w:p w14:paraId="0EB9704D" w14:textId="77777777" w:rsidR="00B6150A" w:rsidRPr="00CC3132" w:rsidRDefault="00B6150A" w:rsidP="00B6150A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REATE TABLE student (</w:t>
      </w:r>
    </w:p>
    <w:p w14:paraId="7B15FDEE" w14:textId="77777777" w:rsidR="00B6150A" w:rsidRPr="00CC3132" w:rsidRDefault="00B6150A" w:rsidP="00B6150A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tudentno    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7) NOT NULL</w:t>
      </w:r>
    </w:p>
    <w:p w14:paraId="15BB8A00" w14:textId="77777777" w:rsidR="00B6150A" w:rsidRPr="00CC3132" w:rsidRDefault="00B6150A" w:rsidP="00B6150A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PK_student</w:t>
      </w:r>
      <w:proofErr w:type="spellEnd"/>
      <w:r w:rsidRPr="00CC3132">
        <w:rPr>
          <w:rFonts w:ascii="Courier New" w:hAnsi="Courier New" w:cs="Courier New"/>
        </w:rPr>
        <w:t xml:space="preserve"> primary key,</w:t>
      </w:r>
    </w:p>
    <w:p w14:paraId="2E6A578C" w14:textId="54453343" w:rsidR="00B6150A" w:rsidRPr="00CC3132" w:rsidRDefault="00B6150A" w:rsidP="00B6150A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lastRenderedPageBreak/>
        <w:t>studentname  VARCHAR</w:t>
      </w:r>
      <w:proofErr w:type="gramEnd"/>
      <w:r w:rsidRPr="00CC3132">
        <w:rPr>
          <w:rFonts w:ascii="Courier New" w:hAnsi="Courier New" w:cs="Courier New"/>
        </w:rPr>
        <w:t>2(20) NOT NULL,</w:t>
      </w:r>
    </w:p>
    <w:p w14:paraId="29EA4AD6" w14:textId="77777777" w:rsidR="001A52D4" w:rsidRPr="00CC3132" w:rsidRDefault="001A52D4" w:rsidP="001A52D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tudentinitials</w:t>
      </w:r>
      <w:proofErr w:type="spellEnd"/>
      <w:r w:rsidRPr="00CC3132">
        <w:rPr>
          <w:rFonts w:ascii="Courier New" w:hAnsi="Courier New" w:cs="Courier New"/>
        </w:rPr>
        <w:t xml:space="preserve"> VARCHAR2(2) NOT NULL </w:t>
      </w:r>
    </w:p>
    <w:p w14:paraId="7DCC83D4" w14:textId="084D4304" w:rsidR="001A52D4" w:rsidRPr="00CC3132" w:rsidRDefault="001A52D4" w:rsidP="001A52D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UC_studentinitials</w:t>
      </w:r>
      <w:proofErr w:type="spellEnd"/>
      <w:r w:rsidRPr="00CC3132">
        <w:rPr>
          <w:rFonts w:ascii="Courier New" w:hAnsi="Courier New" w:cs="Courier New"/>
        </w:rPr>
        <w:t xml:space="preserve"> </w:t>
      </w:r>
      <w:r w:rsidRPr="00CC3132">
        <w:rPr>
          <w:rFonts w:ascii="Courier New" w:hAnsi="Courier New" w:cs="Courier New"/>
          <w:highlight w:val="yellow"/>
        </w:rPr>
        <w:t>CHECK (</w:t>
      </w:r>
      <w:proofErr w:type="spellStart"/>
      <w:r w:rsidRPr="00CC3132">
        <w:rPr>
          <w:rFonts w:ascii="Courier New" w:hAnsi="Courier New" w:cs="Courier New"/>
          <w:highlight w:val="yellow"/>
        </w:rPr>
        <w:t>studentinitials</w:t>
      </w:r>
      <w:proofErr w:type="spellEnd"/>
      <w:r w:rsidRPr="00CC3132">
        <w:rPr>
          <w:rFonts w:ascii="Courier New" w:hAnsi="Courier New" w:cs="Courier New"/>
          <w:highlight w:val="yellow"/>
        </w:rPr>
        <w:t>=</w:t>
      </w:r>
      <w:proofErr w:type="gramStart"/>
      <w:r w:rsidRPr="00CC3132">
        <w:rPr>
          <w:rFonts w:ascii="Courier New" w:hAnsi="Courier New" w:cs="Courier New"/>
          <w:highlight w:val="yellow"/>
        </w:rPr>
        <w:t>UPPER(</w:t>
      </w:r>
      <w:proofErr w:type="spellStart"/>
      <w:proofErr w:type="gramEnd"/>
      <w:r w:rsidRPr="00CC3132">
        <w:rPr>
          <w:rFonts w:ascii="Courier New" w:hAnsi="Courier New" w:cs="Courier New"/>
          <w:highlight w:val="yellow"/>
        </w:rPr>
        <w:t>studentinitials</w:t>
      </w:r>
      <w:proofErr w:type="spellEnd"/>
      <w:r w:rsidRPr="00CC3132">
        <w:rPr>
          <w:rFonts w:ascii="Courier New" w:hAnsi="Courier New" w:cs="Courier New"/>
          <w:highlight w:val="yellow"/>
        </w:rPr>
        <w:t>)),</w:t>
      </w:r>
    </w:p>
    <w:p w14:paraId="40AD5C4B" w14:textId="77777777" w:rsidR="00B6150A" w:rsidRPr="00CC3132" w:rsidRDefault="00B6150A" w:rsidP="00B6150A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gender VARCHAR2(2) NOT NULL,</w:t>
      </w:r>
    </w:p>
    <w:p w14:paraId="55BA7932" w14:textId="77777777" w:rsidR="00B6150A" w:rsidRPr="00CC3132" w:rsidRDefault="00B6150A" w:rsidP="00B6150A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age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 xml:space="preserve">2) NOT NULL </w:t>
      </w:r>
      <w:r w:rsidRPr="00CC3132">
        <w:rPr>
          <w:rFonts w:ascii="Courier New" w:hAnsi="Courier New" w:cs="Courier New"/>
          <w:highlight w:val="yellow"/>
        </w:rPr>
        <w:t>CHECK (age &gt; 18),</w:t>
      </w:r>
    </w:p>
    <w:p w14:paraId="126FB7C3" w14:textId="1CE68FDF" w:rsidR="00B6150A" w:rsidRPr="00CC3132" w:rsidRDefault="00B6150A" w:rsidP="00B6150A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email  VARCHAR</w:t>
      </w:r>
      <w:proofErr w:type="gramEnd"/>
      <w:r w:rsidRPr="00CC3132">
        <w:rPr>
          <w:rFonts w:ascii="Courier New" w:hAnsi="Courier New" w:cs="Courier New"/>
        </w:rPr>
        <w:t>2(20) NOT NULL);</w:t>
      </w:r>
    </w:p>
    <w:p w14:paraId="542A2DCF" w14:textId="58A14264" w:rsidR="00565D6E" w:rsidRPr="00CC3132" w:rsidRDefault="00565D6E" w:rsidP="00B6150A">
      <w:pPr>
        <w:ind w:left="283"/>
        <w:rPr>
          <w:rFonts w:ascii="Courier New" w:hAnsi="Courier New" w:cs="Courier New"/>
          <w:b/>
          <w:bCs/>
          <w:u w:val="single"/>
        </w:rPr>
      </w:pPr>
    </w:p>
    <w:p w14:paraId="3D7CC8AD" w14:textId="75A46718" w:rsidR="00165695" w:rsidRPr="00CC3132" w:rsidRDefault="00165695" w:rsidP="00B6150A">
      <w:pPr>
        <w:ind w:left="283"/>
        <w:rPr>
          <w:rFonts w:ascii="Courier New" w:hAnsi="Courier New" w:cs="Courier New"/>
          <w:b/>
          <w:bCs/>
          <w:u w:val="single"/>
        </w:rPr>
      </w:pPr>
      <w:r w:rsidRPr="00CC3132">
        <w:rPr>
          <w:rFonts w:ascii="Courier New" w:hAnsi="Courier New" w:cs="Courier New"/>
          <w:b/>
          <w:bCs/>
          <w:u w:val="single"/>
        </w:rPr>
        <w:t>Course Table</w:t>
      </w:r>
    </w:p>
    <w:p w14:paraId="5AE06EED" w14:textId="77777777" w:rsidR="00565D6E" w:rsidRPr="00CC3132" w:rsidRDefault="00565D6E" w:rsidP="00565D6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REATE TABLE course (</w:t>
      </w:r>
    </w:p>
    <w:p w14:paraId="6F0C714E" w14:textId="77777777" w:rsidR="00565D6E" w:rsidRPr="00CC3132" w:rsidRDefault="00565D6E" w:rsidP="00565D6E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coursecode</w:t>
      </w:r>
      <w:proofErr w:type="spellEnd"/>
      <w:r w:rsidRPr="00CC3132">
        <w:rPr>
          <w:rFonts w:ascii="Courier New" w:hAnsi="Courier New" w:cs="Courier New"/>
        </w:rPr>
        <w:t xml:space="preserve">  NUMBER</w:t>
      </w:r>
      <w:proofErr w:type="gramEnd"/>
      <w:r w:rsidRPr="00CC3132">
        <w:rPr>
          <w:rFonts w:ascii="Courier New" w:hAnsi="Courier New" w:cs="Courier New"/>
        </w:rPr>
        <w:t>(5) NOT NULL</w:t>
      </w:r>
    </w:p>
    <w:p w14:paraId="4B63BD2A" w14:textId="77777777" w:rsidR="00565D6E" w:rsidRPr="00CC3132" w:rsidRDefault="00565D6E" w:rsidP="00565D6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NSTRAINT </w:t>
      </w:r>
      <w:proofErr w:type="spellStart"/>
      <w:r w:rsidRPr="00CC3132">
        <w:rPr>
          <w:rFonts w:ascii="Courier New" w:hAnsi="Courier New" w:cs="Courier New"/>
        </w:rPr>
        <w:t>PK_course</w:t>
      </w:r>
      <w:proofErr w:type="spellEnd"/>
      <w:r w:rsidRPr="00CC3132">
        <w:rPr>
          <w:rFonts w:ascii="Courier New" w:hAnsi="Courier New" w:cs="Courier New"/>
        </w:rPr>
        <w:t xml:space="preserve"> primary key,</w:t>
      </w:r>
    </w:p>
    <w:p w14:paraId="4B00EBB0" w14:textId="0E17E77C" w:rsidR="00565D6E" w:rsidRDefault="00565D6E" w:rsidP="00565D6E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title</w:t>
      </w:r>
      <w:proofErr w:type="spellEnd"/>
      <w:r w:rsidRPr="00CC3132">
        <w:rPr>
          <w:rFonts w:ascii="Courier New" w:hAnsi="Courier New" w:cs="Courier New"/>
        </w:rPr>
        <w:t xml:space="preserve"> VARCHAR2(40) NOT NULL</w:t>
      </w:r>
      <w:proofErr w:type="gramStart"/>
      <w:r w:rsidRPr="00CC3132">
        <w:rPr>
          <w:rFonts w:ascii="Courier New" w:hAnsi="Courier New" w:cs="Courier New"/>
        </w:rPr>
        <w:t>);</w:t>
      </w:r>
      <w:proofErr w:type="gramEnd"/>
    </w:p>
    <w:p w14:paraId="15873918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2190C9EC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540CE853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50C25908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527515BF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795A4273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16EFD951" w14:textId="77777777" w:rsidR="003E20BC" w:rsidRDefault="003E20BC" w:rsidP="00565D6E">
      <w:pPr>
        <w:ind w:left="283"/>
        <w:rPr>
          <w:rFonts w:ascii="Courier New" w:hAnsi="Courier New" w:cs="Courier New"/>
        </w:rPr>
      </w:pPr>
    </w:p>
    <w:p w14:paraId="22A18A83" w14:textId="77777777" w:rsidR="003E20BC" w:rsidRPr="00CC3132" w:rsidRDefault="003E20BC" w:rsidP="00565D6E">
      <w:pPr>
        <w:ind w:left="283"/>
        <w:rPr>
          <w:rFonts w:ascii="Courier New" w:hAnsi="Courier New" w:cs="Courier New"/>
        </w:rPr>
      </w:pPr>
    </w:p>
    <w:p w14:paraId="3289BF5B" w14:textId="77777777" w:rsidR="00CB68E4" w:rsidRPr="00CC3132" w:rsidRDefault="00CB68E4" w:rsidP="00565D6E">
      <w:pPr>
        <w:ind w:left="283"/>
        <w:rPr>
          <w:rFonts w:ascii="Courier New" w:hAnsi="Courier New" w:cs="Courier New"/>
        </w:rPr>
      </w:pPr>
    </w:p>
    <w:p w14:paraId="29D68958" w14:textId="4DDD227A" w:rsidR="00F80177" w:rsidRPr="00C86270" w:rsidRDefault="00F80177" w:rsidP="00C86270">
      <w:pPr>
        <w:pStyle w:val="ListParagraph"/>
        <w:numPr>
          <w:ilvl w:val="0"/>
          <w:numId w:val="5"/>
        </w:numPr>
        <w:rPr>
          <w:rFonts w:ascii="Courier New" w:hAnsi="Courier New" w:cs="Courier New"/>
          <w:b/>
          <w:bCs/>
        </w:rPr>
      </w:pPr>
      <w:r w:rsidRPr="00C86270">
        <w:rPr>
          <w:rFonts w:ascii="Courier New" w:hAnsi="Courier New" w:cs="Courier New"/>
          <w:b/>
          <w:bCs/>
        </w:rPr>
        <w:lastRenderedPageBreak/>
        <w:t>DATABASE TABLES AND DATA</w:t>
      </w:r>
    </w:p>
    <w:p w14:paraId="265FC1B2" w14:textId="77777777" w:rsidR="00F80177" w:rsidRPr="00CC3132" w:rsidRDefault="00F80177" w:rsidP="00F80177">
      <w:pPr>
        <w:jc w:val="center"/>
        <w:rPr>
          <w:rFonts w:ascii="Courier New" w:hAnsi="Courier New" w:cs="Courier New"/>
          <w:b/>
          <w:bCs/>
        </w:rPr>
      </w:pPr>
    </w:p>
    <w:p w14:paraId="021B0A0C" w14:textId="77777777" w:rsidR="0079642A" w:rsidRPr="00CC3132" w:rsidRDefault="0079642A" w:rsidP="0079642A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b/>
          <w:bCs/>
        </w:rPr>
        <w:t xml:space="preserve">SELECT * FROM </w:t>
      </w:r>
      <w:proofErr w:type="gramStart"/>
      <w:r w:rsidRPr="00CC3132">
        <w:rPr>
          <w:rFonts w:ascii="Courier New" w:hAnsi="Courier New" w:cs="Courier New"/>
          <w:b/>
          <w:bCs/>
        </w:rPr>
        <w:t>STUDENT</w:t>
      </w:r>
      <w:r w:rsidRPr="00CC3132">
        <w:rPr>
          <w:rFonts w:ascii="Courier New" w:hAnsi="Courier New" w:cs="Courier New"/>
        </w:rPr>
        <w:t>;</w:t>
      </w:r>
      <w:proofErr w:type="gramEnd"/>
    </w:p>
    <w:p w14:paraId="709C69AB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</w:p>
    <w:p w14:paraId="3B8EA627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STUDENTNO STUDENTNAME          ST GE        AGE EMAIL                                                                                                                                                  </w:t>
      </w:r>
    </w:p>
    <w:p w14:paraId="6A8908B2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---------- -------------------- -- -- ---------- --------------------                                                                                                                                   </w:t>
      </w:r>
    </w:p>
    <w:p w14:paraId="261F8F66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1254657 Chris Wood           CW M          21 chriswood@gmail.com                                                                                                                                    </w:t>
      </w:r>
    </w:p>
    <w:p w14:paraId="23CD03C3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4765392 Anthony Marshal      AM M          20 anthonym@gmail.com                                                                                                                                     </w:t>
      </w:r>
    </w:p>
    <w:p w14:paraId="0B16232A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6743823 Angela Korman        AK F          23 angelakor@gmail.com                                                                                                                                    </w:t>
      </w:r>
    </w:p>
    <w:p w14:paraId="6B4FB522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007541 Elanga Junior        EJ M          19 elangaj@gmail.com                                                                                                                                      </w:t>
      </w:r>
    </w:p>
    <w:p w14:paraId="6BE4C000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2307653 Ashley Smith         AS F          21 ashleys@gmail.com                                                                                                                                      </w:t>
      </w:r>
    </w:p>
    <w:p w14:paraId="41A6BA82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9691208 </w:t>
      </w:r>
      <w:proofErr w:type="spellStart"/>
      <w:r w:rsidRPr="00CC3132">
        <w:rPr>
          <w:rFonts w:ascii="Courier New" w:hAnsi="Courier New" w:cs="Courier New"/>
        </w:rPr>
        <w:t>Shiembo</w:t>
      </w:r>
      <w:proofErr w:type="spellEnd"/>
      <w:r w:rsidRPr="00CC3132">
        <w:rPr>
          <w:rFonts w:ascii="Courier New" w:hAnsi="Courier New" w:cs="Courier New"/>
        </w:rPr>
        <w:t xml:space="preserve"> Mambo        SM F          19 shiembom@gmail.com                                                                                                                                     </w:t>
      </w:r>
    </w:p>
    <w:p w14:paraId="344DE678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1888754 Louisa Shina         LS F          25 louisas@gmail.com                                                                                                                                      </w:t>
      </w:r>
    </w:p>
    <w:p w14:paraId="2B8F49E2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4489026 Paul Pogba           PP M          30 paulp@gmail.com                                                                                                                                        </w:t>
      </w:r>
    </w:p>
    <w:p w14:paraId="33123719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649062 Maison Mount         MM M          34 maisonm@gmail.com                                                                                                                                      </w:t>
      </w:r>
    </w:p>
    <w:p w14:paraId="5CD8854F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563789 Vanessa Reece        VR F          25 vanessar@gmail.com                                                                                                                                     </w:t>
      </w:r>
    </w:p>
    <w:p w14:paraId="797F0F9F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8734102 Thomas Patel         TP M          29 thomasp@gmail.com                                                                                                                                      </w:t>
      </w:r>
    </w:p>
    <w:p w14:paraId="1A87447E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3509742 Joel Matip           JM M          22 joelm@gmail.com                                                                                                                                        </w:t>
      </w:r>
    </w:p>
    <w:p w14:paraId="525B67D2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9835411 Mira Kay             MK F          24 mirak@gmail.com                                                                                                                                        </w:t>
      </w:r>
    </w:p>
    <w:p w14:paraId="17AAB929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3121622 Louis Jay            LJ M          20 louisj@gmail.com                                                                                                                                       </w:t>
      </w:r>
    </w:p>
    <w:p w14:paraId="0B8E1385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289332 Sarah May            SM F          24 sarahm@gmail.com                                                                                                                                       </w:t>
      </w:r>
    </w:p>
    <w:p w14:paraId="648F7C94" w14:textId="77777777" w:rsidR="00A957F6" w:rsidRPr="00CC3132" w:rsidRDefault="00A957F6" w:rsidP="00A957F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   2295789 Karen Bibi           KB F          20 Karenbm@gmail.com                                                                                                                                      </w:t>
      </w:r>
    </w:p>
    <w:p w14:paraId="55B3D8DE" w14:textId="1182705E" w:rsidR="003E20BC" w:rsidRDefault="00A957F6" w:rsidP="003E20B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8884521 Bruce Breezy         BB M          21 bruceb@gmail.com                           </w:t>
      </w:r>
    </w:p>
    <w:p w14:paraId="0E11F34A" w14:textId="77777777" w:rsidR="003E20BC" w:rsidRPr="00CC3132" w:rsidRDefault="003E20BC" w:rsidP="0008271C">
      <w:pPr>
        <w:ind w:left="283"/>
        <w:rPr>
          <w:rFonts w:ascii="Courier New" w:hAnsi="Courier New" w:cs="Courier New"/>
        </w:rPr>
      </w:pPr>
    </w:p>
    <w:p w14:paraId="388C3549" w14:textId="5B656631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b/>
          <w:bCs/>
        </w:rPr>
        <w:t xml:space="preserve">select * from </w:t>
      </w:r>
      <w:proofErr w:type="gramStart"/>
      <w:r w:rsidRPr="00CC3132">
        <w:rPr>
          <w:rFonts w:ascii="Courier New" w:hAnsi="Courier New" w:cs="Courier New"/>
          <w:b/>
          <w:bCs/>
        </w:rPr>
        <w:t>results;</w:t>
      </w:r>
      <w:proofErr w:type="gramEnd"/>
    </w:p>
    <w:p w14:paraId="75E51219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</w:p>
    <w:p w14:paraId="6FF44E74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CADEMI SEMES COURSEWORKRESULTS COURSEWORKWEIGHTING EXAMRESULTS EXAMWEIGHTING OVERALMARK STATU COMMENTS         MODULE_ STUDENT_STUDENTNO</w:t>
      </w:r>
    </w:p>
    <w:p w14:paraId="0A729E46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 ----- ----------------- ------------------- ----------- ------------- ---------- ----- ---------------- ------- -----------------</w:t>
      </w:r>
    </w:p>
    <w:p w14:paraId="6A2E86B8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1                 87                  50          75            50         81 </w:t>
      </w:r>
      <w:proofErr w:type="gramStart"/>
      <w:r w:rsidRPr="00CC3132">
        <w:rPr>
          <w:rFonts w:ascii="Courier New" w:hAnsi="Courier New" w:cs="Courier New"/>
        </w:rPr>
        <w:t>Pass  Excellent</w:t>
      </w:r>
      <w:proofErr w:type="gramEnd"/>
      <w:r w:rsidRPr="00CC3132">
        <w:rPr>
          <w:rFonts w:ascii="Courier New" w:hAnsi="Courier New" w:cs="Courier New"/>
        </w:rPr>
        <w:t xml:space="preserve">        5CA3333           1254657</w:t>
      </w:r>
    </w:p>
    <w:p w14:paraId="15F32FE4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1                 95                  50          60            50       77.5 </w:t>
      </w:r>
      <w:proofErr w:type="gramStart"/>
      <w:r w:rsidRPr="00CC3132">
        <w:rPr>
          <w:rFonts w:ascii="Courier New" w:hAnsi="Courier New" w:cs="Courier New"/>
        </w:rPr>
        <w:t>Pass  Excellent</w:t>
      </w:r>
      <w:proofErr w:type="gramEnd"/>
      <w:r w:rsidRPr="00CC3132">
        <w:rPr>
          <w:rFonts w:ascii="Courier New" w:hAnsi="Courier New" w:cs="Courier New"/>
        </w:rPr>
        <w:t xml:space="preserve">        5CA3333           7007541</w:t>
      </w:r>
    </w:p>
    <w:p w14:paraId="2D80F8A6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1                 95                  50          78            50       86.5 </w:t>
      </w:r>
      <w:proofErr w:type="gramStart"/>
      <w:r w:rsidRPr="00CC3132">
        <w:rPr>
          <w:rFonts w:ascii="Courier New" w:hAnsi="Courier New" w:cs="Courier New"/>
        </w:rPr>
        <w:t>Pass  Excellent</w:t>
      </w:r>
      <w:proofErr w:type="gramEnd"/>
      <w:r w:rsidRPr="00CC3132">
        <w:rPr>
          <w:rFonts w:ascii="Courier New" w:hAnsi="Courier New" w:cs="Courier New"/>
        </w:rPr>
        <w:t xml:space="preserve">        5CA3333           1888754</w:t>
      </w:r>
    </w:p>
    <w:p w14:paraId="47CFC255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1                 56                  50          80            50         68 </w:t>
      </w:r>
      <w:proofErr w:type="gramStart"/>
      <w:r w:rsidRPr="00CC3132">
        <w:rPr>
          <w:rFonts w:ascii="Courier New" w:hAnsi="Courier New" w:cs="Courier New"/>
        </w:rPr>
        <w:t>Pass  Good</w:t>
      </w:r>
      <w:proofErr w:type="gramEnd"/>
      <w:r w:rsidRPr="00CC3132">
        <w:rPr>
          <w:rFonts w:ascii="Courier New" w:hAnsi="Courier New" w:cs="Courier New"/>
        </w:rPr>
        <w:t xml:space="preserve">             6DE7683           4765392</w:t>
      </w:r>
    </w:p>
    <w:p w14:paraId="085F2268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1                 73                  50          55            50         64 </w:t>
      </w:r>
      <w:proofErr w:type="gramStart"/>
      <w:r w:rsidRPr="00CC3132">
        <w:rPr>
          <w:rFonts w:ascii="Courier New" w:hAnsi="Courier New" w:cs="Courier New"/>
        </w:rPr>
        <w:t>Pass  Good</w:t>
      </w:r>
      <w:proofErr w:type="gramEnd"/>
      <w:r w:rsidRPr="00CC3132">
        <w:rPr>
          <w:rFonts w:ascii="Courier New" w:hAnsi="Courier New" w:cs="Courier New"/>
        </w:rPr>
        <w:t xml:space="preserve">             6DE7683           2307653</w:t>
      </w:r>
    </w:p>
    <w:p w14:paraId="44B795FF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1                 54                  50          63            50       58.5 </w:t>
      </w:r>
      <w:proofErr w:type="gramStart"/>
      <w:r w:rsidRPr="00CC3132">
        <w:rPr>
          <w:rFonts w:ascii="Courier New" w:hAnsi="Courier New" w:cs="Courier New"/>
        </w:rPr>
        <w:t>Pass  Good</w:t>
      </w:r>
      <w:proofErr w:type="gramEnd"/>
      <w:r w:rsidRPr="00CC3132">
        <w:rPr>
          <w:rFonts w:ascii="Courier New" w:hAnsi="Courier New" w:cs="Courier New"/>
        </w:rPr>
        <w:t xml:space="preserve">             6DE7683           4489026</w:t>
      </w:r>
    </w:p>
    <w:p w14:paraId="5202238A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2021/22 SEM2                 12                  50          60            50         36 Defer Resit Coursework 2SE4444           9691208</w:t>
      </w:r>
    </w:p>
    <w:p w14:paraId="371A3F0C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2021/22 SEM2                 43                  50          34            50       38.5 Defer Resit Exam       2SE4444           6743823</w:t>
      </w:r>
    </w:p>
    <w:p w14:paraId="04F18801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2021/22 SEM2                 78                  50          88            50         83 </w:t>
      </w:r>
      <w:proofErr w:type="gramStart"/>
      <w:r w:rsidRPr="00CC3132">
        <w:rPr>
          <w:rFonts w:ascii="Courier New" w:hAnsi="Courier New" w:cs="Courier New"/>
        </w:rPr>
        <w:t>Pass  Excellent</w:t>
      </w:r>
      <w:proofErr w:type="gramEnd"/>
      <w:r w:rsidRPr="00CC3132">
        <w:rPr>
          <w:rFonts w:ascii="Courier New" w:hAnsi="Courier New" w:cs="Courier New"/>
        </w:rPr>
        <w:t xml:space="preserve">        2SE4444           7563789</w:t>
      </w:r>
    </w:p>
    <w:p w14:paraId="40FB3D45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  63                 100           0             0         63 </w:t>
      </w:r>
      <w:proofErr w:type="gramStart"/>
      <w:r w:rsidRPr="00CC3132">
        <w:rPr>
          <w:rFonts w:ascii="Courier New" w:hAnsi="Courier New" w:cs="Courier New"/>
        </w:rPr>
        <w:t>Pass  Good</w:t>
      </w:r>
      <w:proofErr w:type="gramEnd"/>
      <w:r w:rsidRPr="00CC3132">
        <w:rPr>
          <w:rFonts w:ascii="Courier New" w:hAnsi="Courier New" w:cs="Courier New"/>
        </w:rPr>
        <w:t xml:space="preserve">             7TY7362           8734102</w:t>
      </w:r>
    </w:p>
    <w:p w14:paraId="016A4EAC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2021/22 SEM2                 13                 100           0             0         13 Defer Resit coursework 7TY7362           7649062</w:t>
      </w:r>
    </w:p>
    <w:p w14:paraId="6658BE5A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  43                 100           0             0         43 </w:t>
      </w:r>
      <w:proofErr w:type="gramStart"/>
      <w:r w:rsidRPr="00CC3132">
        <w:rPr>
          <w:rFonts w:ascii="Courier New" w:hAnsi="Courier New" w:cs="Courier New"/>
        </w:rPr>
        <w:t>Pass  Fair</w:t>
      </w:r>
      <w:proofErr w:type="gramEnd"/>
      <w:r w:rsidRPr="00CC3132">
        <w:rPr>
          <w:rFonts w:ascii="Courier New" w:hAnsi="Courier New" w:cs="Courier New"/>
        </w:rPr>
        <w:t xml:space="preserve">             7TY7362           3509742</w:t>
      </w:r>
    </w:p>
    <w:p w14:paraId="758B606E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  89                 100           0             0         89 </w:t>
      </w:r>
      <w:proofErr w:type="gramStart"/>
      <w:r w:rsidRPr="00CC3132">
        <w:rPr>
          <w:rFonts w:ascii="Courier New" w:hAnsi="Courier New" w:cs="Courier New"/>
        </w:rPr>
        <w:t>Pass  Excellent</w:t>
      </w:r>
      <w:proofErr w:type="gramEnd"/>
      <w:r w:rsidRPr="00CC3132">
        <w:rPr>
          <w:rFonts w:ascii="Courier New" w:hAnsi="Courier New" w:cs="Courier New"/>
        </w:rPr>
        <w:t xml:space="preserve">        8BH2911           9835411</w:t>
      </w:r>
    </w:p>
    <w:p w14:paraId="7EFF4A2D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  76                 100           0             0         76 </w:t>
      </w:r>
      <w:proofErr w:type="gramStart"/>
      <w:r w:rsidRPr="00CC3132">
        <w:rPr>
          <w:rFonts w:ascii="Courier New" w:hAnsi="Courier New" w:cs="Courier New"/>
        </w:rPr>
        <w:t>Pass  Excellent</w:t>
      </w:r>
      <w:proofErr w:type="gramEnd"/>
      <w:r w:rsidRPr="00CC3132">
        <w:rPr>
          <w:rFonts w:ascii="Courier New" w:hAnsi="Courier New" w:cs="Courier New"/>
        </w:rPr>
        <w:t xml:space="preserve">        8BH2911           3121622</w:t>
      </w:r>
    </w:p>
    <w:p w14:paraId="22CDA80B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91.5                 100           0             0       91.5 </w:t>
      </w:r>
      <w:proofErr w:type="gramStart"/>
      <w:r w:rsidRPr="00CC3132">
        <w:rPr>
          <w:rFonts w:ascii="Courier New" w:hAnsi="Courier New" w:cs="Courier New"/>
        </w:rPr>
        <w:t xml:space="preserve">Pass  </w:t>
      </w:r>
      <w:proofErr w:type="spellStart"/>
      <w:r w:rsidRPr="00CC3132">
        <w:rPr>
          <w:rFonts w:ascii="Courier New" w:hAnsi="Courier New" w:cs="Courier New"/>
        </w:rPr>
        <w:t>Ecellent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        8BH2911           7289332</w:t>
      </w:r>
    </w:p>
    <w:p w14:paraId="46B48609" w14:textId="77777777" w:rsidR="0008271C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  78                 100           0             0         78 </w:t>
      </w:r>
      <w:proofErr w:type="gramStart"/>
      <w:r w:rsidRPr="00CC3132">
        <w:rPr>
          <w:rFonts w:ascii="Courier New" w:hAnsi="Courier New" w:cs="Courier New"/>
        </w:rPr>
        <w:t xml:space="preserve">Pass  </w:t>
      </w:r>
      <w:proofErr w:type="spellStart"/>
      <w:r w:rsidRPr="00CC3132">
        <w:rPr>
          <w:rFonts w:ascii="Courier New" w:hAnsi="Courier New" w:cs="Courier New"/>
        </w:rPr>
        <w:t>Ecellent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        9JK6272           2295789</w:t>
      </w:r>
    </w:p>
    <w:p w14:paraId="0FF57210" w14:textId="77777777" w:rsidR="001C178A" w:rsidRPr="00CC3132" w:rsidRDefault="0008271C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2021/22 SEM2                 51                 100           0             0         51 </w:t>
      </w:r>
      <w:proofErr w:type="gramStart"/>
      <w:r w:rsidRPr="00CC3132">
        <w:rPr>
          <w:rFonts w:ascii="Courier New" w:hAnsi="Courier New" w:cs="Courier New"/>
        </w:rPr>
        <w:t>Pass  Good</w:t>
      </w:r>
      <w:proofErr w:type="gramEnd"/>
      <w:r w:rsidRPr="00CC3132">
        <w:rPr>
          <w:rFonts w:ascii="Courier New" w:hAnsi="Courier New" w:cs="Courier New"/>
        </w:rPr>
        <w:t xml:space="preserve">             1BN8354           8884521</w:t>
      </w:r>
      <w:r w:rsidR="00A957F6" w:rsidRPr="00CC3132">
        <w:rPr>
          <w:rFonts w:ascii="Courier New" w:hAnsi="Courier New" w:cs="Courier New"/>
        </w:rPr>
        <w:t xml:space="preserve">       </w:t>
      </w:r>
    </w:p>
    <w:p w14:paraId="77E582A8" w14:textId="77777777" w:rsidR="001C178A" w:rsidRPr="00CC3132" w:rsidRDefault="001C178A" w:rsidP="0008271C">
      <w:pPr>
        <w:ind w:left="283"/>
        <w:rPr>
          <w:rFonts w:ascii="Courier New" w:hAnsi="Courier New" w:cs="Courier New"/>
        </w:rPr>
      </w:pPr>
    </w:p>
    <w:p w14:paraId="32511741" w14:textId="77777777" w:rsidR="001C178A" w:rsidRPr="00CC3132" w:rsidRDefault="001C178A" w:rsidP="0008271C">
      <w:pPr>
        <w:ind w:left="283"/>
        <w:rPr>
          <w:rFonts w:ascii="Courier New" w:hAnsi="Courier New" w:cs="Courier New"/>
        </w:rPr>
      </w:pPr>
    </w:p>
    <w:p w14:paraId="557CFCA6" w14:textId="77777777" w:rsidR="001C178A" w:rsidRPr="00CC3132" w:rsidRDefault="001C178A" w:rsidP="0008271C">
      <w:pPr>
        <w:ind w:left="283"/>
        <w:rPr>
          <w:rFonts w:ascii="Courier New" w:hAnsi="Courier New" w:cs="Courier New"/>
        </w:rPr>
      </w:pPr>
    </w:p>
    <w:p w14:paraId="76450E5E" w14:textId="6BF5F320" w:rsidR="0077162D" w:rsidRPr="00CC3132" w:rsidRDefault="00A957F6" w:rsidP="0008271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  </w:t>
      </w:r>
    </w:p>
    <w:p w14:paraId="3FB56D9E" w14:textId="77777777" w:rsidR="0077162D" w:rsidRDefault="0077162D" w:rsidP="0008271C">
      <w:pPr>
        <w:ind w:left="283"/>
        <w:rPr>
          <w:rFonts w:ascii="Courier New" w:hAnsi="Courier New" w:cs="Courier New"/>
        </w:rPr>
      </w:pPr>
    </w:p>
    <w:p w14:paraId="0A49EB4E" w14:textId="77777777" w:rsidR="003E20BC" w:rsidRPr="00CC3132" w:rsidRDefault="003E20BC" w:rsidP="0008271C">
      <w:pPr>
        <w:ind w:left="283"/>
        <w:rPr>
          <w:rFonts w:ascii="Courier New" w:hAnsi="Courier New" w:cs="Courier New"/>
        </w:rPr>
      </w:pPr>
    </w:p>
    <w:p w14:paraId="3E39898F" w14:textId="2E793589" w:rsidR="0077162D" w:rsidRPr="00CC3132" w:rsidRDefault="0077162D" w:rsidP="0077162D">
      <w:pPr>
        <w:ind w:left="283"/>
        <w:rPr>
          <w:rFonts w:ascii="Courier New" w:hAnsi="Courier New" w:cs="Courier New"/>
          <w:b/>
          <w:bCs/>
        </w:rPr>
      </w:pPr>
      <w:r w:rsidRPr="00CC3132">
        <w:rPr>
          <w:rFonts w:ascii="Courier New" w:hAnsi="Courier New" w:cs="Courier New"/>
          <w:b/>
          <w:bCs/>
        </w:rPr>
        <w:lastRenderedPageBreak/>
        <w:t>SELECT * FROM COURSE</w:t>
      </w:r>
    </w:p>
    <w:p w14:paraId="405F0705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URSECODE COURSETITLE</w:t>
      </w:r>
    </w:p>
    <w:p w14:paraId="189D1D04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 ----------------------------------------</w:t>
      </w:r>
    </w:p>
    <w:p w14:paraId="5E6EDFE5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5056 BSc Computer Science</w:t>
      </w:r>
    </w:p>
    <w:p w14:paraId="5E902BEE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76098 BSc Cyber Security</w:t>
      </w:r>
    </w:p>
    <w:p w14:paraId="5BF23E33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45632 BSc Software Engineering</w:t>
      </w:r>
    </w:p>
    <w:p w14:paraId="77490437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64526 BSc Electrical Engineering</w:t>
      </w:r>
    </w:p>
    <w:p w14:paraId="47339C14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0047 BSc Mechanical Engineering</w:t>
      </w:r>
    </w:p>
    <w:p w14:paraId="21F78CE6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37774 Nursing</w:t>
      </w:r>
    </w:p>
    <w:p w14:paraId="6A2D836F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11112 Sciences</w:t>
      </w:r>
      <w:r w:rsidR="00A957F6" w:rsidRPr="00CC3132">
        <w:rPr>
          <w:rFonts w:ascii="Courier New" w:hAnsi="Courier New" w:cs="Courier New"/>
        </w:rPr>
        <w:t xml:space="preserve">                                                        </w:t>
      </w:r>
    </w:p>
    <w:p w14:paraId="0DF3D246" w14:textId="77777777" w:rsidR="0077162D" w:rsidRPr="00CC3132" w:rsidRDefault="0077162D" w:rsidP="0077162D">
      <w:pPr>
        <w:ind w:left="283"/>
        <w:rPr>
          <w:rFonts w:ascii="Courier New" w:hAnsi="Courier New" w:cs="Courier New"/>
        </w:rPr>
      </w:pPr>
    </w:p>
    <w:p w14:paraId="6F0ED2D3" w14:textId="77777777" w:rsidR="003356EC" w:rsidRPr="00CC3132" w:rsidRDefault="003356EC" w:rsidP="003356EC">
      <w:pPr>
        <w:ind w:left="283"/>
        <w:rPr>
          <w:rFonts w:ascii="Courier New" w:hAnsi="Courier New" w:cs="Courier New"/>
        </w:rPr>
      </w:pPr>
    </w:p>
    <w:p w14:paraId="5737E50F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</w:p>
    <w:p w14:paraId="165B4DBD" w14:textId="222AB4C3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b/>
          <w:bCs/>
        </w:rPr>
        <w:t xml:space="preserve">SELECT * FROM </w:t>
      </w:r>
      <w:proofErr w:type="gramStart"/>
      <w:r w:rsidRPr="00CC3132">
        <w:rPr>
          <w:rFonts w:ascii="Courier New" w:hAnsi="Courier New" w:cs="Courier New"/>
          <w:b/>
          <w:bCs/>
        </w:rPr>
        <w:t>MODULE;</w:t>
      </w:r>
      <w:proofErr w:type="gramEnd"/>
    </w:p>
    <w:p w14:paraId="47C2049B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</w:p>
    <w:p w14:paraId="793789F1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MODULEN MODULETITLE          NOOFCREDITS TYPE</w:t>
      </w:r>
    </w:p>
    <w:p w14:paraId="62B3E85F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 -------------------- ----------- ----------</w:t>
      </w:r>
    </w:p>
    <w:p w14:paraId="2AE66E3D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5CA3333 Advanced Databases           100 Mandatory</w:t>
      </w:r>
    </w:p>
    <w:p w14:paraId="651FD8F3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6DE7683 Web Development              100 Mandatory</w:t>
      </w:r>
    </w:p>
    <w:p w14:paraId="11D2C45D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2SE4444 Computer Networking          100 Mandatory</w:t>
      </w:r>
    </w:p>
    <w:p w14:paraId="5DC3CE58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7TY7362 Robotics                     100 Mandatory</w:t>
      </w:r>
    </w:p>
    <w:p w14:paraId="3BCFE667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8BH2911 Analysis of circuits         100 Mandatory</w:t>
      </w:r>
    </w:p>
    <w:p w14:paraId="31C6CE7E" w14:textId="77777777" w:rsidR="00611230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9JK6272 Future Nurse                 100 Optional</w:t>
      </w:r>
    </w:p>
    <w:p w14:paraId="461835D8" w14:textId="1DD51CAD" w:rsidR="00F80177" w:rsidRPr="00CC3132" w:rsidRDefault="00611230" w:rsidP="0061123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1BN8354 Physics                      100 Optional</w:t>
      </w:r>
      <w:r w:rsidR="00A957F6" w:rsidRPr="00CC3132">
        <w:rPr>
          <w:rFonts w:ascii="Courier New" w:hAnsi="Courier New" w:cs="Courier New"/>
        </w:rPr>
        <w:t xml:space="preserve"> </w:t>
      </w:r>
    </w:p>
    <w:p w14:paraId="13B9DD43" w14:textId="5C6A0098" w:rsidR="00B55B70" w:rsidRPr="00CC3132" w:rsidRDefault="00B55B70" w:rsidP="00611230">
      <w:pPr>
        <w:ind w:left="283"/>
        <w:rPr>
          <w:rFonts w:ascii="Courier New" w:hAnsi="Courier New" w:cs="Courier New"/>
        </w:rPr>
      </w:pPr>
    </w:p>
    <w:p w14:paraId="6DA52D49" w14:textId="2B1EBE68" w:rsidR="00B55B70" w:rsidRPr="00CC3132" w:rsidRDefault="00B55B70" w:rsidP="00B55B70">
      <w:pPr>
        <w:ind w:left="283"/>
        <w:rPr>
          <w:rFonts w:ascii="Courier New" w:hAnsi="Courier New" w:cs="Courier New"/>
        </w:rPr>
      </w:pPr>
    </w:p>
    <w:p w14:paraId="557B7385" w14:textId="7C0BAA0D" w:rsidR="00054898" w:rsidRPr="00CC3132" w:rsidRDefault="00054898" w:rsidP="00B55B70">
      <w:pPr>
        <w:ind w:left="283"/>
        <w:rPr>
          <w:rFonts w:ascii="Courier New" w:hAnsi="Courier New" w:cs="Courier New"/>
        </w:rPr>
      </w:pPr>
    </w:p>
    <w:p w14:paraId="6687B4C6" w14:textId="77777777" w:rsidR="00054898" w:rsidRPr="00CC3132" w:rsidRDefault="00054898" w:rsidP="00B55B70">
      <w:pPr>
        <w:ind w:left="283"/>
        <w:rPr>
          <w:rFonts w:ascii="Courier New" w:hAnsi="Courier New" w:cs="Courier New"/>
        </w:rPr>
      </w:pPr>
    </w:p>
    <w:p w14:paraId="74C73F4E" w14:textId="483DA00C" w:rsidR="00B55B70" w:rsidRPr="00CC3132" w:rsidRDefault="00B55B70" w:rsidP="00B55B70">
      <w:pPr>
        <w:ind w:left="283"/>
        <w:rPr>
          <w:rFonts w:ascii="Courier New" w:hAnsi="Courier New" w:cs="Courier New"/>
          <w:b/>
          <w:bCs/>
        </w:rPr>
      </w:pPr>
      <w:r w:rsidRPr="00CC3132">
        <w:rPr>
          <w:rFonts w:ascii="Courier New" w:hAnsi="Courier New" w:cs="Courier New"/>
          <w:b/>
          <w:bCs/>
        </w:rPr>
        <w:t xml:space="preserve"> SELECT * FROM </w:t>
      </w:r>
      <w:r w:rsidR="00054898" w:rsidRPr="00CC3132">
        <w:rPr>
          <w:rFonts w:ascii="Courier New" w:hAnsi="Courier New" w:cs="Courier New"/>
          <w:b/>
          <w:bCs/>
        </w:rPr>
        <w:t>REGISTRATION.</w:t>
      </w:r>
    </w:p>
    <w:p w14:paraId="1AD481DC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</w:p>
    <w:p w14:paraId="65868566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MO ST STARTDATE </w:t>
      </w:r>
      <w:proofErr w:type="gramStart"/>
      <w:r w:rsidRPr="00CC3132">
        <w:rPr>
          <w:rFonts w:ascii="Courier New" w:hAnsi="Courier New" w:cs="Courier New"/>
        </w:rPr>
        <w:t>COURS  STUDENTNO</w:t>
      </w:r>
      <w:proofErr w:type="gramEnd"/>
      <w:r w:rsidRPr="00CC3132">
        <w:rPr>
          <w:rFonts w:ascii="Courier New" w:hAnsi="Courier New" w:cs="Courier New"/>
        </w:rPr>
        <w:t xml:space="preserve"> COURSE_COURSECODE</w:t>
      </w:r>
    </w:p>
    <w:p w14:paraId="74B887E6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 -- --------- ----- ---------- -----------------</w:t>
      </w:r>
    </w:p>
    <w:p w14:paraId="66426755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H  29</w:t>
      </w:r>
      <w:proofErr w:type="gramEnd"/>
      <w:r w:rsidRPr="00CC3132">
        <w:rPr>
          <w:rFonts w:ascii="Courier New" w:hAnsi="Courier New" w:cs="Courier New"/>
        </w:rPr>
        <w:t>-SEP-21 1        1254657             95056</w:t>
      </w:r>
    </w:p>
    <w:p w14:paraId="1C830D8F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PT </w:t>
      </w:r>
      <w:proofErr w:type="gramStart"/>
      <w:r w:rsidRPr="00CC3132">
        <w:rPr>
          <w:rFonts w:ascii="Courier New" w:hAnsi="Courier New" w:cs="Courier New"/>
        </w:rPr>
        <w:t>H  29</w:t>
      </w:r>
      <w:proofErr w:type="gramEnd"/>
      <w:r w:rsidRPr="00CC3132">
        <w:rPr>
          <w:rFonts w:ascii="Courier New" w:hAnsi="Courier New" w:cs="Courier New"/>
        </w:rPr>
        <w:t>-SEP-21 1        7007541             95056</w:t>
      </w:r>
    </w:p>
    <w:p w14:paraId="6AABED14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PT </w:t>
      </w:r>
      <w:proofErr w:type="gramStart"/>
      <w:r w:rsidRPr="00CC3132">
        <w:rPr>
          <w:rFonts w:ascii="Courier New" w:hAnsi="Courier New" w:cs="Courier New"/>
        </w:rPr>
        <w:t>H  29</w:t>
      </w:r>
      <w:proofErr w:type="gramEnd"/>
      <w:r w:rsidRPr="00CC3132">
        <w:rPr>
          <w:rFonts w:ascii="Courier New" w:hAnsi="Courier New" w:cs="Courier New"/>
        </w:rPr>
        <w:t>-SEP-21 1        1888754             95056</w:t>
      </w:r>
    </w:p>
    <w:p w14:paraId="60B31911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O  15</w:t>
      </w:r>
      <w:proofErr w:type="gramEnd"/>
      <w:r w:rsidRPr="00CC3132">
        <w:rPr>
          <w:rFonts w:ascii="Courier New" w:hAnsi="Courier New" w:cs="Courier New"/>
        </w:rPr>
        <w:t>-SEP-21 2.1      4765392             45632</w:t>
      </w:r>
    </w:p>
    <w:p w14:paraId="51D5843B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H  15</w:t>
      </w:r>
      <w:proofErr w:type="gramEnd"/>
      <w:r w:rsidRPr="00CC3132">
        <w:rPr>
          <w:rFonts w:ascii="Courier New" w:hAnsi="Courier New" w:cs="Courier New"/>
        </w:rPr>
        <w:t>-OCT-21 2.1      2307653             45632</w:t>
      </w:r>
    </w:p>
    <w:p w14:paraId="073EAA39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H  15</w:t>
      </w:r>
      <w:proofErr w:type="gramEnd"/>
      <w:r w:rsidRPr="00CC3132">
        <w:rPr>
          <w:rFonts w:ascii="Courier New" w:hAnsi="Courier New" w:cs="Courier New"/>
        </w:rPr>
        <w:t>-OCT-21 2.2      4489026             45632</w:t>
      </w:r>
    </w:p>
    <w:p w14:paraId="0A14F792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O  15</w:t>
      </w:r>
      <w:proofErr w:type="gramEnd"/>
      <w:r w:rsidRPr="00CC3132">
        <w:rPr>
          <w:rFonts w:ascii="Courier New" w:hAnsi="Courier New" w:cs="Courier New"/>
        </w:rPr>
        <w:t>-JAN-22 Pass     9691208             76098</w:t>
      </w:r>
    </w:p>
    <w:p w14:paraId="616A4B9E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PT </w:t>
      </w:r>
      <w:proofErr w:type="gramStart"/>
      <w:r w:rsidRPr="00CC3132">
        <w:rPr>
          <w:rFonts w:ascii="Courier New" w:hAnsi="Courier New" w:cs="Courier New"/>
        </w:rPr>
        <w:t>O  15</w:t>
      </w:r>
      <w:proofErr w:type="gramEnd"/>
      <w:r w:rsidRPr="00CC3132">
        <w:rPr>
          <w:rFonts w:ascii="Courier New" w:hAnsi="Courier New" w:cs="Courier New"/>
        </w:rPr>
        <w:t>-JAN-22 Pass     6743823             76098</w:t>
      </w:r>
    </w:p>
    <w:p w14:paraId="45E3D35A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PT </w:t>
      </w:r>
      <w:proofErr w:type="gramStart"/>
      <w:r w:rsidRPr="00CC3132">
        <w:rPr>
          <w:rFonts w:ascii="Courier New" w:hAnsi="Courier New" w:cs="Courier New"/>
        </w:rPr>
        <w:t>O  15</w:t>
      </w:r>
      <w:proofErr w:type="gramEnd"/>
      <w:r w:rsidRPr="00CC3132">
        <w:rPr>
          <w:rFonts w:ascii="Courier New" w:hAnsi="Courier New" w:cs="Courier New"/>
        </w:rPr>
        <w:t>-JAN-22 1        7563789             76098</w:t>
      </w:r>
    </w:p>
    <w:p w14:paraId="502FED33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H  26</w:t>
      </w:r>
      <w:proofErr w:type="gramEnd"/>
      <w:r w:rsidRPr="00CC3132">
        <w:rPr>
          <w:rFonts w:ascii="Courier New" w:hAnsi="Courier New" w:cs="Courier New"/>
        </w:rPr>
        <w:t>-JAN-22 2.2      8734102             90047</w:t>
      </w:r>
    </w:p>
    <w:p w14:paraId="59AB9EA2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FT </w:t>
      </w:r>
      <w:proofErr w:type="gramStart"/>
      <w:r w:rsidRPr="00CC3132">
        <w:rPr>
          <w:rFonts w:ascii="Courier New" w:hAnsi="Courier New" w:cs="Courier New"/>
        </w:rPr>
        <w:t>H  26</w:t>
      </w:r>
      <w:proofErr w:type="gramEnd"/>
      <w:r w:rsidRPr="00CC3132">
        <w:rPr>
          <w:rFonts w:ascii="Courier New" w:hAnsi="Courier New" w:cs="Courier New"/>
        </w:rPr>
        <w:t>-JAN-22 Pass     7649062             90047</w:t>
      </w:r>
    </w:p>
    <w:p w14:paraId="27F19647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O  26</w:t>
      </w:r>
      <w:proofErr w:type="gramEnd"/>
      <w:r w:rsidRPr="00CC3132">
        <w:rPr>
          <w:rFonts w:ascii="Courier New" w:hAnsi="Courier New" w:cs="Courier New"/>
        </w:rPr>
        <w:t>-JAN-22 3        3509742             90047</w:t>
      </w:r>
    </w:p>
    <w:p w14:paraId="7A1EEB12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PT </w:t>
      </w:r>
      <w:proofErr w:type="gramStart"/>
      <w:r w:rsidRPr="00CC3132">
        <w:rPr>
          <w:rFonts w:ascii="Courier New" w:hAnsi="Courier New" w:cs="Courier New"/>
        </w:rPr>
        <w:t>O  15</w:t>
      </w:r>
      <w:proofErr w:type="gramEnd"/>
      <w:r w:rsidRPr="00CC3132">
        <w:rPr>
          <w:rFonts w:ascii="Courier New" w:hAnsi="Courier New" w:cs="Courier New"/>
        </w:rPr>
        <w:t>-FEB-22 1        9835411             64526</w:t>
      </w:r>
    </w:p>
    <w:p w14:paraId="0F2D041C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PT </w:t>
      </w:r>
      <w:proofErr w:type="gramStart"/>
      <w:r w:rsidRPr="00CC3132">
        <w:rPr>
          <w:rFonts w:ascii="Courier New" w:hAnsi="Courier New" w:cs="Courier New"/>
        </w:rPr>
        <w:t>H  15</w:t>
      </w:r>
      <w:proofErr w:type="gramEnd"/>
      <w:r w:rsidRPr="00CC3132">
        <w:rPr>
          <w:rFonts w:ascii="Courier New" w:hAnsi="Courier New" w:cs="Courier New"/>
        </w:rPr>
        <w:t>-FEB-22 1        3121622             64526</w:t>
      </w:r>
    </w:p>
    <w:p w14:paraId="4D034F4F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H  15</w:t>
      </w:r>
      <w:proofErr w:type="gramEnd"/>
      <w:r w:rsidRPr="00CC3132">
        <w:rPr>
          <w:rFonts w:ascii="Courier New" w:hAnsi="Courier New" w:cs="Courier New"/>
        </w:rPr>
        <w:t>-FEB-22 1        7289332             64526</w:t>
      </w:r>
    </w:p>
    <w:p w14:paraId="130658D4" w14:textId="77777777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H  20</w:t>
      </w:r>
      <w:proofErr w:type="gramEnd"/>
      <w:r w:rsidRPr="00CC3132">
        <w:rPr>
          <w:rFonts w:ascii="Courier New" w:hAnsi="Courier New" w:cs="Courier New"/>
        </w:rPr>
        <w:t>-FEB-22 1        2295789             37774</w:t>
      </w:r>
    </w:p>
    <w:p w14:paraId="69A5BC54" w14:textId="50E961F0" w:rsidR="00B55B70" w:rsidRPr="00CC3132" w:rsidRDefault="00B55B70" w:rsidP="00B55B70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T </w:t>
      </w:r>
      <w:proofErr w:type="gramStart"/>
      <w:r w:rsidRPr="00CC3132">
        <w:rPr>
          <w:rFonts w:ascii="Courier New" w:hAnsi="Courier New" w:cs="Courier New"/>
        </w:rPr>
        <w:t>O  25</w:t>
      </w:r>
      <w:proofErr w:type="gramEnd"/>
      <w:r w:rsidRPr="00CC3132">
        <w:rPr>
          <w:rFonts w:ascii="Courier New" w:hAnsi="Courier New" w:cs="Courier New"/>
        </w:rPr>
        <w:t>-FEB-22 3        8884521             11112</w:t>
      </w:r>
    </w:p>
    <w:p w14:paraId="245F0736" w14:textId="6CA45FFB" w:rsidR="00C61F77" w:rsidRPr="00CC3132" w:rsidRDefault="00C61F77" w:rsidP="00B55B70">
      <w:pPr>
        <w:ind w:left="283"/>
        <w:rPr>
          <w:rFonts w:ascii="Courier New" w:hAnsi="Courier New" w:cs="Courier New"/>
        </w:rPr>
      </w:pPr>
    </w:p>
    <w:p w14:paraId="78BA5E8F" w14:textId="6C5F8A1A" w:rsidR="00A40B67" w:rsidRPr="00A40B67" w:rsidRDefault="00C61F77" w:rsidP="00A22F8B">
      <w:pPr>
        <w:ind w:left="283"/>
        <w:rPr>
          <w:rFonts w:ascii="Courier New" w:hAnsi="Courier New" w:cs="Courier New"/>
          <w:b/>
          <w:bCs/>
        </w:rPr>
      </w:pPr>
      <w:r w:rsidRPr="00CC3132">
        <w:rPr>
          <w:rFonts w:ascii="Courier New" w:hAnsi="Courier New" w:cs="Courier New"/>
        </w:rPr>
        <w:t>3</w:t>
      </w:r>
      <w:r w:rsidR="00A40B67" w:rsidRPr="00A40B67">
        <w:rPr>
          <w:rFonts w:ascii="Courier New" w:hAnsi="Courier New" w:cs="Courier New"/>
          <w:b/>
          <w:bCs/>
        </w:rPr>
        <w:t>) QUERIES</w:t>
      </w:r>
    </w:p>
    <w:p w14:paraId="46580EEC" w14:textId="43DFB89E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a) SELECT </w:t>
      </w:r>
      <w:proofErr w:type="spellStart"/>
      <w:proofErr w:type="gramStart"/>
      <w:r w:rsidRPr="00CC3132">
        <w:rPr>
          <w:rFonts w:ascii="Courier New" w:hAnsi="Courier New" w:cs="Courier New"/>
        </w:rPr>
        <w:t>s.studentName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,</w:t>
      </w:r>
      <w:proofErr w:type="spellStart"/>
      <w:r w:rsidRPr="00CC3132">
        <w:rPr>
          <w:rFonts w:ascii="Courier New" w:hAnsi="Courier New" w:cs="Courier New"/>
        </w:rPr>
        <w:t>s.gender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spellStart"/>
      <w:r w:rsidRPr="00CC3132">
        <w:rPr>
          <w:rFonts w:ascii="Courier New" w:hAnsi="Courier New" w:cs="Courier New"/>
        </w:rPr>
        <w:t>s.email</w:t>
      </w:r>
      <w:proofErr w:type="spellEnd"/>
    </w:p>
    <w:p w14:paraId="3B4152AB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Student s</w:t>
      </w:r>
    </w:p>
    <w:p w14:paraId="540D4947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proofErr w:type="gramStart"/>
      <w:r w:rsidRPr="00CC3132">
        <w:rPr>
          <w:rFonts w:ascii="Courier New" w:hAnsi="Courier New" w:cs="Courier New"/>
        </w:rPr>
        <w:t>s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in ( SELECT </w:t>
      </w:r>
      <w:proofErr w:type="spellStart"/>
      <w:r w:rsidRPr="00CC3132">
        <w:rPr>
          <w:rFonts w:ascii="Courier New" w:hAnsi="Courier New" w:cs="Courier New"/>
        </w:rPr>
        <w:t>r.student_studentno</w:t>
      </w:r>
      <w:proofErr w:type="spellEnd"/>
    </w:p>
    <w:p w14:paraId="1CC11CDC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Results r</w:t>
      </w:r>
    </w:p>
    <w:p w14:paraId="377CE543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proofErr w:type="gramStart"/>
      <w:r w:rsidRPr="00CC3132">
        <w:rPr>
          <w:rFonts w:ascii="Courier New" w:hAnsi="Courier New" w:cs="Courier New"/>
        </w:rPr>
        <w:t>r.overalMark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= ( SELECT max(</w:t>
      </w: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>)</w:t>
      </w:r>
    </w:p>
    <w:p w14:paraId="79031751" w14:textId="2AB10989" w:rsidR="00C61F77" w:rsidRPr="00CC3132" w:rsidRDefault="00A22F8B" w:rsidP="00B400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rom </w:t>
      </w:r>
      <w:proofErr w:type="gramStart"/>
      <w:r w:rsidRPr="00CC3132">
        <w:rPr>
          <w:rFonts w:ascii="Courier New" w:hAnsi="Courier New" w:cs="Courier New"/>
        </w:rPr>
        <w:t>Results )</w:t>
      </w:r>
      <w:proofErr w:type="gramEnd"/>
      <w:r w:rsidRPr="00CC3132">
        <w:rPr>
          <w:rFonts w:ascii="Courier New" w:hAnsi="Courier New" w:cs="Courier New"/>
        </w:rPr>
        <w:t>);</w:t>
      </w:r>
    </w:p>
    <w:p w14:paraId="0DEC11A6" w14:textId="77777777" w:rsidR="00B40087" w:rsidRPr="00CC3132" w:rsidRDefault="00B40087" w:rsidP="00B40087">
      <w:pPr>
        <w:rPr>
          <w:rFonts w:ascii="Courier New" w:hAnsi="Courier New" w:cs="Courier New"/>
        </w:rPr>
      </w:pPr>
    </w:p>
    <w:p w14:paraId="346DB70A" w14:textId="77777777" w:rsidR="00B40087" w:rsidRPr="00CC3132" w:rsidRDefault="00B40087" w:rsidP="00B400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UDENTNAME          GE EMAIL</w:t>
      </w:r>
    </w:p>
    <w:p w14:paraId="7013DB23" w14:textId="77777777" w:rsidR="00B40087" w:rsidRPr="00CC3132" w:rsidRDefault="00B40087" w:rsidP="00B400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---------- -- --------------------</w:t>
      </w:r>
    </w:p>
    <w:p w14:paraId="44CACC1E" w14:textId="1C8AD97A" w:rsidR="00B40087" w:rsidRDefault="00B40087" w:rsidP="00B400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arah May            F  </w:t>
      </w:r>
      <w:hyperlink r:id="rId10" w:history="1">
        <w:r w:rsidR="004A4941" w:rsidRPr="00AC69A8">
          <w:rPr>
            <w:rStyle w:val="Hyperlink"/>
            <w:rFonts w:ascii="Courier New" w:hAnsi="Courier New" w:cs="Courier New"/>
          </w:rPr>
          <w:t>sarahm@gmail.com</w:t>
        </w:r>
      </w:hyperlink>
    </w:p>
    <w:p w14:paraId="5190236F" w14:textId="77777777" w:rsidR="004A4941" w:rsidRPr="00CC3132" w:rsidRDefault="004A4941" w:rsidP="00B40087">
      <w:pPr>
        <w:ind w:left="283"/>
        <w:rPr>
          <w:rFonts w:ascii="Courier New" w:hAnsi="Courier New" w:cs="Courier New"/>
        </w:rPr>
      </w:pPr>
    </w:p>
    <w:p w14:paraId="33058539" w14:textId="77777777" w:rsidR="00B40087" w:rsidRPr="00CC3132" w:rsidRDefault="00B40087" w:rsidP="00B40087">
      <w:pPr>
        <w:ind w:left="283"/>
        <w:rPr>
          <w:rFonts w:ascii="Courier New" w:hAnsi="Courier New" w:cs="Courier New"/>
        </w:rPr>
      </w:pPr>
    </w:p>
    <w:p w14:paraId="7153090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b) SELECT </w:t>
      </w:r>
      <w:proofErr w:type="gramStart"/>
      <w:r w:rsidRPr="00CC3132">
        <w:rPr>
          <w:rFonts w:ascii="Courier New" w:hAnsi="Courier New" w:cs="Courier New"/>
        </w:rPr>
        <w:t>COUNT(</w:t>
      </w:r>
      <w:proofErr w:type="spellStart"/>
      <w:proofErr w:type="gramEnd"/>
      <w:r w:rsidRPr="00CC3132">
        <w:rPr>
          <w:rFonts w:ascii="Courier New" w:hAnsi="Courier New" w:cs="Courier New"/>
        </w:rPr>
        <w:t>student.studentno</w:t>
      </w:r>
      <w:proofErr w:type="spellEnd"/>
      <w:r w:rsidRPr="00CC3132">
        <w:rPr>
          <w:rFonts w:ascii="Courier New" w:hAnsi="Courier New" w:cs="Courier New"/>
        </w:rPr>
        <w:t>)</w:t>
      </w:r>
    </w:p>
    <w:p w14:paraId="198E119C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student</w:t>
      </w:r>
    </w:p>
    <w:p w14:paraId="7A464CD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NER JOIN results ON </w:t>
      </w:r>
      <w:proofErr w:type="spellStart"/>
      <w:proofErr w:type="gramStart"/>
      <w:r w:rsidRPr="00CC3132">
        <w:rPr>
          <w:rFonts w:ascii="Courier New" w:hAnsi="Courier New" w:cs="Courier New"/>
        </w:rPr>
        <w:t>student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= </w:t>
      </w:r>
      <w:proofErr w:type="spellStart"/>
      <w:r w:rsidRPr="00CC3132">
        <w:rPr>
          <w:rFonts w:ascii="Courier New" w:hAnsi="Courier New" w:cs="Courier New"/>
        </w:rPr>
        <w:t>results.student_studentno</w:t>
      </w:r>
      <w:proofErr w:type="spellEnd"/>
      <w:r w:rsidRPr="00CC3132">
        <w:rPr>
          <w:rFonts w:ascii="Courier New" w:hAnsi="Courier New" w:cs="Courier New"/>
        </w:rPr>
        <w:t xml:space="preserve"> </w:t>
      </w:r>
    </w:p>
    <w:p w14:paraId="75FE8C4C" w14:textId="2EE5464D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GROUP BY </w:t>
      </w:r>
      <w:proofErr w:type="spellStart"/>
      <w:proofErr w:type="gramStart"/>
      <w:r w:rsidRPr="00CC3132">
        <w:rPr>
          <w:rFonts w:ascii="Courier New" w:hAnsi="Courier New" w:cs="Courier New"/>
        </w:rPr>
        <w:t>results.academicyear</w:t>
      </w:r>
      <w:proofErr w:type="spellEnd"/>
      <w:proofErr w:type="gramEnd"/>
      <w:r w:rsidRPr="00CC3132">
        <w:rPr>
          <w:rFonts w:ascii="Courier New" w:hAnsi="Courier New" w:cs="Courier New"/>
        </w:rPr>
        <w:t>;</w:t>
      </w:r>
    </w:p>
    <w:p w14:paraId="2CC6B7E3" w14:textId="5E8956FB" w:rsidR="00A25BA2" w:rsidRPr="00CC3132" w:rsidRDefault="00A25BA2" w:rsidP="00A22F8B">
      <w:pPr>
        <w:ind w:left="283"/>
        <w:rPr>
          <w:rFonts w:ascii="Courier New" w:hAnsi="Courier New" w:cs="Courier New"/>
        </w:rPr>
      </w:pPr>
    </w:p>
    <w:p w14:paraId="25CEDC14" w14:textId="77777777" w:rsidR="00A25BA2" w:rsidRPr="00CC3132" w:rsidRDefault="00A25BA2" w:rsidP="00A25BA2">
      <w:pPr>
        <w:ind w:left="283"/>
        <w:rPr>
          <w:rFonts w:ascii="Courier New" w:hAnsi="Courier New" w:cs="Courier New"/>
        </w:rPr>
      </w:pPr>
    </w:p>
    <w:p w14:paraId="0BDDA257" w14:textId="77777777" w:rsidR="00A25BA2" w:rsidRPr="00CC3132" w:rsidRDefault="00A25BA2" w:rsidP="00A25BA2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COUNT(</w:t>
      </w:r>
      <w:proofErr w:type="gramEnd"/>
      <w:r w:rsidRPr="00CC3132">
        <w:rPr>
          <w:rFonts w:ascii="Courier New" w:hAnsi="Courier New" w:cs="Courier New"/>
        </w:rPr>
        <w:t>STUDENT.STUDENTNO)</w:t>
      </w:r>
    </w:p>
    <w:p w14:paraId="50A9AA7D" w14:textId="77777777" w:rsidR="00A25BA2" w:rsidRPr="00CC3132" w:rsidRDefault="00A25BA2" w:rsidP="00A25BA2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--------------</w:t>
      </w:r>
    </w:p>
    <w:p w14:paraId="55DABB04" w14:textId="17FE50CF" w:rsidR="00A25BA2" w:rsidRPr="00CC3132" w:rsidRDefault="00A25BA2" w:rsidP="00A25BA2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                 17</w:t>
      </w:r>
    </w:p>
    <w:p w14:paraId="415948CE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194AD0CB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6638B9EF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)</w:t>
      </w:r>
    </w:p>
    <w:p w14:paraId="2941FCE3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CC3132">
        <w:rPr>
          <w:rFonts w:ascii="Courier New" w:hAnsi="Courier New" w:cs="Courier New"/>
        </w:rPr>
        <w:t>course.coursecode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course.coursetitle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student.studentNo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student.studentinitials</w:t>
      </w:r>
      <w:proofErr w:type="spellEnd"/>
      <w:r w:rsidRPr="00CC3132">
        <w:rPr>
          <w:rFonts w:ascii="Courier New" w:hAnsi="Courier New" w:cs="Courier New"/>
        </w:rPr>
        <w:t xml:space="preserve"> , </w:t>
      </w:r>
      <w:proofErr w:type="spellStart"/>
      <w:r w:rsidRPr="00CC3132">
        <w:rPr>
          <w:rFonts w:ascii="Courier New" w:hAnsi="Courier New" w:cs="Courier New"/>
        </w:rPr>
        <w:t>registration.status</w:t>
      </w:r>
      <w:proofErr w:type="spellEnd"/>
      <w:r w:rsidRPr="00CC3132">
        <w:rPr>
          <w:rFonts w:ascii="Courier New" w:hAnsi="Courier New" w:cs="Courier New"/>
        </w:rPr>
        <w:t>,</w:t>
      </w:r>
    </w:p>
    <w:p w14:paraId="638F5BFE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ASE </w:t>
      </w:r>
      <w:proofErr w:type="spellStart"/>
      <w:proofErr w:type="gramStart"/>
      <w:r w:rsidRPr="00CC3132">
        <w:rPr>
          <w:rFonts w:ascii="Courier New" w:hAnsi="Courier New" w:cs="Courier New"/>
        </w:rPr>
        <w:t>registration.courseresult</w:t>
      </w:r>
      <w:proofErr w:type="spellEnd"/>
      <w:proofErr w:type="gramEnd"/>
    </w:p>
    <w:p w14:paraId="0DC8FCB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WHEN '1'</w:t>
      </w:r>
    </w:p>
    <w:p w14:paraId="729398FF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THEN 'First'</w:t>
      </w:r>
    </w:p>
    <w:p w14:paraId="2361686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WHEN '2.1'</w:t>
      </w:r>
    </w:p>
    <w:p w14:paraId="6AEECAF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THEN 'Upper Second'</w:t>
      </w:r>
    </w:p>
    <w:p w14:paraId="65ED9BF4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WHEN '3'</w:t>
      </w:r>
    </w:p>
    <w:p w14:paraId="6784D640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THEN 'Third'</w:t>
      </w:r>
    </w:p>
    <w:p w14:paraId="6E1C43B1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    ELSE </w:t>
      </w:r>
      <w:proofErr w:type="spellStart"/>
      <w:proofErr w:type="gramStart"/>
      <w:r w:rsidRPr="00CC3132">
        <w:rPr>
          <w:rFonts w:ascii="Courier New" w:hAnsi="Courier New" w:cs="Courier New"/>
        </w:rPr>
        <w:t>registration.courseresult</w:t>
      </w:r>
      <w:proofErr w:type="spellEnd"/>
      <w:proofErr w:type="gramEnd"/>
    </w:p>
    <w:p w14:paraId="4D5DD37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END </w:t>
      </w:r>
      <w:proofErr w:type="spellStart"/>
      <w:r w:rsidRPr="00CC3132">
        <w:rPr>
          <w:rFonts w:ascii="Courier New" w:hAnsi="Courier New" w:cs="Courier New"/>
        </w:rPr>
        <w:t>courseResult</w:t>
      </w:r>
      <w:proofErr w:type="spellEnd"/>
    </w:p>
    <w:p w14:paraId="238640F1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student</w:t>
      </w:r>
    </w:p>
    <w:p w14:paraId="707626AE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JOIN registration </w:t>
      </w:r>
    </w:p>
    <w:p w14:paraId="7FB6C5D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CC3132">
        <w:rPr>
          <w:rFonts w:ascii="Courier New" w:hAnsi="Courier New" w:cs="Courier New"/>
        </w:rPr>
        <w:t>student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= </w:t>
      </w:r>
      <w:proofErr w:type="spellStart"/>
      <w:r w:rsidRPr="00CC3132">
        <w:rPr>
          <w:rFonts w:ascii="Courier New" w:hAnsi="Courier New" w:cs="Courier New"/>
        </w:rPr>
        <w:t>registration.studentNo</w:t>
      </w:r>
      <w:proofErr w:type="spellEnd"/>
    </w:p>
    <w:p w14:paraId="21D0A0D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JOIN Course </w:t>
      </w:r>
    </w:p>
    <w:p w14:paraId="5BB77348" w14:textId="08D2280A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CC3132">
        <w:rPr>
          <w:rFonts w:ascii="Courier New" w:hAnsi="Courier New" w:cs="Courier New"/>
        </w:rPr>
        <w:t>course.coursecode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= </w:t>
      </w:r>
      <w:proofErr w:type="spellStart"/>
      <w:r w:rsidRPr="00CC3132">
        <w:rPr>
          <w:rFonts w:ascii="Courier New" w:hAnsi="Courier New" w:cs="Courier New"/>
        </w:rPr>
        <w:t>registration.course_coursecode</w:t>
      </w:r>
      <w:proofErr w:type="spellEnd"/>
      <w:r w:rsidRPr="00CC3132">
        <w:rPr>
          <w:rFonts w:ascii="Courier New" w:hAnsi="Courier New" w:cs="Courier New"/>
        </w:rPr>
        <w:t>;</w:t>
      </w:r>
    </w:p>
    <w:p w14:paraId="0156C860" w14:textId="7951BBF3" w:rsidR="00CB4CB4" w:rsidRPr="00CC3132" w:rsidRDefault="00CB4CB4" w:rsidP="00A22F8B">
      <w:pPr>
        <w:ind w:left="283"/>
        <w:rPr>
          <w:rFonts w:ascii="Courier New" w:hAnsi="Courier New" w:cs="Courier New"/>
        </w:rPr>
      </w:pPr>
    </w:p>
    <w:p w14:paraId="387DA686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</w:p>
    <w:p w14:paraId="476A36D3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OURSECODE COURSETITLE                               STUDENTNO ST </w:t>
      </w:r>
      <w:proofErr w:type="spellStart"/>
      <w:r w:rsidRPr="00CC3132">
        <w:rPr>
          <w:rFonts w:ascii="Courier New" w:hAnsi="Courier New" w:cs="Courier New"/>
        </w:rPr>
        <w:t>ST</w:t>
      </w:r>
      <w:proofErr w:type="spellEnd"/>
      <w:r w:rsidRPr="00CC3132">
        <w:rPr>
          <w:rFonts w:ascii="Courier New" w:hAnsi="Courier New" w:cs="Courier New"/>
        </w:rPr>
        <w:t xml:space="preserve"> COURSERESULT</w:t>
      </w:r>
    </w:p>
    <w:p w14:paraId="50C615D1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 ---------------------------------------- ---------- -- -- ------------</w:t>
      </w:r>
    </w:p>
    <w:p w14:paraId="5A3FD29C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5056 BSc Computer Science                        1254657 CW </w:t>
      </w:r>
      <w:proofErr w:type="gramStart"/>
      <w:r w:rsidRPr="00CC3132">
        <w:rPr>
          <w:rFonts w:ascii="Courier New" w:hAnsi="Courier New" w:cs="Courier New"/>
        </w:rPr>
        <w:t>H  First</w:t>
      </w:r>
      <w:proofErr w:type="gramEnd"/>
    </w:p>
    <w:p w14:paraId="5D7F82C9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5056 BSc Computer Science                        7007541 EJ </w:t>
      </w:r>
      <w:proofErr w:type="gramStart"/>
      <w:r w:rsidRPr="00CC3132">
        <w:rPr>
          <w:rFonts w:ascii="Courier New" w:hAnsi="Courier New" w:cs="Courier New"/>
        </w:rPr>
        <w:t>H  First</w:t>
      </w:r>
      <w:proofErr w:type="gramEnd"/>
    </w:p>
    <w:p w14:paraId="7FC94A3C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5056 BSc Computer Science                        1888754 LS </w:t>
      </w:r>
      <w:proofErr w:type="gramStart"/>
      <w:r w:rsidRPr="00CC3132">
        <w:rPr>
          <w:rFonts w:ascii="Courier New" w:hAnsi="Courier New" w:cs="Courier New"/>
        </w:rPr>
        <w:t>H  First</w:t>
      </w:r>
      <w:proofErr w:type="gramEnd"/>
    </w:p>
    <w:p w14:paraId="6831CB3E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45632 BSc Software Engineering                    4765392 AM </w:t>
      </w:r>
      <w:proofErr w:type="gramStart"/>
      <w:r w:rsidRPr="00CC3132">
        <w:rPr>
          <w:rFonts w:ascii="Courier New" w:hAnsi="Courier New" w:cs="Courier New"/>
        </w:rPr>
        <w:t>O  Upper</w:t>
      </w:r>
      <w:proofErr w:type="gramEnd"/>
      <w:r w:rsidRPr="00CC3132">
        <w:rPr>
          <w:rFonts w:ascii="Courier New" w:hAnsi="Courier New" w:cs="Courier New"/>
        </w:rPr>
        <w:t xml:space="preserve"> Second</w:t>
      </w:r>
    </w:p>
    <w:p w14:paraId="594EF5A5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45632 BSc Software Engineering                    2307653 AS </w:t>
      </w:r>
      <w:proofErr w:type="gramStart"/>
      <w:r w:rsidRPr="00CC3132">
        <w:rPr>
          <w:rFonts w:ascii="Courier New" w:hAnsi="Courier New" w:cs="Courier New"/>
        </w:rPr>
        <w:t>H  Upper</w:t>
      </w:r>
      <w:proofErr w:type="gramEnd"/>
      <w:r w:rsidRPr="00CC3132">
        <w:rPr>
          <w:rFonts w:ascii="Courier New" w:hAnsi="Courier New" w:cs="Courier New"/>
        </w:rPr>
        <w:t xml:space="preserve"> Second</w:t>
      </w:r>
    </w:p>
    <w:p w14:paraId="453298E7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45632 BSc Software Engineering                    4489026 PP </w:t>
      </w:r>
      <w:proofErr w:type="gramStart"/>
      <w:r w:rsidRPr="00CC3132">
        <w:rPr>
          <w:rFonts w:ascii="Courier New" w:hAnsi="Courier New" w:cs="Courier New"/>
        </w:rPr>
        <w:t>H  2.2</w:t>
      </w:r>
      <w:proofErr w:type="gramEnd"/>
    </w:p>
    <w:p w14:paraId="4120A737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76098 BSc Cyber Security                          9691208 SM </w:t>
      </w:r>
      <w:proofErr w:type="gramStart"/>
      <w:r w:rsidRPr="00CC3132">
        <w:rPr>
          <w:rFonts w:ascii="Courier New" w:hAnsi="Courier New" w:cs="Courier New"/>
        </w:rPr>
        <w:t>O  Pass</w:t>
      </w:r>
      <w:proofErr w:type="gramEnd"/>
    </w:p>
    <w:p w14:paraId="1CBBC5E5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76098 BSc Cyber Security                          6743823 AK </w:t>
      </w:r>
      <w:proofErr w:type="gramStart"/>
      <w:r w:rsidRPr="00CC3132">
        <w:rPr>
          <w:rFonts w:ascii="Courier New" w:hAnsi="Courier New" w:cs="Courier New"/>
        </w:rPr>
        <w:t>O  Pass</w:t>
      </w:r>
      <w:proofErr w:type="gramEnd"/>
    </w:p>
    <w:p w14:paraId="6AA39EA8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76098 BSc Cyber Security                          7563789 VR </w:t>
      </w:r>
      <w:proofErr w:type="gramStart"/>
      <w:r w:rsidRPr="00CC3132">
        <w:rPr>
          <w:rFonts w:ascii="Courier New" w:hAnsi="Courier New" w:cs="Courier New"/>
        </w:rPr>
        <w:t>O  First</w:t>
      </w:r>
      <w:proofErr w:type="gramEnd"/>
    </w:p>
    <w:p w14:paraId="220A8347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0047 BSc Mechanical Engineering                  8734102 TP </w:t>
      </w:r>
      <w:proofErr w:type="gramStart"/>
      <w:r w:rsidRPr="00CC3132">
        <w:rPr>
          <w:rFonts w:ascii="Courier New" w:hAnsi="Courier New" w:cs="Courier New"/>
        </w:rPr>
        <w:t>H  2.2</w:t>
      </w:r>
      <w:proofErr w:type="gramEnd"/>
    </w:p>
    <w:p w14:paraId="085AF205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     90047 BSc Mechanical Engineering                  7649062 MM </w:t>
      </w:r>
      <w:proofErr w:type="gramStart"/>
      <w:r w:rsidRPr="00CC3132">
        <w:rPr>
          <w:rFonts w:ascii="Courier New" w:hAnsi="Courier New" w:cs="Courier New"/>
        </w:rPr>
        <w:t>H  Pass</w:t>
      </w:r>
      <w:proofErr w:type="gramEnd"/>
    </w:p>
    <w:p w14:paraId="24035846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90047 BSc Mechanical Engineering                  3509742 JM </w:t>
      </w:r>
      <w:proofErr w:type="gramStart"/>
      <w:r w:rsidRPr="00CC3132">
        <w:rPr>
          <w:rFonts w:ascii="Courier New" w:hAnsi="Courier New" w:cs="Courier New"/>
        </w:rPr>
        <w:t>O  Third</w:t>
      </w:r>
      <w:proofErr w:type="gramEnd"/>
    </w:p>
    <w:p w14:paraId="2F5E4096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64526 BSc Electrical Engineering                  9835411 MK </w:t>
      </w:r>
      <w:proofErr w:type="gramStart"/>
      <w:r w:rsidRPr="00CC3132">
        <w:rPr>
          <w:rFonts w:ascii="Courier New" w:hAnsi="Courier New" w:cs="Courier New"/>
        </w:rPr>
        <w:t>O  First</w:t>
      </w:r>
      <w:proofErr w:type="gramEnd"/>
    </w:p>
    <w:p w14:paraId="4DE07516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64526 BSc Electrical Engineering                  3121622 LJ </w:t>
      </w:r>
      <w:proofErr w:type="gramStart"/>
      <w:r w:rsidRPr="00CC3132">
        <w:rPr>
          <w:rFonts w:ascii="Courier New" w:hAnsi="Courier New" w:cs="Courier New"/>
        </w:rPr>
        <w:t>H  First</w:t>
      </w:r>
      <w:proofErr w:type="gramEnd"/>
    </w:p>
    <w:p w14:paraId="36F8A87B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64526 BSc Electrical Engineering                  7289332 SM </w:t>
      </w:r>
      <w:proofErr w:type="gramStart"/>
      <w:r w:rsidRPr="00CC3132">
        <w:rPr>
          <w:rFonts w:ascii="Courier New" w:hAnsi="Courier New" w:cs="Courier New"/>
        </w:rPr>
        <w:t>H  First</w:t>
      </w:r>
      <w:proofErr w:type="gramEnd"/>
    </w:p>
    <w:p w14:paraId="7C644834" w14:textId="77777777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37774 Nursing                                     2295789 KB </w:t>
      </w:r>
      <w:proofErr w:type="gramStart"/>
      <w:r w:rsidRPr="00CC3132">
        <w:rPr>
          <w:rFonts w:ascii="Courier New" w:hAnsi="Courier New" w:cs="Courier New"/>
        </w:rPr>
        <w:t>H  First</w:t>
      </w:r>
      <w:proofErr w:type="gramEnd"/>
    </w:p>
    <w:p w14:paraId="4FA45882" w14:textId="2E32E4B5" w:rsidR="00CB4CB4" w:rsidRPr="00CC3132" w:rsidRDefault="00CB4CB4" w:rsidP="00CB4CB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11112 Sciences                                    8884521 BB </w:t>
      </w:r>
      <w:proofErr w:type="gramStart"/>
      <w:r w:rsidRPr="00CC3132">
        <w:rPr>
          <w:rFonts w:ascii="Courier New" w:hAnsi="Courier New" w:cs="Courier New"/>
        </w:rPr>
        <w:t>O  Third</w:t>
      </w:r>
      <w:proofErr w:type="gramEnd"/>
    </w:p>
    <w:p w14:paraId="27CE71D1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35F11E8A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d)SELECT * FROM course</w:t>
      </w:r>
    </w:p>
    <w:p w14:paraId="7E2D7623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coursecode</w:t>
      </w:r>
      <w:proofErr w:type="spellEnd"/>
      <w:r w:rsidRPr="00CC3132">
        <w:rPr>
          <w:rFonts w:ascii="Courier New" w:hAnsi="Courier New" w:cs="Courier New"/>
        </w:rPr>
        <w:t xml:space="preserve"> </w:t>
      </w:r>
    </w:p>
    <w:p w14:paraId="311A0D0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 (SELECT </w:t>
      </w:r>
      <w:proofErr w:type="spellStart"/>
      <w:r w:rsidRPr="00CC3132">
        <w:rPr>
          <w:rFonts w:ascii="Courier New" w:hAnsi="Courier New" w:cs="Courier New"/>
        </w:rPr>
        <w:t>course_coursecode</w:t>
      </w:r>
      <w:proofErr w:type="spellEnd"/>
    </w:p>
    <w:p w14:paraId="4F72D08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registration</w:t>
      </w:r>
    </w:p>
    <w:p w14:paraId="02B6EF71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GROUP </w:t>
      </w:r>
      <w:proofErr w:type="gramStart"/>
      <w:r w:rsidRPr="00CC3132">
        <w:rPr>
          <w:rFonts w:ascii="Courier New" w:hAnsi="Courier New" w:cs="Courier New"/>
        </w:rPr>
        <w:t>BY(</w:t>
      </w:r>
      <w:proofErr w:type="spellStart"/>
      <w:proofErr w:type="gramEnd"/>
      <w:r w:rsidRPr="00CC3132">
        <w:rPr>
          <w:rFonts w:ascii="Courier New" w:hAnsi="Courier New" w:cs="Courier New"/>
        </w:rPr>
        <w:t>course_coursecode</w:t>
      </w:r>
      <w:proofErr w:type="spellEnd"/>
      <w:r w:rsidRPr="00CC3132">
        <w:rPr>
          <w:rFonts w:ascii="Courier New" w:hAnsi="Courier New" w:cs="Courier New"/>
        </w:rPr>
        <w:t>)</w:t>
      </w:r>
    </w:p>
    <w:p w14:paraId="3F0C6318" w14:textId="18EF6343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HAVING </w:t>
      </w:r>
      <w:proofErr w:type="gramStart"/>
      <w:r w:rsidRPr="00CC3132">
        <w:rPr>
          <w:rFonts w:ascii="Courier New" w:hAnsi="Courier New" w:cs="Courier New"/>
        </w:rPr>
        <w:t>COUNT(</w:t>
      </w:r>
      <w:proofErr w:type="gramEnd"/>
      <w:r w:rsidRPr="00CC3132">
        <w:rPr>
          <w:rFonts w:ascii="Courier New" w:hAnsi="Courier New" w:cs="Courier New"/>
        </w:rPr>
        <w:t>studentno) &lt; 2);</w:t>
      </w:r>
    </w:p>
    <w:p w14:paraId="32BFB1D2" w14:textId="7F158CC4" w:rsidR="00AA3DCD" w:rsidRPr="00CC3132" w:rsidRDefault="00AA3DCD" w:rsidP="00A22F8B">
      <w:pPr>
        <w:ind w:left="283"/>
        <w:rPr>
          <w:rFonts w:ascii="Courier New" w:hAnsi="Courier New" w:cs="Courier New"/>
        </w:rPr>
      </w:pPr>
    </w:p>
    <w:p w14:paraId="4558063A" w14:textId="77777777" w:rsidR="00AA3DCD" w:rsidRPr="00CC3132" w:rsidRDefault="00AA3DCD" w:rsidP="00AA3DCD">
      <w:pPr>
        <w:ind w:left="283"/>
        <w:rPr>
          <w:rFonts w:ascii="Courier New" w:hAnsi="Courier New" w:cs="Courier New"/>
        </w:rPr>
      </w:pPr>
    </w:p>
    <w:p w14:paraId="5CF3C6C5" w14:textId="77777777" w:rsidR="00AA3DCD" w:rsidRPr="00CC3132" w:rsidRDefault="00AA3DCD" w:rsidP="00AA3DC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URSECODE COURSETITLE</w:t>
      </w:r>
    </w:p>
    <w:p w14:paraId="0F1D5C65" w14:textId="77777777" w:rsidR="00AA3DCD" w:rsidRPr="00CC3132" w:rsidRDefault="00AA3DCD" w:rsidP="00AA3DC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 ----------------------------------------</w:t>
      </w:r>
    </w:p>
    <w:p w14:paraId="746E4696" w14:textId="77777777" w:rsidR="00AA3DCD" w:rsidRPr="00CC3132" w:rsidRDefault="00AA3DCD" w:rsidP="00AA3DC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11112 Sciences</w:t>
      </w:r>
    </w:p>
    <w:p w14:paraId="78C64658" w14:textId="4596D5AA" w:rsidR="00AA3DCD" w:rsidRPr="00CC3132" w:rsidRDefault="00AA3DCD" w:rsidP="00AA3DCD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  37774 Nursing</w:t>
      </w:r>
    </w:p>
    <w:p w14:paraId="59426D88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6470D4C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lastRenderedPageBreak/>
        <w:t>e)SELECT</w:t>
      </w:r>
      <w:proofErr w:type="gramEnd"/>
      <w:r w:rsidRPr="00CC3132">
        <w:rPr>
          <w:rFonts w:ascii="Courier New" w:hAnsi="Courier New" w:cs="Courier New"/>
        </w:rPr>
        <w:t xml:space="preserve"> studentname</w:t>
      </w:r>
    </w:p>
    <w:p w14:paraId="579F65A7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ROM student </w:t>
      </w:r>
    </w:p>
    <w:p w14:paraId="190B9A93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studentno </w:t>
      </w:r>
    </w:p>
    <w:p w14:paraId="6D35CA3F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 (SELECT </w:t>
      </w: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</w:p>
    <w:p w14:paraId="439CD2B7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results</w:t>
      </w:r>
    </w:p>
    <w:p w14:paraId="724C8BD2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 xml:space="preserve"> &gt; 60 AND semester = 'SEM1'</w:t>
      </w:r>
    </w:p>
    <w:p w14:paraId="7D9CF338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)</w:t>
      </w:r>
    </w:p>
    <w:p w14:paraId="70C19696" w14:textId="5C62E270" w:rsidR="006B5A0B" w:rsidRPr="00CC3132" w:rsidRDefault="00A22F8B" w:rsidP="006B5A0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ND gender = 'F</w:t>
      </w:r>
      <w:proofErr w:type="gramStart"/>
      <w:r w:rsidRPr="00CC3132">
        <w:rPr>
          <w:rFonts w:ascii="Courier New" w:hAnsi="Courier New" w:cs="Courier New"/>
        </w:rPr>
        <w:t>';</w:t>
      </w:r>
      <w:proofErr w:type="gramEnd"/>
    </w:p>
    <w:p w14:paraId="5895C7EA" w14:textId="77777777" w:rsidR="006B5A0B" w:rsidRPr="00CC3132" w:rsidRDefault="006B5A0B" w:rsidP="006B5A0B">
      <w:pPr>
        <w:ind w:left="283"/>
        <w:rPr>
          <w:rFonts w:ascii="Courier New" w:hAnsi="Courier New" w:cs="Courier New"/>
        </w:rPr>
      </w:pPr>
    </w:p>
    <w:p w14:paraId="4DBAF519" w14:textId="77777777" w:rsidR="006B5A0B" w:rsidRPr="00CC3132" w:rsidRDefault="006B5A0B" w:rsidP="006B5A0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UDENTNAME</w:t>
      </w:r>
    </w:p>
    <w:p w14:paraId="18599C9F" w14:textId="77777777" w:rsidR="006B5A0B" w:rsidRPr="00CC3132" w:rsidRDefault="006B5A0B" w:rsidP="006B5A0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----------</w:t>
      </w:r>
    </w:p>
    <w:p w14:paraId="40DA3FC0" w14:textId="77777777" w:rsidR="006B5A0B" w:rsidRPr="00CC3132" w:rsidRDefault="006B5A0B" w:rsidP="006B5A0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shley Smith</w:t>
      </w:r>
    </w:p>
    <w:p w14:paraId="04A87111" w14:textId="0FCC873D" w:rsidR="006B5A0B" w:rsidRDefault="006B5A0B" w:rsidP="006B5A0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Louisa Shina</w:t>
      </w:r>
    </w:p>
    <w:p w14:paraId="10DE53CC" w14:textId="77777777" w:rsidR="00BB6186" w:rsidRDefault="00BB6186" w:rsidP="006B5A0B">
      <w:pPr>
        <w:ind w:left="283"/>
        <w:rPr>
          <w:rFonts w:ascii="Courier New" w:hAnsi="Courier New" w:cs="Courier New"/>
        </w:rPr>
      </w:pPr>
    </w:p>
    <w:p w14:paraId="37FA851E" w14:textId="6026C9E6" w:rsidR="00BB6186" w:rsidRDefault="00BB6186" w:rsidP="006B5A0B">
      <w:pPr>
        <w:ind w:left="283"/>
        <w:rPr>
          <w:rFonts w:ascii="Courier New" w:hAnsi="Courier New" w:cs="Courier New"/>
          <w:b/>
          <w:bCs/>
        </w:rPr>
      </w:pPr>
      <w:r w:rsidRPr="00D065D5">
        <w:rPr>
          <w:rFonts w:ascii="Courier New" w:hAnsi="Courier New" w:cs="Courier New"/>
          <w:b/>
          <w:bCs/>
        </w:rPr>
        <w:t>FOUR</w:t>
      </w:r>
      <w:r w:rsidR="00D065D5" w:rsidRPr="00D065D5">
        <w:rPr>
          <w:rFonts w:ascii="Courier New" w:hAnsi="Courier New" w:cs="Courier New"/>
          <w:b/>
          <w:bCs/>
        </w:rPr>
        <w:t xml:space="preserve"> ADDITIONAL QUERIES</w:t>
      </w:r>
    </w:p>
    <w:p w14:paraId="4B1C6F92" w14:textId="1CF1154C" w:rsidR="0079782C" w:rsidRDefault="0079782C" w:rsidP="006B5A0B">
      <w:pPr>
        <w:ind w:left="283"/>
        <w:rPr>
          <w:rFonts w:ascii="Courier New" w:hAnsi="Courier New" w:cs="Courier New"/>
          <w:b/>
          <w:bCs/>
        </w:rPr>
      </w:pPr>
    </w:p>
    <w:p w14:paraId="6B7182B5" w14:textId="5A04C717" w:rsidR="0079782C" w:rsidRPr="0079782C" w:rsidRDefault="0079782C" w:rsidP="0079782C">
      <w:pPr>
        <w:ind w:left="283"/>
        <w:rPr>
          <w:rFonts w:ascii="Times New Roman" w:hAnsi="Times New Roman" w:cs="Times New Roman"/>
        </w:rPr>
      </w:pPr>
      <w:r w:rsidRPr="0079782C">
        <w:rPr>
          <w:rFonts w:ascii="Times New Roman" w:hAnsi="Times New Roman" w:cs="Times New Roman"/>
        </w:rPr>
        <w:t>F) This query finds students with the overall mark between 40 and 60. It produces list of student name, student number, academic year, semester, and the module name</w:t>
      </w:r>
    </w:p>
    <w:p w14:paraId="67CAD59B" w14:textId="77777777" w:rsidR="0079782C" w:rsidRPr="00D065D5" w:rsidRDefault="0079782C" w:rsidP="006B5A0B">
      <w:pPr>
        <w:ind w:left="283"/>
        <w:rPr>
          <w:rFonts w:ascii="Courier New" w:hAnsi="Courier New" w:cs="Courier New"/>
          <w:b/>
          <w:bCs/>
        </w:rPr>
      </w:pPr>
    </w:p>
    <w:p w14:paraId="682510DA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71045927" w14:textId="1A3828B1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SELECT </w:t>
      </w:r>
      <w:proofErr w:type="spellStart"/>
      <w:proofErr w:type="gramStart"/>
      <w:r w:rsidRPr="00CC3132">
        <w:rPr>
          <w:rFonts w:ascii="Courier New" w:hAnsi="Courier New" w:cs="Courier New"/>
        </w:rPr>
        <w:t>s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s.studentname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r.academicyear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r.semester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m.moduletitle</w:t>
      </w:r>
      <w:proofErr w:type="spellEnd"/>
    </w:p>
    <w:p w14:paraId="4EDD24D4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FROM student s</w:t>
      </w:r>
    </w:p>
    <w:p w14:paraId="14DAB601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NER JOIN results r ON </w:t>
      </w:r>
      <w:proofErr w:type="spellStart"/>
      <w:proofErr w:type="gramStart"/>
      <w:r w:rsidRPr="00CC3132">
        <w:rPr>
          <w:rFonts w:ascii="Courier New" w:hAnsi="Courier New" w:cs="Courier New"/>
        </w:rPr>
        <w:t>s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= </w:t>
      </w:r>
      <w:proofErr w:type="spellStart"/>
      <w:r w:rsidRPr="00CC3132">
        <w:rPr>
          <w:rFonts w:ascii="Courier New" w:hAnsi="Courier New" w:cs="Courier New"/>
        </w:rPr>
        <w:t>r.student_studentno</w:t>
      </w:r>
      <w:proofErr w:type="spellEnd"/>
    </w:p>
    <w:p w14:paraId="258507CD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NER JOIN module m ON </w:t>
      </w:r>
      <w:proofErr w:type="spellStart"/>
      <w:proofErr w:type="gramStart"/>
      <w:r w:rsidRPr="00CC3132">
        <w:rPr>
          <w:rFonts w:ascii="Courier New" w:hAnsi="Courier New" w:cs="Courier New"/>
        </w:rPr>
        <w:t>r.module</w:t>
      </w:r>
      <w:proofErr w:type="gramEnd"/>
      <w:r w:rsidRPr="00CC3132">
        <w:rPr>
          <w:rFonts w:ascii="Courier New" w:hAnsi="Courier New" w:cs="Courier New"/>
        </w:rPr>
        <w:t>_moduleno</w:t>
      </w:r>
      <w:proofErr w:type="spellEnd"/>
      <w:r w:rsidRPr="00CC3132">
        <w:rPr>
          <w:rFonts w:ascii="Courier New" w:hAnsi="Courier New" w:cs="Courier New"/>
        </w:rPr>
        <w:t xml:space="preserve"> = </w:t>
      </w:r>
      <w:proofErr w:type="spellStart"/>
      <w:r w:rsidRPr="00CC3132">
        <w:rPr>
          <w:rFonts w:ascii="Courier New" w:hAnsi="Courier New" w:cs="Courier New"/>
        </w:rPr>
        <w:t>m.moduleno</w:t>
      </w:r>
      <w:proofErr w:type="spellEnd"/>
    </w:p>
    <w:p w14:paraId="7B89093A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 xml:space="preserve"> BETWEEN 40 AND 60</w:t>
      </w:r>
    </w:p>
    <w:p w14:paraId="5333FA65" w14:textId="3DE85BC4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ORDER BY </w:t>
      </w:r>
      <w:proofErr w:type="spellStart"/>
      <w:proofErr w:type="gramStart"/>
      <w:r w:rsidRPr="00CC3132">
        <w:rPr>
          <w:rFonts w:ascii="Courier New" w:hAnsi="Courier New" w:cs="Courier New"/>
        </w:rPr>
        <w:t>s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ASC; </w:t>
      </w:r>
    </w:p>
    <w:p w14:paraId="161538E9" w14:textId="4734F9CB" w:rsidR="00F71D4D" w:rsidRPr="00CC3132" w:rsidRDefault="00F71D4D" w:rsidP="00A22F8B">
      <w:pPr>
        <w:ind w:left="283"/>
        <w:rPr>
          <w:rFonts w:ascii="Courier New" w:hAnsi="Courier New" w:cs="Courier New"/>
        </w:rPr>
      </w:pPr>
    </w:p>
    <w:p w14:paraId="623E1292" w14:textId="77777777" w:rsidR="008460D6" w:rsidRPr="00CC3132" w:rsidRDefault="008460D6" w:rsidP="008460D6">
      <w:pPr>
        <w:ind w:left="283"/>
        <w:rPr>
          <w:rFonts w:ascii="Courier New" w:hAnsi="Courier New" w:cs="Courier New"/>
        </w:rPr>
      </w:pPr>
    </w:p>
    <w:p w14:paraId="025B4389" w14:textId="77777777" w:rsidR="008460D6" w:rsidRPr="00CC3132" w:rsidRDefault="008460D6" w:rsidP="008460D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STUDENTNO STUDENTNAME          ACADEMI SEMES MODULETITLE</w:t>
      </w:r>
    </w:p>
    <w:p w14:paraId="023A7FBE" w14:textId="77777777" w:rsidR="008460D6" w:rsidRPr="00CC3132" w:rsidRDefault="008460D6" w:rsidP="008460D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 -------------------- ------- ----- --------------------</w:t>
      </w:r>
    </w:p>
    <w:p w14:paraId="19434C82" w14:textId="77777777" w:rsidR="008460D6" w:rsidRPr="00CC3132" w:rsidRDefault="008460D6" w:rsidP="008460D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3509742 Joel Matip           2021/22 SEM</w:t>
      </w:r>
      <w:proofErr w:type="gramStart"/>
      <w:r w:rsidRPr="00CC3132">
        <w:rPr>
          <w:rFonts w:ascii="Courier New" w:hAnsi="Courier New" w:cs="Courier New"/>
        </w:rPr>
        <w:t>2  Robotics</w:t>
      </w:r>
      <w:proofErr w:type="gramEnd"/>
    </w:p>
    <w:p w14:paraId="45DACF58" w14:textId="77777777" w:rsidR="008460D6" w:rsidRPr="00CC3132" w:rsidRDefault="008460D6" w:rsidP="008460D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4489026 Paul Pogba           2021/22 SEM</w:t>
      </w:r>
      <w:proofErr w:type="gramStart"/>
      <w:r w:rsidRPr="00CC3132">
        <w:rPr>
          <w:rFonts w:ascii="Courier New" w:hAnsi="Courier New" w:cs="Courier New"/>
        </w:rPr>
        <w:t>1  Web</w:t>
      </w:r>
      <w:proofErr w:type="gramEnd"/>
      <w:r w:rsidRPr="00CC3132">
        <w:rPr>
          <w:rFonts w:ascii="Courier New" w:hAnsi="Courier New" w:cs="Courier New"/>
        </w:rPr>
        <w:t xml:space="preserve"> Development</w:t>
      </w:r>
    </w:p>
    <w:p w14:paraId="0F562754" w14:textId="772F7D9B" w:rsidR="008460D6" w:rsidRPr="00CC3132" w:rsidRDefault="38825D66" w:rsidP="008460D6">
      <w:pPr>
        <w:ind w:left="283"/>
        <w:rPr>
          <w:rFonts w:ascii="Courier New" w:hAnsi="Courier New" w:cs="Courier New"/>
        </w:rPr>
      </w:pPr>
      <w:r w:rsidRPr="15219C3E">
        <w:rPr>
          <w:rFonts w:ascii="Courier New" w:hAnsi="Courier New" w:cs="Courier New"/>
        </w:rPr>
        <w:t xml:space="preserve">   8884521 Bruce Breezy         2021/22 SEM</w:t>
      </w:r>
      <w:proofErr w:type="gramStart"/>
      <w:r w:rsidRPr="15219C3E">
        <w:rPr>
          <w:rFonts w:ascii="Courier New" w:hAnsi="Courier New" w:cs="Courier New"/>
        </w:rPr>
        <w:t>2  Physics</w:t>
      </w:r>
      <w:proofErr w:type="gramEnd"/>
    </w:p>
    <w:p w14:paraId="73F29712" w14:textId="0F215959" w:rsidR="008460D6" w:rsidRDefault="0079782C" w:rsidP="0079782C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3781E0E2" w14:textId="7460083E" w:rsidR="0079782C" w:rsidRPr="0079782C" w:rsidRDefault="0079782C" w:rsidP="0079782C">
      <w:pPr>
        <w:ind w:left="283"/>
        <w:rPr>
          <w:rFonts w:ascii="Times New Roman" w:hAnsi="Times New Roman" w:cs="Times New Roman"/>
        </w:rPr>
      </w:pPr>
      <w:r>
        <w:rPr>
          <w:rFonts w:ascii="Courier New" w:hAnsi="Courier New" w:cs="Courier New"/>
        </w:rPr>
        <w:t xml:space="preserve">G) </w:t>
      </w:r>
      <w:r w:rsidRPr="0079782C">
        <w:rPr>
          <w:rFonts w:ascii="Times New Roman" w:hAnsi="Times New Roman" w:cs="Times New Roman"/>
        </w:rPr>
        <w:t>This query shows student</w:t>
      </w:r>
      <w:r>
        <w:rPr>
          <w:rFonts w:ascii="Times New Roman" w:hAnsi="Times New Roman" w:cs="Times New Roman"/>
        </w:rPr>
        <w:t>name,</w:t>
      </w:r>
      <w:r w:rsidR="008674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tudentno, academic year, semester and m</w:t>
      </w:r>
      <w:r w:rsidR="00867429">
        <w:rPr>
          <w:rFonts w:ascii="Times New Roman" w:hAnsi="Times New Roman" w:cs="Times New Roman"/>
        </w:rPr>
        <w:t>oduletitle</w:t>
      </w:r>
      <w:r w:rsidRPr="0079782C">
        <w:rPr>
          <w:rFonts w:ascii="Times New Roman" w:hAnsi="Times New Roman" w:cs="Times New Roman"/>
        </w:rPr>
        <w:t xml:space="preserve"> who have character letters in their names with ‘m’ and ‘s’ letters </w:t>
      </w:r>
      <w:r>
        <w:rPr>
          <w:rFonts w:ascii="Times New Roman" w:hAnsi="Times New Roman" w:cs="Times New Roman"/>
        </w:rPr>
        <w:t xml:space="preserve">, </w:t>
      </w:r>
    </w:p>
    <w:p w14:paraId="0D6D5C7D" w14:textId="77777777" w:rsidR="0079782C" w:rsidRPr="00CC3132" w:rsidRDefault="0079782C" w:rsidP="0079782C">
      <w:pPr>
        <w:rPr>
          <w:rFonts w:ascii="Courier New" w:hAnsi="Courier New" w:cs="Courier New"/>
        </w:rPr>
      </w:pPr>
    </w:p>
    <w:p w14:paraId="53D31790" w14:textId="7DC1175B" w:rsidR="00A22F8B" w:rsidRPr="00CC3132" w:rsidRDefault="00A22F8B" w:rsidP="008460D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select studentname </w:t>
      </w:r>
    </w:p>
    <w:p w14:paraId="643BC9E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from student </w:t>
      </w:r>
    </w:p>
    <w:p w14:paraId="64BD6D8B" w14:textId="01CE4DCF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where studentname LIKE '%m%' OR studentname LIKE '%s%</w:t>
      </w:r>
      <w:proofErr w:type="gramStart"/>
      <w:r w:rsidRPr="00CC3132">
        <w:rPr>
          <w:rFonts w:ascii="Courier New" w:hAnsi="Courier New" w:cs="Courier New"/>
        </w:rPr>
        <w:t>';</w:t>
      </w:r>
      <w:proofErr w:type="gramEnd"/>
    </w:p>
    <w:p w14:paraId="628BBCFD" w14:textId="25DE17FF" w:rsidR="001D430C" w:rsidRPr="00CC3132" w:rsidRDefault="001D430C" w:rsidP="00A22F8B">
      <w:pPr>
        <w:ind w:left="283"/>
        <w:rPr>
          <w:rFonts w:ascii="Courier New" w:hAnsi="Courier New" w:cs="Courier New"/>
        </w:rPr>
      </w:pPr>
    </w:p>
    <w:p w14:paraId="349A8E4C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</w:p>
    <w:p w14:paraId="2851D76C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UDENTNAME</w:t>
      </w:r>
    </w:p>
    <w:p w14:paraId="66C20D98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--------------------</w:t>
      </w:r>
    </w:p>
    <w:p w14:paraId="3D90655F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hris Wood</w:t>
      </w:r>
    </w:p>
    <w:p w14:paraId="678DCF97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nthony Marshal</w:t>
      </w:r>
    </w:p>
    <w:p w14:paraId="4661CB24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ngela Korman</w:t>
      </w:r>
    </w:p>
    <w:p w14:paraId="30BB0483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Ashley Smith</w:t>
      </w:r>
    </w:p>
    <w:p w14:paraId="11A8E6AA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hiembo</w:t>
      </w:r>
      <w:proofErr w:type="spellEnd"/>
      <w:r w:rsidRPr="00CC3132">
        <w:rPr>
          <w:rFonts w:ascii="Courier New" w:hAnsi="Courier New" w:cs="Courier New"/>
        </w:rPr>
        <w:t xml:space="preserve"> Mambo</w:t>
      </w:r>
    </w:p>
    <w:p w14:paraId="17A5CFC4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Louisa Shina</w:t>
      </w:r>
    </w:p>
    <w:p w14:paraId="4F205B08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Maison Mount</w:t>
      </w:r>
    </w:p>
    <w:p w14:paraId="27513107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Vanessa Reece</w:t>
      </w:r>
    </w:p>
    <w:p w14:paraId="70D29B54" w14:textId="77777777" w:rsidR="001D430C" w:rsidRPr="00CC3132" w:rsidRDefault="001D430C" w:rsidP="001D430C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Thomas Patel</w:t>
      </w:r>
    </w:p>
    <w:p w14:paraId="544B5333" w14:textId="5A9DD1C9" w:rsidR="001D430C" w:rsidRPr="00CC3132" w:rsidRDefault="2ECA2671" w:rsidP="001D430C">
      <w:pPr>
        <w:ind w:left="283"/>
        <w:rPr>
          <w:rFonts w:ascii="Courier New" w:hAnsi="Courier New" w:cs="Courier New"/>
        </w:rPr>
      </w:pPr>
      <w:r w:rsidRPr="15219C3E">
        <w:rPr>
          <w:rFonts w:ascii="Courier New" w:hAnsi="Courier New" w:cs="Courier New"/>
        </w:rPr>
        <w:t>Louis Jay</w:t>
      </w:r>
    </w:p>
    <w:p w14:paraId="29FCE41C" w14:textId="4B12CF3E" w:rsidR="15219C3E" w:rsidRDefault="15219C3E" w:rsidP="15219C3E">
      <w:pPr>
        <w:ind w:left="283"/>
        <w:rPr>
          <w:rFonts w:ascii="Courier New" w:hAnsi="Courier New" w:cs="Courier New"/>
        </w:rPr>
      </w:pPr>
    </w:p>
    <w:p w14:paraId="409EC364" w14:textId="04DAC2A3" w:rsidR="00A22F8B" w:rsidRPr="0079782C" w:rsidRDefault="0079782C" w:rsidP="0079782C">
      <w:pPr>
        <w:ind w:left="283"/>
        <w:rPr>
          <w:rFonts w:ascii="Times New Roman" w:hAnsi="Times New Roman" w:cs="Times New Roman"/>
        </w:rPr>
      </w:pPr>
      <w:r w:rsidRPr="0079782C">
        <w:rPr>
          <w:rFonts w:ascii="Times New Roman" w:hAnsi="Times New Roman" w:cs="Times New Roman"/>
        </w:rPr>
        <w:t>H) This query divides students into groups by course, then counts the number of students in each group and calculates each group’s average mark.</w:t>
      </w:r>
      <w:r w:rsidR="00A22F8B" w:rsidRPr="0079782C">
        <w:rPr>
          <w:rFonts w:ascii="Times New Roman" w:hAnsi="Times New Roman" w:cs="Times New Roman"/>
        </w:rPr>
        <w:t xml:space="preserve">  </w:t>
      </w:r>
    </w:p>
    <w:p w14:paraId="25BAA23B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elect </w:t>
      </w:r>
      <w:proofErr w:type="spellStart"/>
      <w:proofErr w:type="gramStart"/>
      <w:r w:rsidRPr="00CC3132">
        <w:rPr>
          <w:rFonts w:ascii="Courier New" w:hAnsi="Courier New" w:cs="Courier New"/>
        </w:rPr>
        <w:t>course.coursetitle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,</w:t>
      </w:r>
    </w:p>
    <w:p w14:paraId="03EE6F2E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unt(</w:t>
      </w:r>
      <w:proofErr w:type="spellStart"/>
      <w:proofErr w:type="gramStart"/>
      <w:r w:rsidRPr="00CC3132">
        <w:rPr>
          <w:rFonts w:ascii="Courier New" w:hAnsi="Courier New" w:cs="Courier New"/>
        </w:rPr>
        <w:t>registration.studentno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) As </w:t>
      </w:r>
      <w:proofErr w:type="spellStart"/>
      <w:r w:rsidRPr="00CC3132">
        <w:rPr>
          <w:rFonts w:ascii="Courier New" w:hAnsi="Courier New" w:cs="Courier New"/>
        </w:rPr>
        <w:t>Number_of_Students</w:t>
      </w:r>
      <w:proofErr w:type="spellEnd"/>
      <w:r w:rsidRPr="00CC3132">
        <w:rPr>
          <w:rFonts w:ascii="Courier New" w:hAnsi="Courier New" w:cs="Courier New"/>
        </w:rPr>
        <w:t>,</w:t>
      </w:r>
    </w:p>
    <w:p w14:paraId="6D2BDE9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avg</w:t>
      </w:r>
      <w:proofErr w:type="spellEnd"/>
      <w:r w:rsidRPr="00CC3132">
        <w:rPr>
          <w:rFonts w:ascii="Courier New" w:hAnsi="Courier New" w:cs="Courier New"/>
        </w:rPr>
        <w:t>(</w:t>
      </w:r>
      <w:proofErr w:type="spellStart"/>
      <w:proofErr w:type="gramStart"/>
      <w:r w:rsidRPr="00CC3132">
        <w:rPr>
          <w:rFonts w:ascii="Courier New" w:hAnsi="Courier New" w:cs="Courier New"/>
        </w:rPr>
        <w:t>results.overalmark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) As </w:t>
      </w:r>
      <w:proofErr w:type="spellStart"/>
      <w:r w:rsidRPr="00CC3132">
        <w:rPr>
          <w:rFonts w:ascii="Courier New" w:hAnsi="Courier New" w:cs="Courier New"/>
        </w:rPr>
        <w:t>Average_overalMark</w:t>
      </w:r>
      <w:proofErr w:type="spellEnd"/>
    </w:p>
    <w:p w14:paraId="470777D6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registration</w:t>
      </w:r>
    </w:p>
    <w:p w14:paraId="048D281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join course</w:t>
      </w:r>
    </w:p>
    <w:p w14:paraId="36477137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CC3132">
        <w:rPr>
          <w:rFonts w:ascii="Courier New" w:hAnsi="Courier New" w:cs="Courier New"/>
        </w:rPr>
        <w:t>course.coursecode</w:t>
      </w:r>
      <w:proofErr w:type="spellEnd"/>
      <w:proofErr w:type="gramEnd"/>
      <w:r w:rsidRPr="00CC3132">
        <w:rPr>
          <w:rFonts w:ascii="Courier New" w:hAnsi="Courier New" w:cs="Courier New"/>
        </w:rPr>
        <w:t>=</w:t>
      </w:r>
      <w:proofErr w:type="spellStart"/>
      <w:r w:rsidRPr="00CC3132">
        <w:rPr>
          <w:rFonts w:ascii="Courier New" w:hAnsi="Courier New" w:cs="Courier New"/>
        </w:rPr>
        <w:t>registration.course_coursecode</w:t>
      </w:r>
      <w:proofErr w:type="spellEnd"/>
    </w:p>
    <w:p w14:paraId="6DCF1EAC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join results</w:t>
      </w:r>
    </w:p>
    <w:p w14:paraId="3DD8A891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CC3132">
        <w:rPr>
          <w:rFonts w:ascii="Courier New" w:hAnsi="Courier New" w:cs="Courier New"/>
        </w:rPr>
        <w:t>results.student</w:t>
      </w:r>
      <w:proofErr w:type="gramEnd"/>
      <w:r w:rsidRPr="00CC3132">
        <w:rPr>
          <w:rFonts w:ascii="Courier New" w:hAnsi="Courier New" w:cs="Courier New"/>
        </w:rPr>
        <w:t>_studentno</w:t>
      </w:r>
      <w:proofErr w:type="spellEnd"/>
      <w:r w:rsidRPr="00CC3132">
        <w:rPr>
          <w:rFonts w:ascii="Courier New" w:hAnsi="Courier New" w:cs="Courier New"/>
        </w:rPr>
        <w:t>=</w:t>
      </w:r>
      <w:proofErr w:type="spellStart"/>
      <w:r w:rsidRPr="00CC3132">
        <w:rPr>
          <w:rFonts w:ascii="Courier New" w:hAnsi="Courier New" w:cs="Courier New"/>
        </w:rPr>
        <w:t>registration.studentno</w:t>
      </w:r>
      <w:proofErr w:type="spellEnd"/>
    </w:p>
    <w:p w14:paraId="17EB51B8" w14:textId="62288FE4" w:rsidR="00936741" w:rsidRPr="00CC3132" w:rsidRDefault="00A22F8B" w:rsidP="00936741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group by </w:t>
      </w:r>
      <w:proofErr w:type="spellStart"/>
      <w:proofErr w:type="gramStart"/>
      <w:r w:rsidRPr="00CC3132">
        <w:rPr>
          <w:rFonts w:ascii="Courier New" w:hAnsi="Courier New" w:cs="Courier New"/>
        </w:rPr>
        <w:t>course.coursetitle</w:t>
      </w:r>
      <w:proofErr w:type="spellEnd"/>
      <w:proofErr w:type="gramEnd"/>
      <w:r w:rsidRPr="00CC3132">
        <w:rPr>
          <w:rFonts w:ascii="Courier New" w:hAnsi="Courier New" w:cs="Courier New"/>
        </w:rPr>
        <w:t>;</w:t>
      </w:r>
    </w:p>
    <w:p w14:paraId="0DE9B369" w14:textId="5994806F" w:rsidR="00AE628B" w:rsidRDefault="00AE628B" w:rsidP="00A22F8B">
      <w:pPr>
        <w:ind w:left="283"/>
        <w:rPr>
          <w:rFonts w:ascii="Courier New" w:hAnsi="Courier New" w:cs="Courier New"/>
        </w:rPr>
      </w:pPr>
    </w:p>
    <w:p w14:paraId="7B746B05" w14:textId="77777777" w:rsidR="00AE5660" w:rsidRDefault="00AE5660" w:rsidP="00A22F8B">
      <w:pPr>
        <w:ind w:left="283"/>
        <w:rPr>
          <w:rFonts w:ascii="Courier New" w:hAnsi="Courier New" w:cs="Courier New"/>
        </w:rPr>
      </w:pPr>
    </w:p>
    <w:p w14:paraId="2F74DA41" w14:textId="77777777" w:rsidR="00AE5660" w:rsidRDefault="00AE5660" w:rsidP="00A22F8B">
      <w:pPr>
        <w:ind w:left="283"/>
        <w:rPr>
          <w:rFonts w:ascii="Courier New" w:hAnsi="Courier New" w:cs="Courier New"/>
        </w:rPr>
      </w:pPr>
    </w:p>
    <w:p w14:paraId="79D5DFAA" w14:textId="77777777" w:rsidR="00AE5660" w:rsidRPr="00CC3132" w:rsidRDefault="00AE5660" w:rsidP="00A22F8B">
      <w:pPr>
        <w:ind w:left="283"/>
        <w:rPr>
          <w:rFonts w:ascii="Courier New" w:hAnsi="Courier New" w:cs="Courier New"/>
        </w:rPr>
      </w:pPr>
    </w:p>
    <w:p w14:paraId="53C233CF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</w:p>
    <w:p w14:paraId="5C4A69B6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URSETITLE                              NUMBER_OF_STUDENTS AVERAGE_OVERALMARK</w:t>
      </w:r>
    </w:p>
    <w:p w14:paraId="2DC64FF9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------------------------------ ------------------ ------------------</w:t>
      </w:r>
    </w:p>
    <w:p w14:paraId="2BF6C9AB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Sc Mechanical Engineering                                3         39.6666667</w:t>
      </w:r>
    </w:p>
    <w:p w14:paraId="35A3602A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Nursing                                                   1                 78</w:t>
      </w:r>
    </w:p>
    <w:p w14:paraId="57AD0A31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ciences                                                  1                 51</w:t>
      </w:r>
    </w:p>
    <w:p w14:paraId="246CD8F6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Sc Software Engineering                                  3               63.5</w:t>
      </w:r>
    </w:p>
    <w:p w14:paraId="7ECC2310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Sc Computer Science                                      3         81.6666667</w:t>
      </w:r>
    </w:p>
    <w:p w14:paraId="786A2AE0" w14:textId="77777777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Sc Cyber Security                                        3               52.5</w:t>
      </w:r>
    </w:p>
    <w:p w14:paraId="3110127E" w14:textId="1BFBBC34" w:rsidR="00AE628B" w:rsidRPr="00CC3132" w:rsidRDefault="00AE628B" w:rsidP="00AE62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Sc Electrical Engineering                                3               85.5</w:t>
      </w:r>
    </w:p>
    <w:p w14:paraId="18727467" w14:textId="3ACEBAEB" w:rsidR="15219C3E" w:rsidRDefault="15219C3E" w:rsidP="0079782C">
      <w:pPr>
        <w:rPr>
          <w:rFonts w:ascii="Courier New" w:hAnsi="Courier New" w:cs="Courier New"/>
        </w:rPr>
      </w:pPr>
    </w:p>
    <w:p w14:paraId="27E59E57" w14:textId="2EF848B2" w:rsidR="0079782C" w:rsidRPr="0079782C" w:rsidRDefault="0079782C" w:rsidP="0079782C">
      <w:pPr>
        <w:rPr>
          <w:rFonts w:ascii="Times New Roman" w:hAnsi="Times New Roman" w:cs="Times New Roman"/>
        </w:rPr>
      </w:pPr>
    </w:p>
    <w:p w14:paraId="3C4D3E7A" w14:textId="4866BBF4" w:rsidR="0079782C" w:rsidRPr="0079782C" w:rsidRDefault="0079782C" w:rsidP="0079782C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79782C">
        <w:rPr>
          <w:rFonts w:ascii="Times New Roman" w:hAnsi="Times New Roman" w:cs="Times New Roman"/>
        </w:rPr>
        <w:t>This query shows the students who have an average total mark below 80 in their coursework results</w:t>
      </w:r>
    </w:p>
    <w:p w14:paraId="0609AD62" w14:textId="77777777" w:rsidR="0079782C" w:rsidRDefault="0079782C" w:rsidP="0079782C">
      <w:pPr>
        <w:rPr>
          <w:rFonts w:ascii="Courier New" w:hAnsi="Courier New" w:cs="Courier New"/>
        </w:rPr>
      </w:pPr>
    </w:p>
    <w:p w14:paraId="31FCDFE3" w14:textId="38A50E8E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elect </w:t>
      </w:r>
      <w:proofErr w:type="gramStart"/>
      <w:r w:rsidRPr="00CC3132">
        <w:rPr>
          <w:rFonts w:ascii="Courier New" w:hAnsi="Courier New" w:cs="Courier New"/>
        </w:rPr>
        <w:t>student.*</w:t>
      </w:r>
      <w:proofErr w:type="gramEnd"/>
      <w:r w:rsidRPr="00CC3132">
        <w:rPr>
          <w:rFonts w:ascii="Courier New" w:hAnsi="Courier New" w:cs="Courier New"/>
        </w:rPr>
        <w:t xml:space="preserve"> </w:t>
      </w:r>
    </w:p>
    <w:p w14:paraId="4D25D52A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results</w:t>
      </w:r>
    </w:p>
    <w:p w14:paraId="3F6F93F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join student</w:t>
      </w:r>
    </w:p>
    <w:p w14:paraId="368C06D4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on </w:t>
      </w:r>
      <w:proofErr w:type="spellStart"/>
      <w:proofErr w:type="gramStart"/>
      <w:r w:rsidRPr="00CC3132">
        <w:rPr>
          <w:rFonts w:ascii="Courier New" w:hAnsi="Courier New" w:cs="Courier New"/>
        </w:rPr>
        <w:t>results.student</w:t>
      </w:r>
      <w:proofErr w:type="gramEnd"/>
      <w:r w:rsidRPr="00CC3132">
        <w:rPr>
          <w:rFonts w:ascii="Courier New" w:hAnsi="Courier New" w:cs="Courier New"/>
        </w:rPr>
        <w:t>_studentno</w:t>
      </w:r>
      <w:proofErr w:type="spellEnd"/>
      <w:r w:rsidRPr="00CC3132">
        <w:rPr>
          <w:rFonts w:ascii="Courier New" w:hAnsi="Courier New" w:cs="Courier New"/>
        </w:rPr>
        <w:t xml:space="preserve"> =</w:t>
      </w:r>
      <w:proofErr w:type="spellStart"/>
      <w:r w:rsidRPr="00CC3132">
        <w:rPr>
          <w:rFonts w:ascii="Courier New" w:hAnsi="Courier New" w:cs="Courier New"/>
        </w:rPr>
        <w:t>student.studentno</w:t>
      </w:r>
      <w:proofErr w:type="spellEnd"/>
    </w:p>
    <w:p w14:paraId="34EED147" w14:textId="579EDABA" w:rsidR="00A22F8B" w:rsidRPr="00CC3132" w:rsidRDefault="1E7CBE87" w:rsidP="00A22F8B">
      <w:pPr>
        <w:ind w:left="283"/>
        <w:rPr>
          <w:rFonts w:ascii="Courier New" w:hAnsi="Courier New" w:cs="Courier New"/>
        </w:rPr>
      </w:pPr>
      <w:r w:rsidRPr="15219C3E">
        <w:rPr>
          <w:rFonts w:ascii="Courier New" w:hAnsi="Courier New" w:cs="Courier New"/>
        </w:rPr>
        <w:t xml:space="preserve">where </w:t>
      </w:r>
      <w:proofErr w:type="spellStart"/>
      <w:proofErr w:type="gramStart"/>
      <w:r w:rsidRPr="15219C3E">
        <w:rPr>
          <w:rFonts w:ascii="Courier New" w:hAnsi="Courier New" w:cs="Courier New"/>
        </w:rPr>
        <w:t>results.CourseWorkresults</w:t>
      </w:r>
      <w:proofErr w:type="spellEnd"/>
      <w:proofErr w:type="gramEnd"/>
      <w:r w:rsidRPr="15219C3E">
        <w:rPr>
          <w:rFonts w:ascii="Courier New" w:hAnsi="Courier New" w:cs="Courier New"/>
        </w:rPr>
        <w:t xml:space="preserve"> in (select </w:t>
      </w:r>
      <w:proofErr w:type="spellStart"/>
      <w:r w:rsidRPr="15219C3E">
        <w:rPr>
          <w:rFonts w:ascii="Courier New" w:hAnsi="Courier New" w:cs="Courier New"/>
        </w:rPr>
        <w:t>avg</w:t>
      </w:r>
      <w:proofErr w:type="spellEnd"/>
      <w:r w:rsidRPr="15219C3E">
        <w:rPr>
          <w:rFonts w:ascii="Courier New" w:hAnsi="Courier New" w:cs="Courier New"/>
        </w:rPr>
        <w:t>(</w:t>
      </w:r>
      <w:proofErr w:type="spellStart"/>
      <w:r w:rsidRPr="15219C3E">
        <w:rPr>
          <w:rFonts w:ascii="Courier New" w:hAnsi="Courier New" w:cs="Courier New"/>
        </w:rPr>
        <w:t>CourseWorkresults</w:t>
      </w:r>
      <w:proofErr w:type="spellEnd"/>
      <w:r w:rsidRPr="15219C3E">
        <w:rPr>
          <w:rFonts w:ascii="Courier New" w:hAnsi="Courier New" w:cs="Courier New"/>
        </w:rPr>
        <w:t xml:space="preserve">) AS </w:t>
      </w:r>
      <w:proofErr w:type="spellStart"/>
      <w:r w:rsidRPr="15219C3E">
        <w:rPr>
          <w:rFonts w:ascii="Courier New" w:hAnsi="Courier New" w:cs="Courier New"/>
        </w:rPr>
        <w:t>AverageCWR</w:t>
      </w:r>
      <w:proofErr w:type="spellEnd"/>
      <w:r w:rsidRPr="15219C3E">
        <w:rPr>
          <w:rFonts w:ascii="Courier New" w:hAnsi="Courier New" w:cs="Courier New"/>
        </w:rPr>
        <w:t xml:space="preserve"> from results group by </w:t>
      </w:r>
      <w:proofErr w:type="spellStart"/>
      <w:r w:rsidRPr="15219C3E">
        <w:rPr>
          <w:rFonts w:ascii="Courier New" w:hAnsi="Courier New" w:cs="Courier New"/>
        </w:rPr>
        <w:t>student_studentno</w:t>
      </w:r>
      <w:proofErr w:type="spellEnd"/>
      <w:r w:rsidRPr="15219C3E">
        <w:rPr>
          <w:rFonts w:ascii="Courier New" w:hAnsi="Courier New" w:cs="Courier New"/>
        </w:rPr>
        <w:t xml:space="preserve"> having </w:t>
      </w:r>
      <w:proofErr w:type="spellStart"/>
      <w:r w:rsidRPr="15219C3E">
        <w:rPr>
          <w:rFonts w:ascii="Courier New" w:hAnsi="Courier New" w:cs="Courier New"/>
        </w:rPr>
        <w:t>avg</w:t>
      </w:r>
      <w:proofErr w:type="spellEnd"/>
      <w:r w:rsidRPr="15219C3E">
        <w:rPr>
          <w:rFonts w:ascii="Courier New" w:hAnsi="Courier New" w:cs="Courier New"/>
        </w:rPr>
        <w:t>(</w:t>
      </w:r>
      <w:proofErr w:type="spellStart"/>
      <w:r w:rsidRPr="15219C3E">
        <w:rPr>
          <w:rFonts w:ascii="Courier New" w:hAnsi="Courier New" w:cs="Courier New"/>
        </w:rPr>
        <w:t>CourseWorkresults</w:t>
      </w:r>
      <w:proofErr w:type="spellEnd"/>
      <w:r w:rsidRPr="15219C3E">
        <w:rPr>
          <w:rFonts w:ascii="Courier New" w:hAnsi="Courier New" w:cs="Courier New"/>
        </w:rPr>
        <w:t>) &gt;80);</w:t>
      </w:r>
    </w:p>
    <w:p w14:paraId="43289E07" w14:textId="084343EB" w:rsidR="00193BD6" w:rsidRPr="00CC3132" w:rsidRDefault="00193BD6" w:rsidP="00A22F8B">
      <w:pPr>
        <w:ind w:left="283"/>
        <w:rPr>
          <w:rFonts w:ascii="Courier New" w:hAnsi="Courier New" w:cs="Courier New"/>
        </w:rPr>
      </w:pPr>
    </w:p>
    <w:p w14:paraId="17914BE4" w14:textId="3C19222D" w:rsidR="00193BD6" w:rsidRPr="00CC3132" w:rsidRDefault="00193BD6" w:rsidP="00A22F8B">
      <w:pPr>
        <w:ind w:left="283"/>
        <w:rPr>
          <w:rFonts w:ascii="Courier New" w:hAnsi="Courier New" w:cs="Courier New"/>
        </w:rPr>
      </w:pPr>
    </w:p>
    <w:p w14:paraId="2B40E29A" w14:textId="77777777" w:rsidR="00193BD6" w:rsidRDefault="00193BD6" w:rsidP="00A22F8B">
      <w:pPr>
        <w:ind w:left="283"/>
        <w:rPr>
          <w:rFonts w:ascii="Courier New" w:hAnsi="Courier New" w:cs="Courier New"/>
        </w:rPr>
      </w:pPr>
    </w:p>
    <w:p w14:paraId="7ACA25EB" w14:textId="77777777" w:rsidR="001D74D6" w:rsidRPr="00CC3132" w:rsidRDefault="001D74D6" w:rsidP="00A22F8B">
      <w:pPr>
        <w:ind w:left="283"/>
        <w:rPr>
          <w:rFonts w:ascii="Courier New" w:hAnsi="Courier New" w:cs="Courier New"/>
        </w:rPr>
      </w:pPr>
    </w:p>
    <w:p w14:paraId="5CDC0358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</w:p>
    <w:p w14:paraId="7F79291F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STUDENTNO STUDENTNAME          ST GE        AGE EMAIL</w:t>
      </w:r>
    </w:p>
    <w:p w14:paraId="662B8884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 -------------------- -- -- ---------- --------------------</w:t>
      </w:r>
    </w:p>
    <w:p w14:paraId="2F210C57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1254657 Chris Wood           CW M          21 chriswood@gmail.com</w:t>
      </w:r>
    </w:p>
    <w:p w14:paraId="21E33E06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007541 Elanga Junior        EJ M          19 elangaj@gmail.com</w:t>
      </w:r>
    </w:p>
    <w:p w14:paraId="25CF2C8C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1888754 Louisa Shina         LS F          25 louisas@gmail.com</w:t>
      </w:r>
    </w:p>
    <w:p w14:paraId="17ECAB76" w14:textId="77777777" w:rsidR="00A159C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9835411 Mira Kay             MK F          24 mirak@gmail.com</w:t>
      </w:r>
    </w:p>
    <w:p w14:paraId="48DF579A" w14:textId="6D7A94F9" w:rsidR="00A22F8B" w:rsidRPr="00CC3132" w:rsidRDefault="00A159CB" w:rsidP="00A159C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289332 Sarah May            SM F          24 sarahm@gmail.com</w:t>
      </w:r>
    </w:p>
    <w:p w14:paraId="3B307B5F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</w:t>
      </w:r>
    </w:p>
    <w:p w14:paraId="03A74D44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444BDB3B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2D2642BF" w14:textId="15DA99DE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4) </w:t>
      </w:r>
      <w:r w:rsidR="001D74D6" w:rsidRPr="008C4762">
        <w:rPr>
          <w:rFonts w:ascii="Courier New" w:hAnsi="Courier New" w:cs="Courier New"/>
          <w:b/>
          <w:bCs/>
        </w:rPr>
        <w:t xml:space="preserve">TESTING </w:t>
      </w:r>
      <w:r w:rsidR="008C4762" w:rsidRPr="008C4762">
        <w:rPr>
          <w:rFonts w:ascii="Courier New" w:hAnsi="Courier New" w:cs="Courier New"/>
          <w:b/>
          <w:bCs/>
        </w:rPr>
        <w:t>VIEWS</w:t>
      </w:r>
    </w:p>
    <w:p w14:paraId="2FDB6AD6" w14:textId="204491E5" w:rsidR="00A22F8B" w:rsidRPr="00CC3132" w:rsidRDefault="000E1A04" w:rsidP="00A22F8B">
      <w:pPr>
        <w:ind w:left="283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a)</w:t>
      </w:r>
      <w:r w:rsidR="00A22F8B" w:rsidRPr="00CC3132">
        <w:rPr>
          <w:rFonts w:ascii="Courier New" w:hAnsi="Courier New" w:cs="Courier New"/>
        </w:rPr>
        <w:t>CREATE</w:t>
      </w:r>
      <w:proofErr w:type="gramEnd"/>
      <w:r w:rsidR="00A22F8B" w:rsidRPr="00CC3132">
        <w:rPr>
          <w:rFonts w:ascii="Courier New" w:hAnsi="Courier New" w:cs="Courier New"/>
        </w:rPr>
        <w:t xml:space="preserve"> VIEW </w:t>
      </w:r>
      <w:proofErr w:type="spellStart"/>
      <w:r w:rsidR="00A22F8B" w:rsidRPr="00CC3132">
        <w:rPr>
          <w:rFonts w:ascii="Courier New" w:hAnsi="Courier New" w:cs="Courier New"/>
        </w:rPr>
        <w:t>studentdetail</w:t>
      </w:r>
      <w:proofErr w:type="spellEnd"/>
      <w:r w:rsidR="00A22F8B" w:rsidRPr="00CC3132">
        <w:rPr>
          <w:rFonts w:ascii="Courier New" w:hAnsi="Courier New" w:cs="Courier New"/>
        </w:rPr>
        <w:t xml:space="preserve"> AS </w:t>
      </w:r>
    </w:p>
    <w:p w14:paraId="0F9E583B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SELECT </w:t>
      </w:r>
      <w:proofErr w:type="spellStart"/>
      <w:r w:rsidRPr="00CC3132">
        <w:rPr>
          <w:rFonts w:ascii="Courier New" w:hAnsi="Courier New" w:cs="Courier New"/>
        </w:rPr>
        <w:t>studentno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studentname</w:t>
      </w:r>
      <w:proofErr w:type="spellEnd"/>
      <w:r w:rsidRPr="00CC3132">
        <w:rPr>
          <w:rFonts w:ascii="Courier New" w:hAnsi="Courier New" w:cs="Courier New"/>
        </w:rPr>
        <w:t xml:space="preserve">, </w:t>
      </w:r>
      <w:proofErr w:type="spellStart"/>
      <w:r w:rsidRPr="00CC3132">
        <w:rPr>
          <w:rFonts w:ascii="Courier New" w:hAnsi="Courier New" w:cs="Courier New"/>
        </w:rPr>
        <w:t>studentinitials</w:t>
      </w:r>
      <w:proofErr w:type="spellEnd"/>
      <w:r w:rsidRPr="00CC3132">
        <w:rPr>
          <w:rFonts w:ascii="Courier New" w:hAnsi="Courier New" w:cs="Courier New"/>
        </w:rPr>
        <w:t xml:space="preserve">, gender, age, email, </w:t>
      </w:r>
    </w:p>
    <w:p w14:paraId="48AB83A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module_</w:t>
      </w:r>
      <w:proofErr w:type="gramStart"/>
      <w:r w:rsidRPr="00CC3132">
        <w:rPr>
          <w:rFonts w:ascii="Courier New" w:hAnsi="Courier New" w:cs="Courier New"/>
        </w:rPr>
        <w:t>moduleno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  <w:r w:rsidRPr="00CC3132">
        <w:rPr>
          <w:rFonts w:ascii="Courier New" w:hAnsi="Courier New" w:cs="Courier New"/>
        </w:rPr>
        <w:t xml:space="preserve">  </w:t>
      </w:r>
      <w:proofErr w:type="spellStart"/>
      <w:r w:rsidRPr="00CC3132">
        <w:rPr>
          <w:rFonts w:ascii="Courier New" w:hAnsi="Courier New" w:cs="Courier New"/>
        </w:rPr>
        <w:t>academicyear</w:t>
      </w:r>
      <w:proofErr w:type="spellEnd"/>
      <w:r w:rsidRPr="00CC3132">
        <w:rPr>
          <w:rFonts w:ascii="Courier New" w:hAnsi="Courier New" w:cs="Courier New"/>
        </w:rPr>
        <w:t xml:space="preserve"> ,</w:t>
      </w:r>
    </w:p>
    <w:p w14:paraId="76E6B50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semester ,</w:t>
      </w:r>
      <w:proofErr w:type="gramEnd"/>
      <w:r w:rsidRPr="00CC3132">
        <w:rPr>
          <w:rFonts w:ascii="Courier New" w:hAnsi="Courier New" w:cs="Courier New"/>
        </w:rPr>
        <w:t xml:space="preserve">  </w:t>
      </w: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 xml:space="preserve"> ,status</w:t>
      </w:r>
    </w:p>
    <w:p w14:paraId="0BBB7DBA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FROM student a, results b</w:t>
      </w:r>
    </w:p>
    <w:p w14:paraId="32D2F441" w14:textId="093ACCF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a. studentno =b. </w:t>
      </w:r>
      <w:proofErr w:type="spellStart"/>
      <w:r w:rsidRPr="00CC3132">
        <w:rPr>
          <w:rFonts w:ascii="Courier New" w:hAnsi="Courier New" w:cs="Courier New"/>
        </w:rPr>
        <w:t>student_</w:t>
      </w:r>
      <w:proofErr w:type="gramStart"/>
      <w:r w:rsidRPr="00CC3132">
        <w:rPr>
          <w:rFonts w:ascii="Courier New" w:hAnsi="Courier New" w:cs="Courier New"/>
        </w:rPr>
        <w:t>studentno</w:t>
      </w:r>
      <w:proofErr w:type="spellEnd"/>
      <w:r w:rsidRPr="00CC3132">
        <w:rPr>
          <w:rFonts w:ascii="Courier New" w:hAnsi="Courier New" w:cs="Courier New"/>
        </w:rPr>
        <w:t xml:space="preserve"> ;</w:t>
      </w:r>
      <w:proofErr w:type="gramEnd"/>
    </w:p>
    <w:p w14:paraId="2FD5D24F" w14:textId="38F1EB7A" w:rsidR="00402AFE" w:rsidRPr="00CC3132" w:rsidRDefault="00402AFE" w:rsidP="00A22F8B">
      <w:pPr>
        <w:ind w:left="283"/>
        <w:rPr>
          <w:rFonts w:ascii="Courier New" w:hAnsi="Courier New" w:cs="Courier New"/>
        </w:rPr>
      </w:pPr>
    </w:p>
    <w:p w14:paraId="0E08522B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</w:p>
    <w:p w14:paraId="7044F5D6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STUDENTNO STUDENTNAME          ST GE        AGE EMAIL                MODULE_ ACADEMI SEMES OVERALMARK STATU</w:t>
      </w:r>
    </w:p>
    <w:p w14:paraId="2098181E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-------- -------------------- -- -- ---------- -------------------- ------- ------- ----- ---------- -----</w:t>
      </w:r>
    </w:p>
    <w:p w14:paraId="05E1F6AB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1254657 Chris Wood           CW M          21 </w:t>
      </w:r>
      <w:proofErr w:type="gramStart"/>
      <w:r w:rsidRPr="00CC3132">
        <w:rPr>
          <w:rFonts w:ascii="Courier New" w:hAnsi="Courier New" w:cs="Courier New"/>
        </w:rPr>
        <w:t>chriswood@gmail.com  5</w:t>
      </w:r>
      <w:proofErr w:type="gramEnd"/>
      <w:r w:rsidRPr="00CC3132">
        <w:rPr>
          <w:rFonts w:ascii="Courier New" w:hAnsi="Courier New" w:cs="Courier New"/>
        </w:rPr>
        <w:t>CA3333 2021/22 SEM1          81 Pass</w:t>
      </w:r>
    </w:p>
    <w:p w14:paraId="48C0A156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1888754 Louisa Shina         LS F          25 louisas@gmail.com    5CA3333 2021/22 SEM1        86.5 Pass</w:t>
      </w:r>
    </w:p>
    <w:p w14:paraId="20FA4852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2295789 Karen Bibi           KB F          20 Karenbm@gmail.com    9JK6272 2021/22 SEM2          78 Pass</w:t>
      </w:r>
    </w:p>
    <w:p w14:paraId="3CB530BB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2307653 Ashley Smith         AS F          21 ashleys@gmail.com    6DE7683 2021/22 SEM1          64 Pass</w:t>
      </w:r>
    </w:p>
    <w:p w14:paraId="0E1B3F97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3121622 Louis Jay            LJ M          20 louisj@gmail.com     8BH2911 2021/22 SEM2          76 Pass</w:t>
      </w:r>
    </w:p>
    <w:p w14:paraId="46634C89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3509742 Joel Matip           JM M          22 joelm@gmail.com      7TY7362 2021/22 SEM2          43 Pass</w:t>
      </w:r>
    </w:p>
    <w:p w14:paraId="6A7C04F3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   4489026 Paul Pogba           PP M          30 paulp@gmail.com      6DE7683 2021/22 SEM1        58.5 Pass</w:t>
      </w:r>
    </w:p>
    <w:p w14:paraId="32D6CEAC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4765392 Anthony Marshal      AM M          20 anthonym@gmail.com   6DE7683 2021/22 SEM1          68 Pass</w:t>
      </w:r>
    </w:p>
    <w:p w14:paraId="75C361A4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6743823 Angela Korman        AK F          23 </w:t>
      </w:r>
      <w:proofErr w:type="gramStart"/>
      <w:r w:rsidRPr="00CC3132">
        <w:rPr>
          <w:rFonts w:ascii="Courier New" w:hAnsi="Courier New" w:cs="Courier New"/>
        </w:rPr>
        <w:t>angelakor@gmail.com  2</w:t>
      </w:r>
      <w:proofErr w:type="gramEnd"/>
      <w:r w:rsidRPr="00CC3132">
        <w:rPr>
          <w:rFonts w:ascii="Courier New" w:hAnsi="Courier New" w:cs="Courier New"/>
        </w:rPr>
        <w:t>SE4444 2021/22 SEM2        38.5 Defer</w:t>
      </w:r>
    </w:p>
    <w:p w14:paraId="6385C384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007541 Elanga Junior        EJ M          19 elangaj@gmail.com    5CA3333 2021/22 SEM1        77.5 Pass</w:t>
      </w:r>
    </w:p>
    <w:p w14:paraId="1DAA915F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289332 Sarah May            SM F          24 sarahm@gmail.com     8BH2911 2021/22 SEM2        91.5 Pass</w:t>
      </w:r>
    </w:p>
    <w:p w14:paraId="3397AB00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563789 Vanessa Reece        VR F          25 vanessar@gmail.com   2SE4444 2021/22 SEM2          83 Pass</w:t>
      </w:r>
    </w:p>
    <w:p w14:paraId="5C87EF66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7649062 Maison Mount         MM M          34 maisonm@gmail.com    7TY7362 2021/22 SEM2          13 Defer</w:t>
      </w:r>
    </w:p>
    <w:p w14:paraId="65F7F212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8734102 Thomas Patel         TP M          29 thomasp@gmail.com    7TY7362 2021/22 SEM2          63 Pass</w:t>
      </w:r>
    </w:p>
    <w:p w14:paraId="740E8A75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8884521 Bruce Breezy         BB M          21 bruceb@gmail.com     1BN8354 2021/22 SEM2          51 Pass</w:t>
      </w:r>
    </w:p>
    <w:p w14:paraId="6CE29640" w14:textId="77777777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9691208 </w:t>
      </w:r>
      <w:proofErr w:type="spellStart"/>
      <w:r w:rsidRPr="00CC3132">
        <w:rPr>
          <w:rFonts w:ascii="Courier New" w:hAnsi="Courier New" w:cs="Courier New"/>
        </w:rPr>
        <w:t>Shiembo</w:t>
      </w:r>
      <w:proofErr w:type="spellEnd"/>
      <w:r w:rsidRPr="00CC3132">
        <w:rPr>
          <w:rFonts w:ascii="Courier New" w:hAnsi="Courier New" w:cs="Courier New"/>
        </w:rPr>
        <w:t xml:space="preserve"> Mambo        SM F          19 shiembom@gmail.com   2SE4444 2021/22 SEM2          36 Defer</w:t>
      </w:r>
    </w:p>
    <w:p w14:paraId="33E38BCD" w14:textId="4BAAF6E2" w:rsidR="00402AFE" w:rsidRPr="00CC3132" w:rsidRDefault="00402AFE" w:rsidP="00402AFE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9835411 Mira Kay             MK F          24 mirak@gmail.com      8BH2911 2021/22 SEM2          89 Pass</w:t>
      </w:r>
    </w:p>
    <w:p w14:paraId="61F1377B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2018F2C0" w14:textId="1A701008" w:rsidR="00A22F8B" w:rsidRPr="0036717B" w:rsidRDefault="00A22F8B" w:rsidP="0036717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)</w:t>
      </w:r>
      <w:r w:rsidR="00FE09C6" w:rsidRPr="00FE09C6">
        <w:rPr>
          <w:rFonts w:ascii="Courier New" w:hAnsi="Courier New" w:cs="Courier New"/>
          <w:b/>
          <w:bCs/>
        </w:rPr>
        <w:t xml:space="preserve"> INSERT</w:t>
      </w:r>
    </w:p>
    <w:p w14:paraId="78256A1E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1) INSERT INTO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</w:p>
    <w:p w14:paraId="4E64EDD8" w14:textId="022778CC" w:rsidR="00A22F8B" w:rsidRPr="00CC3132" w:rsidRDefault="00A22F8B" w:rsidP="00A22F8B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lastRenderedPageBreak/>
        <w:t>VALUES(</w:t>
      </w:r>
      <w:proofErr w:type="gramEnd"/>
      <w:r w:rsidRPr="00CC3132">
        <w:rPr>
          <w:rFonts w:ascii="Courier New" w:hAnsi="Courier New" w:cs="Courier New"/>
        </w:rPr>
        <w:t>3535343, 'Pius Mein', 'PM', 'M', 25, 'pius@gmail.com', '8BH2911', '2021/22', 'SEM1', 78, 'pass');</w:t>
      </w:r>
    </w:p>
    <w:p w14:paraId="3F51DF02" w14:textId="0537C7EF" w:rsidR="00360D1F" w:rsidRPr="00CC3132" w:rsidRDefault="00360D1F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7FF92C59" wp14:editId="2D469147">
            <wp:extent cx="5855001" cy="787440"/>
            <wp:effectExtent l="0" t="0" r="0" b="0"/>
            <wp:docPr id="2" name="Picture 2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5001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5582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</w:p>
    <w:p w14:paraId="51D139D6" w14:textId="056603D1" w:rsidR="00856797" w:rsidRPr="00CC3132" w:rsidRDefault="00856797" w:rsidP="00856797">
      <w:pPr>
        <w:ind w:left="283"/>
        <w:rPr>
          <w:rFonts w:ascii="Courier New" w:hAnsi="Courier New" w:cs="Courier New"/>
        </w:rPr>
      </w:pPr>
    </w:p>
    <w:p w14:paraId="62A4AA18" w14:textId="77777777" w:rsidR="00856797" w:rsidRPr="00CC3132" w:rsidRDefault="00856797" w:rsidP="0085679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SERT INTO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</w:p>
    <w:p w14:paraId="621E5560" w14:textId="77777777" w:rsidR="00856797" w:rsidRPr="00CC3132" w:rsidRDefault="00856797" w:rsidP="00856797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VALUES(</w:t>
      </w:r>
      <w:proofErr w:type="gramEnd"/>
      <w:r w:rsidRPr="00CC3132">
        <w:rPr>
          <w:rFonts w:ascii="Courier New" w:hAnsi="Courier New" w:cs="Courier New"/>
        </w:rPr>
        <w:t>7464532, 'Carlton Banks', 'CB', 'F', 50, 'carl@gmail.com', '7TY7362', '2021/22', 'SEM2', 69, 'pass');</w:t>
      </w:r>
    </w:p>
    <w:p w14:paraId="40BE2AFA" w14:textId="77777777" w:rsidR="00856797" w:rsidRPr="00CC3132" w:rsidRDefault="00856797" w:rsidP="0085679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53F47A74" wp14:editId="650AA5CE">
            <wp:extent cx="5852795" cy="939165"/>
            <wp:effectExtent l="0" t="0" r="0" b="0"/>
            <wp:docPr id="4" name="Picture 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795" cy="939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839043" w14:textId="77777777" w:rsidR="00856797" w:rsidRPr="00CC3132" w:rsidRDefault="00856797" w:rsidP="0085679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SERT INTO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</w:p>
    <w:p w14:paraId="04423335" w14:textId="77777777" w:rsidR="00856797" w:rsidRPr="00CC3132" w:rsidRDefault="00856797" w:rsidP="00856797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VALUES(</w:t>
      </w:r>
      <w:proofErr w:type="gramEnd"/>
      <w:r w:rsidRPr="00CC3132">
        <w:rPr>
          <w:rFonts w:ascii="Courier New" w:hAnsi="Courier New" w:cs="Courier New"/>
        </w:rPr>
        <w:t>5555242, 'Elvira Mani', 'EM', 'F', 40, 'Elvira@gmail.com', '2SE4444', '2021/22', 'SEM2', 80, 'Defer');</w:t>
      </w:r>
    </w:p>
    <w:p w14:paraId="7AB33C10" w14:textId="77777777" w:rsidR="00856797" w:rsidRPr="00CC3132" w:rsidRDefault="00856797" w:rsidP="0085679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6487BEBA" wp14:editId="46ACDF2E">
            <wp:extent cx="5852795" cy="847725"/>
            <wp:effectExtent l="0" t="0" r="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795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3376B4" w14:textId="77777777" w:rsidR="009A7387" w:rsidRPr="00CC3132" w:rsidRDefault="009A7387" w:rsidP="00A22F8B">
      <w:pPr>
        <w:ind w:left="283"/>
        <w:rPr>
          <w:rFonts w:ascii="Courier New" w:hAnsi="Courier New" w:cs="Courier New"/>
        </w:rPr>
      </w:pPr>
    </w:p>
    <w:p w14:paraId="0C33A084" w14:textId="77777777" w:rsidR="004930D1" w:rsidRDefault="009A7387" w:rsidP="004930D1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2)</w:t>
      </w:r>
      <w:r w:rsidR="004930D1" w:rsidRPr="004930D1">
        <w:rPr>
          <w:rFonts w:ascii="Courier New" w:hAnsi="Courier New" w:cs="Courier New"/>
          <w:b/>
          <w:bCs/>
        </w:rPr>
        <w:t>UPDATE</w:t>
      </w:r>
    </w:p>
    <w:p w14:paraId="3E836920" w14:textId="5895F70D" w:rsidR="009A7387" w:rsidRPr="00CC3132" w:rsidRDefault="009A7387" w:rsidP="004930D1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update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</w:p>
    <w:p w14:paraId="5264CC30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et email = 'chris@outlook.com', gender = 'F', STATUS = 'FAIL'</w:t>
      </w:r>
    </w:p>
    <w:p w14:paraId="7FFA25ED" w14:textId="19958F65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studentname</w:t>
      </w:r>
      <w:proofErr w:type="spellEnd"/>
      <w:r w:rsidRPr="00CC3132">
        <w:rPr>
          <w:rFonts w:ascii="Courier New" w:hAnsi="Courier New" w:cs="Courier New"/>
        </w:rPr>
        <w:t xml:space="preserve"> = '</w:t>
      </w:r>
      <w:proofErr w:type="spellStart"/>
      <w:r w:rsidRPr="00CC3132">
        <w:rPr>
          <w:rFonts w:ascii="Courier New" w:hAnsi="Courier New" w:cs="Courier New"/>
        </w:rPr>
        <w:t>chris</w:t>
      </w:r>
      <w:proofErr w:type="spellEnd"/>
      <w:r w:rsidRPr="00CC3132">
        <w:rPr>
          <w:rFonts w:ascii="Courier New" w:hAnsi="Courier New" w:cs="Courier New"/>
        </w:rPr>
        <w:t xml:space="preserve"> wood</w:t>
      </w:r>
      <w:proofErr w:type="gramStart"/>
      <w:r w:rsidRPr="00CC3132">
        <w:rPr>
          <w:rFonts w:ascii="Courier New" w:hAnsi="Courier New" w:cs="Courier New"/>
        </w:rPr>
        <w:t>';</w:t>
      </w:r>
      <w:proofErr w:type="gramEnd"/>
    </w:p>
    <w:p w14:paraId="19AAC87F" w14:textId="5FA0150C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26D56BCF" wp14:editId="74E644C8">
            <wp:extent cx="3988005" cy="1035103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E2CB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</w:p>
    <w:p w14:paraId="70425C96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update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</w:p>
    <w:p w14:paraId="3CE6D456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et email = 'vanessa@outlook.com', </w:t>
      </w:r>
      <w:proofErr w:type="spellStart"/>
      <w:r w:rsidRPr="00CC3132">
        <w:rPr>
          <w:rFonts w:ascii="Courier New" w:hAnsi="Courier New" w:cs="Courier New"/>
        </w:rPr>
        <w:t>studentinitials</w:t>
      </w:r>
      <w:proofErr w:type="spellEnd"/>
      <w:r w:rsidRPr="00CC3132">
        <w:rPr>
          <w:rFonts w:ascii="Courier New" w:hAnsi="Courier New" w:cs="Courier New"/>
        </w:rPr>
        <w:t xml:space="preserve"> = 'RV', STATUS = 'Defer'</w:t>
      </w:r>
    </w:p>
    <w:p w14:paraId="7E6CCC2B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WHERE studentname = 'Vanessa Reece</w:t>
      </w:r>
      <w:proofErr w:type="gramStart"/>
      <w:r w:rsidRPr="00CC3132">
        <w:rPr>
          <w:rFonts w:ascii="Courier New" w:hAnsi="Courier New" w:cs="Courier New"/>
        </w:rPr>
        <w:t>';</w:t>
      </w:r>
      <w:proofErr w:type="gramEnd"/>
    </w:p>
    <w:p w14:paraId="2EE18129" w14:textId="1B54470D" w:rsidR="009A7387" w:rsidRPr="00CC3132" w:rsidRDefault="00BF561D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0B368176" wp14:editId="45114723">
            <wp:extent cx="4388076" cy="901746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8076" cy="90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4DF55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</w:p>
    <w:p w14:paraId="4D9886C3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update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</w:p>
    <w:p w14:paraId="6F76BA3C" w14:textId="77777777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set age = 30, </w:t>
      </w:r>
      <w:proofErr w:type="spellStart"/>
      <w:r w:rsidRPr="00CC3132">
        <w:rPr>
          <w:rFonts w:ascii="Courier New" w:hAnsi="Courier New" w:cs="Courier New"/>
        </w:rPr>
        <w:t>studentinitials</w:t>
      </w:r>
      <w:proofErr w:type="spellEnd"/>
      <w:r w:rsidRPr="00CC3132">
        <w:rPr>
          <w:rFonts w:ascii="Courier New" w:hAnsi="Courier New" w:cs="Courier New"/>
        </w:rPr>
        <w:t xml:space="preserve"> = 'YU</w:t>
      </w:r>
      <w:proofErr w:type="gramStart"/>
      <w:r w:rsidRPr="00CC3132">
        <w:rPr>
          <w:rFonts w:ascii="Courier New" w:hAnsi="Courier New" w:cs="Courier New"/>
        </w:rPr>
        <w:t>',</w:t>
      </w: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= 98</w:t>
      </w:r>
    </w:p>
    <w:p w14:paraId="07B7AFC8" w14:textId="642DD8D0" w:rsidR="009A7387" w:rsidRPr="00CC3132" w:rsidRDefault="009A7387" w:rsidP="009A7387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studentname</w:t>
      </w:r>
      <w:proofErr w:type="spellEnd"/>
      <w:r w:rsidRPr="00CC3132">
        <w:rPr>
          <w:rFonts w:ascii="Courier New" w:hAnsi="Courier New" w:cs="Courier New"/>
        </w:rPr>
        <w:t xml:space="preserve"> = '</w:t>
      </w:r>
      <w:proofErr w:type="spellStart"/>
      <w:r w:rsidRPr="00CC3132">
        <w:rPr>
          <w:rFonts w:ascii="Courier New" w:hAnsi="Courier New" w:cs="Courier New"/>
        </w:rPr>
        <w:t>Shiembo</w:t>
      </w:r>
      <w:proofErr w:type="spellEnd"/>
      <w:r w:rsidRPr="00CC3132">
        <w:rPr>
          <w:rFonts w:ascii="Courier New" w:hAnsi="Courier New" w:cs="Courier New"/>
        </w:rPr>
        <w:t xml:space="preserve"> Mambo</w:t>
      </w:r>
      <w:proofErr w:type="gramStart"/>
      <w:r w:rsidRPr="00CC3132">
        <w:rPr>
          <w:rFonts w:ascii="Courier New" w:hAnsi="Courier New" w:cs="Courier New"/>
        </w:rPr>
        <w:t>';</w:t>
      </w:r>
      <w:proofErr w:type="gramEnd"/>
    </w:p>
    <w:p w14:paraId="45FD319C" w14:textId="56519180" w:rsidR="00A22F8B" w:rsidRDefault="0036717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lastRenderedPageBreak/>
        <w:drawing>
          <wp:inline distT="0" distB="0" distL="0" distR="0" wp14:anchorId="1247BB56" wp14:editId="64EA91EE">
            <wp:extent cx="4273770" cy="958899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3770" cy="95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A310" w14:textId="77777777" w:rsidR="0036717B" w:rsidRPr="00CC3132" w:rsidRDefault="0036717B" w:rsidP="00A22F8B">
      <w:pPr>
        <w:ind w:left="283"/>
        <w:rPr>
          <w:rFonts w:ascii="Courier New" w:hAnsi="Courier New" w:cs="Courier New"/>
        </w:rPr>
      </w:pPr>
    </w:p>
    <w:p w14:paraId="57782EE0" w14:textId="77777777" w:rsidR="00476C22" w:rsidRPr="00476C22" w:rsidRDefault="00476C22" w:rsidP="00476C22">
      <w:pPr>
        <w:pStyle w:val="ListParagraph"/>
        <w:numPr>
          <w:ilvl w:val="0"/>
          <w:numId w:val="5"/>
        </w:numPr>
        <w:rPr>
          <w:rFonts w:ascii="Courier New" w:hAnsi="Courier New" w:cs="Courier New"/>
          <w:b/>
          <w:bCs/>
        </w:rPr>
      </w:pPr>
      <w:r w:rsidRPr="00476C22">
        <w:rPr>
          <w:rFonts w:ascii="Courier New" w:hAnsi="Courier New" w:cs="Courier New"/>
          <w:b/>
          <w:bCs/>
        </w:rPr>
        <w:t>DELETE</w:t>
      </w:r>
    </w:p>
    <w:p w14:paraId="1D650D95" w14:textId="4BCECC15" w:rsidR="00A22F8B" w:rsidRPr="00476C22" w:rsidRDefault="00A22F8B" w:rsidP="00476C22">
      <w:pPr>
        <w:ind w:left="283"/>
        <w:rPr>
          <w:rFonts w:ascii="Courier New" w:hAnsi="Courier New" w:cs="Courier New"/>
        </w:rPr>
      </w:pPr>
      <w:r w:rsidRPr="00476C22">
        <w:rPr>
          <w:rFonts w:ascii="Courier New" w:hAnsi="Courier New" w:cs="Courier New"/>
        </w:rPr>
        <w:t>DELETE FROM STUDENTDETAIL</w:t>
      </w:r>
    </w:p>
    <w:p w14:paraId="48C6D3C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studentNAME</w:t>
      </w:r>
      <w:proofErr w:type="spellEnd"/>
      <w:r w:rsidRPr="00CC3132">
        <w:rPr>
          <w:rFonts w:ascii="Courier New" w:hAnsi="Courier New" w:cs="Courier New"/>
        </w:rPr>
        <w:t xml:space="preserve"> ='Chris Wood'</w:t>
      </w:r>
    </w:p>
    <w:p w14:paraId="0EB7AAE0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AND studentno = </w:t>
      </w:r>
      <w:proofErr w:type="gramStart"/>
      <w:r w:rsidRPr="00CC3132">
        <w:rPr>
          <w:rFonts w:ascii="Courier New" w:hAnsi="Courier New" w:cs="Courier New"/>
        </w:rPr>
        <w:t>1254657;</w:t>
      </w:r>
      <w:proofErr w:type="gramEnd"/>
    </w:p>
    <w:p w14:paraId="37231995" w14:textId="47EBA067" w:rsidR="00A22F8B" w:rsidRPr="00CC3132" w:rsidRDefault="00360D1F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7BD9FCA9" wp14:editId="079F465A">
            <wp:extent cx="2038455" cy="654084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8455" cy="654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94A89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DELETE FROM STUDENTDETAIL</w:t>
      </w:r>
    </w:p>
    <w:p w14:paraId="0BCD48B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studentNAME</w:t>
      </w:r>
      <w:proofErr w:type="spellEnd"/>
      <w:r w:rsidRPr="00CC3132">
        <w:rPr>
          <w:rFonts w:ascii="Courier New" w:hAnsi="Courier New" w:cs="Courier New"/>
        </w:rPr>
        <w:t xml:space="preserve"> ='Karen Bibi'</w:t>
      </w:r>
    </w:p>
    <w:p w14:paraId="5D6B008C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AND studentno = </w:t>
      </w:r>
      <w:proofErr w:type="gramStart"/>
      <w:r w:rsidRPr="00CC3132">
        <w:rPr>
          <w:rFonts w:ascii="Courier New" w:hAnsi="Courier New" w:cs="Courier New"/>
        </w:rPr>
        <w:t>2295789;</w:t>
      </w:r>
      <w:proofErr w:type="gramEnd"/>
    </w:p>
    <w:p w14:paraId="6D00EEEC" w14:textId="6EE183F0" w:rsidR="00A22F8B" w:rsidRPr="00CC3132" w:rsidRDefault="00360D1F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532F55B0" wp14:editId="7B405A9F">
            <wp:extent cx="2103120" cy="6464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646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DABB6F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DELETE FROM STUDENTDETAIL</w:t>
      </w:r>
    </w:p>
    <w:p w14:paraId="7D557A25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ERE </w:t>
      </w:r>
      <w:proofErr w:type="spellStart"/>
      <w:r w:rsidRPr="00CC3132">
        <w:rPr>
          <w:rFonts w:ascii="Courier New" w:hAnsi="Courier New" w:cs="Courier New"/>
        </w:rPr>
        <w:t>studentNAME</w:t>
      </w:r>
      <w:proofErr w:type="spellEnd"/>
      <w:r w:rsidRPr="00CC3132">
        <w:rPr>
          <w:rFonts w:ascii="Courier New" w:hAnsi="Courier New" w:cs="Courier New"/>
        </w:rPr>
        <w:t xml:space="preserve"> ='Elanga Junior'</w:t>
      </w:r>
    </w:p>
    <w:p w14:paraId="533BE210" w14:textId="658E1932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AND studentno = </w:t>
      </w:r>
      <w:proofErr w:type="gramStart"/>
      <w:r w:rsidRPr="00CC3132">
        <w:rPr>
          <w:rFonts w:ascii="Courier New" w:hAnsi="Courier New" w:cs="Courier New"/>
        </w:rPr>
        <w:t>7007541;</w:t>
      </w:r>
      <w:proofErr w:type="gramEnd"/>
    </w:p>
    <w:p w14:paraId="17697AF1" w14:textId="4F3FAF04" w:rsidR="009A7387" w:rsidRPr="00CC3132" w:rsidRDefault="009A7387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lastRenderedPageBreak/>
        <w:drawing>
          <wp:inline distT="0" distB="0" distL="0" distR="0" wp14:anchorId="31BE2E26" wp14:editId="0AF40A66">
            <wp:extent cx="2292350" cy="6705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52B32D" w14:textId="77777777" w:rsidR="00A22F8B" w:rsidRPr="00CC3132" w:rsidRDefault="00A22F8B" w:rsidP="00887C3B">
      <w:pPr>
        <w:rPr>
          <w:rFonts w:ascii="Courier New" w:hAnsi="Courier New" w:cs="Courier New"/>
        </w:rPr>
      </w:pPr>
    </w:p>
    <w:p w14:paraId="4FB0747A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This error means that in the result of the subquery, the content of the updated data source (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  <w:r w:rsidRPr="00CC3132">
        <w:rPr>
          <w:rFonts w:ascii="Courier New" w:hAnsi="Courier New" w:cs="Courier New"/>
        </w:rPr>
        <w:t xml:space="preserve">) </w:t>
      </w:r>
    </w:p>
    <w:p w14:paraId="3F714FD3" w14:textId="77777777" w:rsidR="00A22F8B" w:rsidRPr="00CC3132" w:rsidRDefault="00A22F8B" w:rsidP="00A22F8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s not unique, causing one row in the updated object to correspond to multiple rows in the data source. </w:t>
      </w:r>
    </w:p>
    <w:p w14:paraId="7DA343F5" w14:textId="506ABA7E" w:rsidR="00A22F8B" w:rsidRPr="00CC3132" w:rsidRDefault="00A22F8B" w:rsidP="003B5829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Which means that all the rows in the </w:t>
      </w:r>
      <w:proofErr w:type="spellStart"/>
      <w:r w:rsidRPr="00CC3132">
        <w:rPr>
          <w:rFonts w:ascii="Courier New" w:hAnsi="Courier New" w:cs="Courier New"/>
        </w:rPr>
        <w:t>studentdetail</w:t>
      </w:r>
      <w:proofErr w:type="spellEnd"/>
      <w:r w:rsidRPr="00CC3132">
        <w:rPr>
          <w:rFonts w:ascii="Courier New" w:hAnsi="Courier New" w:cs="Courier New"/>
        </w:rPr>
        <w:t xml:space="preserve"> table are duplicated </w:t>
      </w:r>
      <w:r w:rsidR="00476C22" w:rsidRPr="00CC3132">
        <w:rPr>
          <w:rFonts w:ascii="Courier New" w:hAnsi="Courier New" w:cs="Courier New"/>
        </w:rPr>
        <w:t>because</w:t>
      </w:r>
      <w:r w:rsidRPr="00CC3132">
        <w:rPr>
          <w:rFonts w:ascii="Courier New" w:hAnsi="Courier New" w:cs="Courier New"/>
        </w:rPr>
        <w:t xml:space="preserve"> they can be found in the</w:t>
      </w:r>
      <w:r w:rsidR="003B5829">
        <w:rPr>
          <w:rFonts w:ascii="Courier New" w:hAnsi="Courier New" w:cs="Courier New"/>
        </w:rPr>
        <w:t xml:space="preserve"> </w:t>
      </w:r>
      <w:r w:rsidRPr="00CC3132">
        <w:rPr>
          <w:rFonts w:ascii="Courier New" w:hAnsi="Courier New" w:cs="Courier New"/>
        </w:rPr>
        <w:t>main tables from which they were taken from to form the view table.</w:t>
      </w:r>
    </w:p>
    <w:p w14:paraId="4210531A" w14:textId="0750E77D" w:rsidR="00194561" w:rsidRPr="00CC3132" w:rsidRDefault="00194561" w:rsidP="00A22F8B">
      <w:pPr>
        <w:ind w:left="283"/>
        <w:rPr>
          <w:rFonts w:ascii="Courier New" w:hAnsi="Courier New" w:cs="Courier New"/>
        </w:rPr>
      </w:pPr>
    </w:p>
    <w:p w14:paraId="574C339E" w14:textId="63992E87" w:rsidR="00CF5865" w:rsidRPr="003B5829" w:rsidRDefault="00194561" w:rsidP="00CF5865">
      <w:pPr>
        <w:ind w:left="283"/>
        <w:rPr>
          <w:rFonts w:ascii="Courier New" w:hAnsi="Courier New" w:cs="Courier New"/>
          <w:b/>
          <w:bCs/>
        </w:rPr>
      </w:pPr>
      <w:r w:rsidRPr="00CC3132">
        <w:rPr>
          <w:rFonts w:ascii="Courier New" w:hAnsi="Courier New" w:cs="Courier New"/>
        </w:rPr>
        <w:t>5</w:t>
      </w:r>
      <w:r w:rsidRPr="00CC3132">
        <w:rPr>
          <w:rFonts w:ascii="Courier New" w:hAnsi="Courier New" w:cs="Courier New"/>
          <w:b/>
          <w:bCs/>
        </w:rPr>
        <w:t xml:space="preserve">) </w:t>
      </w:r>
      <w:r w:rsidR="003B5829" w:rsidRPr="003B5829">
        <w:rPr>
          <w:rFonts w:ascii="Courier New" w:hAnsi="Courier New" w:cs="Courier New"/>
          <w:b/>
          <w:bCs/>
        </w:rPr>
        <w:t>AUDIT TABLE WHICH WILL CONTAIN THE DATA GENERATED BY THE AUDIT TRIGGERS</w:t>
      </w:r>
    </w:p>
    <w:p w14:paraId="3C840FF9" w14:textId="77777777" w:rsidR="00CF5865" w:rsidRPr="00CC3132" w:rsidRDefault="00CF5865" w:rsidP="005D5205">
      <w:pPr>
        <w:ind w:left="283"/>
        <w:rPr>
          <w:rFonts w:ascii="Courier New" w:hAnsi="Courier New" w:cs="Courier New"/>
          <w:b/>
          <w:bCs/>
        </w:rPr>
      </w:pPr>
    </w:p>
    <w:p w14:paraId="4BED4CFF" w14:textId="21650BD8" w:rsidR="005D5205" w:rsidRPr="00CC3132" w:rsidRDefault="005D5205" w:rsidP="005D520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REATE TABLE </w:t>
      </w:r>
      <w:proofErr w:type="spellStart"/>
      <w:r w:rsidRPr="00CC3132">
        <w:rPr>
          <w:rFonts w:ascii="Courier New" w:hAnsi="Courier New" w:cs="Courier New"/>
        </w:rPr>
        <w:t>audit_results</w:t>
      </w:r>
      <w:proofErr w:type="spellEnd"/>
      <w:r w:rsidRPr="00CC3132">
        <w:rPr>
          <w:rFonts w:ascii="Courier New" w:hAnsi="Courier New" w:cs="Courier New"/>
        </w:rPr>
        <w:t xml:space="preserve"> (</w:t>
      </w:r>
    </w:p>
    <w:p w14:paraId="69AFAE46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Audit_type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CHAR(</w:t>
      </w:r>
      <w:proofErr w:type="gramEnd"/>
      <w:r w:rsidRPr="00CC3132">
        <w:rPr>
          <w:rFonts w:ascii="Courier New" w:hAnsi="Courier New" w:cs="Courier New"/>
        </w:rPr>
        <w:t xml:space="preserve">10), </w:t>
      </w:r>
    </w:p>
    <w:p w14:paraId="13BD92E4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Username VARCHAR2(20),</w:t>
      </w:r>
    </w:p>
    <w:p w14:paraId="6AB8F809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Date_of_audit</w:t>
      </w:r>
      <w:proofErr w:type="spellEnd"/>
      <w:r w:rsidRPr="00CC3132">
        <w:rPr>
          <w:rFonts w:ascii="Courier New" w:hAnsi="Courier New" w:cs="Courier New"/>
        </w:rPr>
        <w:t xml:space="preserve"> DATE, </w:t>
      </w:r>
    </w:p>
    <w:p w14:paraId="55106ED9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academicyear</w:t>
      </w:r>
      <w:proofErr w:type="spellEnd"/>
      <w:r w:rsidRPr="00CC3132">
        <w:rPr>
          <w:rFonts w:ascii="Courier New" w:hAnsi="Courier New" w:cs="Courier New"/>
        </w:rPr>
        <w:t xml:space="preserve">       VARCHAR2(7) NOT NULL,</w:t>
      </w:r>
    </w:p>
    <w:p w14:paraId="72796527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emester           VARCHAR2(5) NOT NULL,</w:t>
      </w:r>
    </w:p>
    <w:p w14:paraId="362A7FB5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Workresults</w:t>
      </w:r>
      <w:proofErr w:type="spellEnd"/>
      <w:r w:rsidRPr="00CC3132">
        <w:rPr>
          <w:rFonts w:ascii="Courier New" w:hAnsi="Courier New" w:cs="Courier New"/>
        </w:rPr>
        <w:t xml:space="preserve">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OT NULL,</w:t>
      </w:r>
    </w:p>
    <w:p w14:paraId="17720405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Workweighting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OT NULL,</w:t>
      </w:r>
    </w:p>
    <w:p w14:paraId="0C10EF50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Examresults</w:t>
      </w:r>
      <w:proofErr w:type="spellEnd"/>
      <w:r w:rsidRPr="00CC3132">
        <w:rPr>
          <w:rFonts w:ascii="Courier New" w:hAnsi="Courier New" w:cs="Courier New"/>
        </w:rPr>
        <w:t xml:space="preserve">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ULL,</w:t>
      </w:r>
    </w:p>
    <w:p w14:paraId="00B98C16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Examweighting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5, 2) NULL,</w:t>
      </w:r>
    </w:p>
    <w:p w14:paraId="693FC80F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lastRenderedPageBreak/>
        <w:t>overalmark</w:t>
      </w:r>
      <w:proofErr w:type="spellEnd"/>
      <w:r w:rsidRPr="00CC3132">
        <w:rPr>
          <w:rFonts w:ascii="Courier New" w:hAnsi="Courier New" w:cs="Courier New"/>
        </w:rPr>
        <w:t xml:space="preserve">       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 xml:space="preserve">5 ,2) NOT NULL, </w:t>
      </w:r>
    </w:p>
    <w:p w14:paraId="4EEADDC3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atus              VARCHAR2(5) NOT NULL,</w:t>
      </w:r>
    </w:p>
    <w:p w14:paraId="234A5FE0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mments            VARCHAR2(16) NULL,</w:t>
      </w:r>
    </w:p>
    <w:p w14:paraId="774CECA3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module_moduleno</w:t>
      </w:r>
      <w:proofErr w:type="spellEnd"/>
      <w:r w:rsidRPr="00CC3132">
        <w:rPr>
          <w:rFonts w:ascii="Courier New" w:hAnsi="Courier New" w:cs="Courier New"/>
        </w:rPr>
        <w:t xml:space="preserve">     VARCHAR2(7) NOT NULL,</w:t>
      </w:r>
    </w:p>
    <w:p w14:paraId="5D1F285E" w14:textId="77777777" w:rsidR="005D5205" w:rsidRPr="00CC3132" w:rsidRDefault="005D5205" w:rsidP="005D5205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  <w:r w:rsidRPr="00CC3132">
        <w:rPr>
          <w:rFonts w:ascii="Courier New" w:hAnsi="Courier New" w:cs="Courier New"/>
        </w:rPr>
        <w:t xml:space="preserve">   </w:t>
      </w:r>
      <w:proofErr w:type="gramStart"/>
      <w:r w:rsidRPr="00CC3132">
        <w:rPr>
          <w:rFonts w:ascii="Courier New" w:hAnsi="Courier New" w:cs="Courier New"/>
        </w:rPr>
        <w:t>NUMBER(</w:t>
      </w:r>
      <w:proofErr w:type="gramEnd"/>
      <w:r w:rsidRPr="00CC3132">
        <w:rPr>
          <w:rFonts w:ascii="Courier New" w:hAnsi="Courier New" w:cs="Courier New"/>
        </w:rPr>
        <w:t>7) NOT NULL</w:t>
      </w:r>
    </w:p>
    <w:p w14:paraId="45CD4E1F" w14:textId="0F5C816F" w:rsidR="00194561" w:rsidRDefault="005D5205" w:rsidP="005D5205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);</w:t>
      </w:r>
    </w:p>
    <w:p w14:paraId="4FF91673" w14:textId="77777777" w:rsidR="008C6284" w:rsidRDefault="008C6284" w:rsidP="005D5205">
      <w:pPr>
        <w:ind w:left="283"/>
        <w:rPr>
          <w:rFonts w:ascii="Courier New" w:hAnsi="Courier New" w:cs="Courier New"/>
        </w:rPr>
      </w:pPr>
    </w:p>
    <w:p w14:paraId="096A3EC2" w14:textId="77777777" w:rsidR="008C6284" w:rsidRDefault="008C6284" w:rsidP="005D5205">
      <w:pPr>
        <w:ind w:left="283"/>
        <w:rPr>
          <w:rFonts w:ascii="Courier New" w:hAnsi="Courier New" w:cs="Courier New"/>
        </w:rPr>
      </w:pPr>
    </w:p>
    <w:p w14:paraId="44B54B54" w14:textId="77777777" w:rsidR="008C6284" w:rsidRPr="00CC3132" w:rsidRDefault="008C6284" w:rsidP="005D5205">
      <w:pPr>
        <w:ind w:left="283"/>
        <w:rPr>
          <w:rFonts w:ascii="Courier New" w:hAnsi="Courier New" w:cs="Courier New"/>
        </w:rPr>
      </w:pPr>
    </w:p>
    <w:p w14:paraId="21E5D650" w14:textId="1B97806B" w:rsidR="00A22F8B" w:rsidRPr="00CC3132" w:rsidRDefault="00CF5865" w:rsidP="00A22F8B">
      <w:pPr>
        <w:ind w:left="283"/>
        <w:rPr>
          <w:rFonts w:ascii="Courier New" w:hAnsi="Courier New" w:cs="Courier New"/>
          <w:b/>
          <w:bCs/>
        </w:rPr>
      </w:pPr>
      <w:r w:rsidRPr="00CC3132">
        <w:rPr>
          <w:rFonts w:ascii="Courier New" w:hAnsi="Courier New" w:cs="Courier New"/>
          <w:b/>
          <w:bCs/>
          <w:u w:val="single"/>
        </w:rPr>
        <w:t>Triggers</w:t>
      </w:r>
    </w:p>
    <w:p w14:paraId="468F948A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CREATE OR REPLACE TRIGGER </w:t>
      </w:r>
      <w:proofErr w:type="spellStart"/>
      <w:r w:rsidRPr="00CC3132">
        <w:rPr>
          <w:rFonts w:ascii="Courier New" w:hAnsi="Courier New" w:cs="Courier New"/>
        </w:rPr>
        <w:t>audit_result_trg</w:t>
      </w:r>
      <w:proofErr w:type="spellEnd"/>
      <w:r w:rsidRPr="00CC3132">
        <w:rPr>
          <w:rFonts w:ascii="Courier New" w:hAnsi="Courier New" w:cs="Courier New"/>
        </w:rPr>
        <w:t xml:space="preserve"> </w:t>
      </w:r>
    </w:p>
    <w:p w14:paraId="0D423E7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BEFORE INSERT OR DELETE OR UPDATE ON results </w:t>
      </w:r>
    </w:p>
    <w:p w14:paraId="4163F868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FOR EACH ROW</w:t>
      </w:r>
    </w:p>
    <w:p w14:paraId="333D940F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DECLARE </w:t>
      </w:r>
    </w:p>
    <w:p w14:paraId="5C65DAF7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 Variable to store change type insert or update or delete</w:t>
      </w:r>
    </w:p>
    <w:p w14:paraId="4A8E159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</w:t>
      </w:r>
      <w:proofErr w:type="spellStart"/>
      <w:r w:rsidRPr="00CC3132">
        <w:rPr>
          <w:rFonts w:ascii="Courier New" w:hAnsi="Courier New" w:cs="Courier New"/>
        </w:rPr>
        <w:t>AuditType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CHAR(</w:t>
      </w:r>
      <w:proofErr w:type="gramEnd"/>
      <w:r w:rsidRPr="00CC3132">
        <w:rPr>
          <w:rFonts w:ascii="Courier New" w:hAnsi="Courier New" w:cs="Courier New"/>
        </w:rPr>
        <w:t>10);</w:t>
      </w:r>
    </w:p>
    <w:p w14:paraId="47DE1B5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BEGIN</w:t>
      </w:r>
    </w:p>
    <w:p w14:paraId="2ECCA7C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-- store the change in the </w:t>
      </w:r>
      <w:proofErr w:type="spellStart"/>
      <w:r w:rsidRPr="00CC3132">
        <w:rPr>
          <w:rFonts w:ascii="Courier New" w:hAnsi="Courier New" w:cs="Courier New"/>
        </w:rPr>
        <w:t>variabe</w:t>
      </w:r>
      <w:proofErr w:type="spellEnd"/>
    </w:p>
    <w:p w14:paraId="7C4CA9AB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IF INSERTING   THEN </w:t>
      </w:r>
      <w:proofErr w:type="spellStart"/>
      <w:proofErr w:type="gramStart"/>
      <w:r w:rsidRPr="00CC3132">
        <w:rPr>
          <w:rFonts w:ascii="Courier New" w:hAnsi="Courier New" w:cs="Courier New"/>
        </w:rPr>
        <w:t>AuditType</w:t>
      </w:r>
      <w:proofErr w:type="spellEnd"/>
      <w:r w:rsidRPr="00CC3132">
        <w:rPr>
          <w:rFonts w:ascii="Courier New" w:hAnsi="Courier New" w:cs="Courier New"/>
        </w:rPr>
        <w:t xml:space="preserve"> :</w:t>
      </w:r>
      <w:proofErr w:type="gramEnd"/>
      <w:r w:rsidRPr="00CC3132">
        <w:rPr>
          <w:rFonts w:ascii="Courier New" w:hAnsi="Courier New" w:cs="Courier New"/>
        </w:rPr>
        <w:t>= 'Insertion';</w:t>
      </w:r>
    </w:p>
    <w:p w14:paraId="2416106A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ELSIF UPDATING THEN </w:t>
      </w:r>
      <w:proofErr w:type="spellStart"/>
      <w:proofErr w:type="gramStart"/>
      <w:r w:rsidRPr="00CC3132">
        <w:rPr>
          <w:rFonts w:ascii="Courier New" w:hAnsi="Courier New" w:cs="Courier New"/>
        </w:rPr>
        <w:t>AuditType</w:t>
      </w:r>
      <w:proofErr w:type="spellEnd"/>
      <w:r w:rsidRPr="00CC3132">
        <w:rPr>
          <w:rFonts w:ascii="Courier New" w:hAnsi="Courier New" w:cs="Courier New"/>
        </w:rPr>
        <w:t xml:space="preserve"> :</w:t>
      </w:r>
      <w:proofErr w:type="gramEnd"/>
      <w:r w:rsidRPr="00CC3132">
        <w:rPr>
          <w:rFonts w:ascii="Courier New" w:hAnsi="Courier New" w:cs="Courier New"/>
        </w:rPr>
        <w:t>= '</w:t>
      </w:r>
      <w:proofErr w:type="spellStart"/>
      <w:r w:rsidRPr="00CC3132">
        <w:rPr>
          <w:rFonts w:ascii="Courier New" w:hAnsi="Courier New" w:cs="Courier New"/>
        </w:rPr>
        <w:t>Updation</w:t>
      </w:r>
      <w:proofErr w:type="spellEnd"/>
      <w:r w:rsidRPr="00CC3132">
        <w:rPr>
          <w:rFonts w:ascii="Courier New" w:hAnsi="Courier New" w:cs="Courier New"/>
        </w:rPr>
        <w:t>';</w:t>
      </w:r>
    </w:p>
    <w:p w14:paraId="7D807FC1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ELSE                </w:t>
      </w:r>
      <w:proofErr w:type="spellStart"/>
      <w:proofErr w:type="gramStart"/>
      <w:r w:rsidRPr="00CC3132">
        <w:rPr>
          <w:rFonts w:ascii="Courier New" w:hAnsi="Courier New" w:cs="Courier New"/>
        </w:rPr>
        <w:t>AuditType</w:t>
      </w:r>
      <w:proofErr w:type="spellEnd"/>
      <w:r w:rsidRPr="00CC3132">
        <w:rPr>
          <w:rFonts w:ascii="Courier New" w:hAnsi="Courier New" w:cs="Courier New"/>
        </w:rPr>
        <w:t xml:space="preserve"> :</w:t>
      </w:r>
      <w:proofErr w:type="gramEnd"/>
      <w:r w:rsidRPr="00CC3132">
        <w:rPr>
          <w:rFonts w:ascii="Courier New" w:hAnsi="Courier New" w:cs="Courier New"/>
        </w:rPr>
        <w:t>= 'Deletion';</w:t>
      </w:r>
    </w:p>
    <w:p w14:paraId="45B219BB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 END </w:t>
      </w:r>
      <w:proofErr w:type="gramStart"/>
      <w:r w:rsidRPr="00CC3132">
        <w:rPr>
          <w:rFonts w:ascii="Courier New" w:hAnsi="Courier New" w:cs="Courier New"/>
        </w:rPr>
        <w:t>IF;</w:t>
      </w:r>
      <w:proofErr w:type="gramEnd"/>
    </w:p>
    <w:p w14:paraId="5C91F645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-- username is current user who makes changes in the table</w:t>
      </w:r>
    </w:p>
    <w:p w14:paraId="66A19F0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-- </w:t>
      </w:r>
      <w:proofErr w:type="spellStart"/>
      <w:r w:rsidRPr="00CC3132">
        <w:rPr>
          <w:rFonts w:ascii="Courier New" w:hAnsi="Courier New" w:cs="Courier New"/>
        </w:rPr>
        <w:t>sysdate</w:t>
      </w:r>
      <w:proofErr w:type="spellEnd"/>
      <w:r w:rsidRPr="00CC3132">
        <w:rPr>
          <w:rFonts w:ascii="Courier New" w:hAnsi="Courier New" w:cs="Courier New"/>
        </w:rPr>
        <w:t xml:space="preserve"> is current date</w:t>
      </w:r>
    </w:p>
    <w:p w14:paraId="615E3025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if updating or inserting then</w:t>
      </w:r>
    </w:p>
    <w:p w14:paraId="7569F785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SERT INTO </w:t>
      </w:r>
      <w:proofErr w:type="spellStart"/>
      <w:r w:rsidRPr="00CC3132">
        <w:rPr>
          <w:rFonts w:ascii="Courier New" w:hAnsi="Courier New" w:cs="Courier New"/>
        </w:rPr>
        <w:t>audit_results</w:t>
      </w:r>
      <w:proofErr w:type="spellEnd"/>
    </w:p>
    <w:p w14:paraId="7D49A1B9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(</w:t>
      </w:r>
    </w:p>
    <w:p w14:paraId="0CCE3284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Audit_</w:t>
      </w:r>
      <w:proofErr w:type="gramStart"/>
      <w:r w:rsidRPr="00CC3132">
        <w:rPr>
          <w:rFonts w:ascii="Courier New" w:hAnsi="Courier New" w:cs="Courier New"/>
        </w:rPr>
        <w:t>type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  <w:r w:rsidRPr="00CC3132">
        <w:rPr>
          <w:rFonts w:ascii="Courier New" w:hAnsi="Courier New" w:cs="Courier New"/>
        </w:rPr>
        <w:t xml:space="preserve"> </w:t>
      </w:r>
    </w:p>
    <w:p w14:paraId="5D74B29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Username ,</w:t>
      </w:r>
      <w:proofErr w:type="gramEnd"/>
    </w:p>
    <w:p w14:paraId="60F527DF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Date_of_</w:t>
      </w:r>
      <w:proofErr w:type="gramStart"/>
      <w:r w:rsidRPr="00CC3132">
        <w:rPr>
          <w:rFonts w:ascii="Courier New" w:hAnsi="Courier New" w:cs="Courier New"/>
        </w:rPr>
        <w:t>audit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3807730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academicyear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10D38A7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emester,</w:t>
      </w:r>
    </w:p>
    <w:p w14:paraId="1E72B07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Workresults</w:t>
      </w:r>
      <w:proofErr w:type="spellEnd"/>
      <w:r w:rsidRPr="00CC3132">
        <w:rPr>
          <w:rFonts w:ascii="Courier New" w:hAnsi="Courier New" w:cs="Courier New"/>
        </w:rPr>
        <w:t>,</w:t>
      </w:r>
    </w:p>
    <w:p w14:paraId="30E7E36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CourseWorkweighting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4B0AAB2C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Examresults</w:t>
      </w:r>
      <w:proofErr w:type="spellEnd"/>
      <w:r w:rsidRPr="00CC3132">
        <w:rPr>
          <w:rFonts w:ascii="Courier New" w:hAnsi="Courier New" w:cs="Courier New"/>
        </w:rPr>
        <w:t>,</w:t>
      </w:r>
    </w:p>
    <w:p w14:paraId="735593E5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Examweighting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35179B06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 xml:space="preserve">, </w:t>
      </w:r>
    </w:p>
    <w:p w14:paraId="65A2FF22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atus,</w:t>
      </w:r>
    </w:p>
    <w:p w14:paraId="39229FE8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mments,</w:t>
      </w:r>
    </w:p>
    <w:p w14:paraId="005D57FC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module_</w:t>
      </w:r>
      <w:proofErr w:type="gramStart"/>
      <w:r w:rsidRPr="00CC3132">
        <w:rPr>
          <w:rFonts w:ascii="Courier New" w:hAnsi="Courier New" w:cs="Courier New"/>
        </w:rPr>
        <w:t>moduleno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180503B7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  <w:r w:rsidRPr="00CC3132">
        <w:rPr>
          <w:rFonts w:ascii="Courier New" w:hAnsi="Courier New" w:cs="Courier New"/>
        </w:rPr>
        <w:t xml:space="preserve"> </w:t>
      </w:r>
    </w:p>
    <w:p w14:paraId="136C3A8F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) </w:t>
      </w:r>
    </w:p>
    <w:p w14:paraId="3A0F2ED6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VALUES (</w:t>
      </w:r>
    </w:p>
    <w:p w14:paraId="73849E3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</w:t>
      </w:r>
      <w:proofErr w:type="spellStart"/>
      <w:r w:rsidRPr="00CC3132">
        <w:rPr>
          <w:rFonts w:ascii="Courier New" w:hAnsi="Courier New" w:cs="Courier New"/>
        </w:rPr>
        <w:t>AuditType</w:t>
      </w:r>
      <w:proofErr w:type="spellEnd"/>
      <w:r w:rsidRPr="00CC3132">
        <w:rPr>
          <w:rFonts w:ascii="Courier New" w:hAnsi="Courier New" w:cs="Courier New"/>
        </w:rPr>
        <w:t>,</w:t>
      </w:r>
    </w:p>
    <w:p w14:paraId="41B590AC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USER,</w:t>
      </w:r>
    </w:p>
    <w:p w14:paraId="6D7BEC6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SYSDATE,</w:t>
      </w:r>
    </w:p>
    <w:p w14:paraId="4629F88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academicyear</w:t>
      </w:r>
      <w:proofErr w:type="spellEnd"/>
      <w:r w:rsidRPr="00CC3132">
        <w:rPr>
          <w:rFonts w:ascii="Courier New" w:hAnsi="Courier New" w:cs="Courier New"/>
        </w:rPr>
        <w:t xml:space="preserve"> ,</w:t>
      </w:r>
    </w:p>
    <w:p w14:paraId="533102E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semester</w:t>
      </w:r>
      <w:proofErr w:type="spellEnd"/>
      <w:r w:rsidRPr="00CC3132">
        <w:rPr>
          <w:rFonts w:ascii="Courier New" w:hAnsi="Courier New" w:cs="Courier New"/>
        </w:rPr>
        <w:t>,</w:t>
      </w:r>
    </w:p>
    <w:p w14:paraId="1A483A6C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CourseWorkresults</w:t>
      </w:r>
      <w:proofErr w:type="spellEnd"/>
      <w:r w:rsidRPr="00CC3132">
        <w:rPr>
          <w:rFonts w:ascii="Courier New" w:hAnsi="Courier New" w:cs="Courier New"/>
        </w:rPr>
        <w:t>,</w:t>
      </w:r>
    </w:p>
    <w:p w14:paraId="5FF5FC0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CourseWorkweighting</w:t>
      </w:r>
      <w:proofErr w:type="spellEnd"/>
      <w:r w:rsidRPr="00CC3132">
        <w:rPr>
          <w:rFonts w:ascii="Courier New" w:hAnsi="Courier New" w:cs="Courier New"/>
        </w:rPr>
        <w:t xml:space="preserve"> ,</w:t>
      </w:r>
    </w:p>
    <w:p w14:paraId="7AD36F1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Examresults</w:t>
      </w:r>
      <w:proofErr w:type="spellEnd"/>
      <w:r w:rsidRPr="00CC3132">
        <w:rPr>
          <w:rFonts w:ascii="Courier New" w:hAnsi="Courier New" w:cs="Courier New"/>
        </w:rPr>
        <w:t>,</w:t>
      </w:r>
    </w:p>
    <w:p w14:paraId="1C5A970F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Examweighting</w:t>
      </w:r>
      <w:proofErr w:type="spellEnd"/>
      <w:r w:rsidRPr="00CC3132">
        <w:rPr>
          <w:rFonts w:ascii="Courier New" w:hAnsi="Courier New" w:cs="Courier New"/>
        </w:rPr>
        <w:t xml:space="preserve"> ,</w:t>
      </w:r>
    </w:p>
    <w:p w14:paraId="5A61E719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overalmark</w:t>
      </w:r>
      <w:proofErr w:type="spellEnd"/>
      <w:r w:rsidRPr="00CC3132">
        <w:rPr>
          <w:rFonts w:ascii="Courier New" w:hAnsi="Courier New" w:cs="Courier New"/>
        </w:rPr>
        <w:t xml:space="preserve">, </w:t>
      </w:r>
    </w:p>
    <w:p w14:paraId="78EBA35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status</w:t>
      </w:r>
      <w:proofErr w:type="spellEnd"/>
      <w:r w:rsidRPr="00CC3132">
        <w:rPr>
          <w:rFonts w:ascii="Courier New" w:hAnsi="Courier New" w:cs="Courier New"/>
        </w:rPr>
        <w:t>,</w:t>
      </w:r>
    </w:p>
    <w:p w14:paraId="02E53039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comments</w:t>
      </w:r>
      <w:proofErr w:type="spellEnd"/>
      <w:r w:rsidRPr="00CC3132">
        <w:rPr>
          <w:rFonts w:ascii="Courier New" w:hAnsi="Courier New" w:cs="Courier New"/>
        </w:rPr>
        <w:t>,</w:t>
      </w:r>
    </w:p>
    <w:p w14:paraId="2D77AD6F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module_moduleno</w:t>
      </w:r>
      <w:proofErr w:type="spellEnd"/>
      <w:r w:rsidRPr="00CC3132">
        <w:rPr>
          <w:rFonts w:ascii="Courier New" w:hAnsi="Courier New" w:cs="Courier New"/>
        </w:rPr>
        <w:t xml:space="preserve"> ,</w:t>
      </w:r>
    </w:p>
    <w:p w14:paraId="6345540A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:</w:t>
      </w:r>
      <w:proofErr w:type="spellStart"/>
      <w:r w:rsidRPr="00CC3132">
        <w:rPr>
          <w:rFonts w:ascii="Courier New" w:hAnsi="Courier New" w:cs="Courier New"/>
        </w:rPr>
        <w:t>new</w:t>
      </w:r>
      <w:proofErr w:type="gramEnd"/>
      <w:r w:rsidRPr="00CC3132">
        <w:rPr>
          <w:rFonts w:ascii="Courier New" w:hAnsi="Courier New" w:cs="Courier New"/>
        </w:rPr>
        <w:t>.student_studentno</w:t>
      </w:r>
      <w:proofErr w:type="spellEnd"/>
    </w:p>
    <w:p w14:paraId="75B5F6DF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);</w:t>
      </w:r>
    </w:p>
    <w:p w14:paraId="60CCB0C9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else</w:t>
      </w:r>
    </w:p>
    <w:p w14:paraId="27A6FEE4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SERT INTO </w:t>
      </w:r>
      <w:proofErr w:type="spellStart"/>
      <w:r w:rsidRPr="00CC3132">
        <w:rPr>
          <w:rFonts w:ascii="Courier New" w:hAnsi="Courier New" w:cs="Courier New"/>
        </w:rPr>
        <w:t>audit_results</w:t>
      </w:r>
      <w:proofErr w:type="spellEnd"/>
    </w:p>
    <w:p w14:paraId="4C8D2B92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(</w:t>
      </w:r>
    </w:p>
    <w:p w14:paraId="5ECD6976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Audit_</w:t>
      </w:r>
      <w:proofErr w:type="gramStart"/>
      <w:r w:rsidRPr="00CC3132">
        <w:rPr>
          <w:rFonts w:ascii="Courier New" w:hAnsi="Courier New" w:cs="Courier New"/>
        </w:rPr>
        <w:t>type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  <w:r w:rsidRPr="00CC3132">
        <w:rPr>
          <w:rFonts w:ascii="Courier New" w:hAnsi="Courier New" w:cs="Courier New"/>
        </w:rPr>
        <w:t xml:space="preserve"> </w:t>
      </w:r>
    </w:p>
    <w:p w14:paraId="0953C384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Username ,</w:t>
      </w:r>
      <w:proofErr w:type="gramEnd"/>
    </w:p>
    <w:p w14:paraId="6D8044CA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lastRenderedPageBreak/>
        <w:t>Date_of_</w:t>
      </w:r>
      <w:proofErr w:type="gramStart"/>
      <w:r w:rsidRPr="00CC3132">
        <w:rPr>
          <w:rFonts w:ascii="Courier New" w:hAnsi="Courier New" w:cs="Courier New"/>
        </w:rPr>
        <w:t>audit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6CDBEF2B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academicyear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4C733324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emester,</w:t>
      </w:r>
    </w:p>
    <w:p w14:paraId="7A7DC2EB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CourseWorkresults</w:t>
      </w:r>
      <w:proofErr w:type="spellEnd"/>
      <w:r w:rsidRPr="00CC3132">
        <w:rPr>
          <w:rFonts w:ascii="Courier New" w:hAnsi="Courier New" w:cs="Courier New"/>
        </w:rPr>
        <w:t>,</w:t>
      </w:r>
    </w:p>
    <w:p w14:paraId="45AB9F37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CourseWorkweighting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6407E5E8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Examresults</w:t>
      </w:r>
      <w:proofErr w:type="spellEnd"/>
      <w:r w:rsidRPr="00CC3132">
        <w:rPr>
          <w:rFonts w:ascii="Courier New" w:hAnsi="Courier New" w:cs="Courier New"/>
        </w:rPr>
        <w:t>,</w:t>
      </w:r>
    </w:p>
    <w:p w14:paraId="1E0BE8D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proofErr w:type="gramStart"/>
      <w:r w:rsidRPr="00CC3132">
        <w:rPr>
          <w:rFonts w:ascii="Courier New" w:hAnsi="Courier New" w:cs="Courier New"/>
        </w:rPr>
        <w:t>Examweighting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49EF9D9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overalmark</w:t>
      </w:r>
      <w:proofErr w:type="spellEnd"/>
      <w:r w:rsidRPr="00CC3132">
        <w:rPr>
          <w:rFonts w:ascii="Courier New" w:hAnsi="Courier New" w:cs="Courier New"/>
        </w:rPr>
        <w:t xml:space="preserve">, </w:t>
      </w:r>
    </w:p>
    <w:p w14:paraId="087CEFB7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status,</w:t>
      </w:r>
    </w:p>
    <w:p w14:paraId="3C04F4C1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comments,</w:t>
      </w:r>
    </w:p>
    <w:p w14:paraId="252E6F9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module_</w:t>
      </w:r>
      <w:proofErr w:type="gramStart"/>
      <w:r w:rsidRPr="00CC3132">
        <w:rPr>
          <w:rFonts w:ascii="Courier New" w:hAnsi="Courier New" w:cs="Courier New"/>
        </w:rPr>
        <w:t>moduleno</w:t>
      </w:r>
      <w:proofErr w:type="spellEnd"/>
      <w:r w:rsidRPr="00CC3132">
        <w:rPr>
          <w:rFonts w:ascii="Courier New" w:hAnsi="Courier New" w:cs="Courier New"/>
        </w:rPr>
        <w:t xml:space="preserve"> ,</w:t>
      </w:r>
      <w:proofErr w:type="gramEnd"/>
    </w:p>
    <w:p w14:paraId="017B1D9E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  <w:r w:rsidRPr="00CC3132">
        <w:rPr>
          <w:rFonts w:ascii="Courier New" w:hAnsi="Courier New" w:cs="Courier New"/>
        </w:rPr>
        <w:t xml:space="preserve"> </w:t>
      </w:r>
    </w:p>
    <w:p w14:paraId="6B2BE74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) </w:t>
      </w:r>
    </w:p>
    <w:p w14:paraId="0E536C94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VALUES (</w:t>
      </w:r>
    </w:p>
    <w:p w14:paraId="31791F31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</w:t>
      </w:r>
      <w:proofErr w:type="spellStart"/>
      <w:r w:rsidRPr="00CC3132">
        <w:rPr>
          <w:rFonts w:ascii="Courier New" w:hAnsi="Courier New" w:cs="Courier New"/>
        </w:rPr>
        <w:t>AuditType</w:t>
      </w:r>
      <w:proofErr w:type="spellEnd"/>
      <w:r w:rsidRPr="00CC3132">
        <w:rPr>
          <w:rFonts w:ascii="Courier New" w:hAnsi="Courier New" w:cs="Courier New"/>
        </w:rPr>
        <w:t>,</w:t>
      </w:r>
    </w:p>
    <w:p w14:paraId="0EAE61D6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USER,</w:t>
      </w:r>
    </w:p>
    <w:p w14:paraId="52EC09B6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 SYSDATE,</w:t>
      </w:r>
    </w:p>
    <w:p w14:paraId="443D6315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academicyear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,</w:t>
      </w:r>
    </w:p>
    <w:p w14:paraId="020EFFEA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semester</w:t>
      </w:r>
      <w:proofErr w:type="spellEnd"/>
      <w:proofErr w:type="gramEnd"/>
      <w:r w:rsidRPr="00CC3132">
        <w:rPr>
          <w:rFonts w:ascii="Courier New" w:hAnsi="Courier New" w:cs="Courier New"/>
        </w:rPr>
        <w:t>,</w:t>
      </w:r>
    </w:p>
    <w:p w14:paraId="147C5AF9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CourseWorkresults</w:t>
      </w:r>
      <w:proofErr w:type="spellEnd"/>
      <w:proofErr w:type="gramEnd"/>
      <w:r w:rsidRPr="00CC3132">
        <w:rPr>
          <w:rFonts w:ascii="Courier New" w:hAnsi="Courier New" w:cs="Courier New"/>
        </w:rPr>
        <w:t>,</w:t>
      </w:r>
    </w:p>
    <w:p w14:paraId="01BAC75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CourseWorkweighting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,</w:t>
      </w:r>
    </w:p>
    <w:p w14:paraId="757D5C7E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Examresults</w:t>
      </w:r>
      <w:proofErr w:type="spellEnd"/>
      <w:proofErr w:type="gramEnd"/>
      <w:r w:rsidRPr="00CC3132">
        <w:rPr>
          <w:rFonts w:ascii="Courier New" w:hAnsi="Courier New" w:cs="Courier New"/>
        </w:rPr>
        <w:t>,</w:t>
      </w:r>
    </w:p>
    <w:p w14:paraId="65524775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Examweighting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 ,</w:t>
      </w:r>
    </w:p>
    <w:p w14:paraId="208C43D3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overalmark</w:t>
      </w:r>
      <w:proofErr w:type="spellEnd"/>
      <w:proofErr w:type="gramEnd"/>
      <w:r w:rsidRPr="00CC3132">
        <w:rPr>
          <w:rFonts w:ascii="Courier New" w:hAnsi="Courier New" w:cs="Courier New"/>
        </w:rPr>
        <w:t xml:space="preserve">, </w:t>
      </w:r>
    </w:p>
    <w:p w14:paraId="4012B3D8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status</w:t>
      </w:r>
      <w:proofErr w:type="spellEnd"/>
      <w:proofErr w:type="gramEnd"/>
      <w:r w:rsidRPr="00CC3132">
        <w:rPr>
          <w:rFonts w:ascii="Courier New" w:hAnsi="Courier New" w:cs="Courier New"/>
        </w:rPr>
        <w:t>,</w:t>
      </w:r>
    </w:p>
    <w:p w14:paraId="288A362B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comments</w:t>
      </w:r>
      <w:proofErr w:type="spellEnd"/>
      <w:proofErr w:type="gramEnd"/>
      <w:r w:rsidRPr="00CC3132">
        <w:rPr>
          <w:rFonts w:ascii="Courier New" w:hAnsi="Courier New" w:cs="Courier New"/>
        </w:rPr>
        <w:t>,</w:t>
      </w:r>
    </w:p>
    <w:p w14:paraId="594CDB26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module</w:t>
      </w:r>
      <w:proofErr w:type="gramEnd"/>
      <w:r w:rsidRPr="00CC3132">
        <w:rPr>
          <w:rFonts w:ascii="Courier New" w:hAnsi="Courier New" w:cs="Courier New"/>
        </w:rPr>
        <w:t>_moduleno</w:t>
      </w:r>
      <w:proofErr w:type="spellEnd"/>
      <w:r w:rsidRPr="00CC3132">
        <w:rPr>
          <w:rFonts w:ascii="Courier New" w:hAnsi="Courier New" w:cs="Courier New"/>
        </w:rPr>
        <w:t xml:space="preserve"> ,</w:t>
      </w:r>
    </w:p>
    <w:p w14:paraId="74801E3D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:</w:t>
      </w:r>
      <w:proofErr w:type="spellStart"/>
      <w:proofErr w:type="gramStart"/>
      <w:r w:rsidRPr="00CC3132">
        <w:rPr>
          <w:rFonts w:ascii="Courier New" w:hAnsi="Courier New" w:cs="Courier New"/>
        </w:rPr>
        <w:t>old.student</w:t>
      </w:r>
      <w:proofErr w:type="gramEnd"/>
      <w:r w:rsidRPr="00CC3132">
        <w:rPr>
          <w:rFonts w:ascii="Courier New" w:hAnsi="Courier New" w:cs="Courier New"/>
        </w:rPr>
        <w:t>_studentno</w:t>
      </w:r>
      <w:proofErr w:type="spellEnd"/>
    </w:p>
    <w:p w14:paraId="7214F767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  );</w:t>
      </w:r>
    </w:p>
    <w:p w14:paraId="29642454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end </w:t>
      </w:r>
      <w:proofErr w:type="gramStart"/>
      <w:r w:rsidRPr="00CC3132">
        <w:rPr>
          <w:rFonts w:ascii="Courier New" w:hAnsi="Courier New" w:cs="Courier New"/>
        </w:rPr>
        <w:t>if;</w:t>
      </w:r>
      <w:proofErr w:type="gramEnd"/>
    </w:p>
    <w:p w14:paraId="01D27260" w14:textId="77777777" w:rsidR="007F5B63" w:rsidRPr="00CC3132" w:rsidRDefault="007F5B63" w:rsidP="007F5B63">
      <w:pPr>
        <w:ind w:left="283"/>
        <w:rPr>
          <w:rFonts w:ascii="Courier New" w:hAnsi="Courier New" w:cs="Courier New"/>
        </w:rPr>
      </w:pPr>
      <w:proofErr w:type="gramStart"/>
      <w:r w:rsidRPr="00CC3132">
        <w:rPr>
          <w:rFonts w:ascii="Courier New" w:hAnsi="Courier New" w:cs="Courier New"/>
        </w:rPr>
        <w:t>END;</w:t>
      </w:r>
      <w:proofErr w:type="gramEnd"/>
    </w:p>
    <w:p w14:paraId="1E26523A" w14:textId="584BAC2C" w:rsidR="007F5B63" w:rsidRPr="00CC3132" w:rsidRDefault="007F5B63" w:rsidP="007F5B63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>/</w:t>
      </w:r>
    </w:p>
    <w:p w14:paraId="179CE1DA" w14:textId="7B2B769B" w:rsidR="0094514B" w:rsidRPr="00CC3132" w:rsidRDefault="0094514B" w:rsidP="00456766">
      <w:pPr>
        <w:rPr>
          <w:rFonts w:ascii="Courier New" w:hAnsi="Courier New" w:cs="Courier New"/>
        </w:rPr>
      </w:pPr>
    </w:p>
    <w:p w14:paraId="59184530" w14:textId="4C60AD9D" w:rsidR="00FA0D42" w:rsidRPr="00CC3132" w:rsidRDefault="001B27D6" w:rsidP="00FA0D42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>Testing - Inserting record</w:t>
      </w:r>
    </w:p>
    <w:p w14:paraId="33F13729" w14:textId="273790DF" w:rsidR="00380D92" w:rsidRPr="00CC3132" w:rsidRDefault="00380D92" w:rsidP="00FA0D42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>Displaying records from results table before changes</w:t>
      </w:r>
    </w:p>
    <w:p w14:paraId="19BD7C94" w14:textId="421B5977" w:rsidR="00A972B0" w:rsidRPr="00CC3132" w:rsidRDefault="00A972B0" w:rsidP="00FA0D42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  <w:r w:rsidRPr="00CC3132">
        <w:rPr>
          <w:rFonts w:ascii="Courier New" w:hAnsi="Courier New" w:cs="Courier New"/>
          <w:b/>
          <w:bCs/>
          <w:noProof/>
          <w:color w:val="16192B"/>
          <w:shd w:val="clear" w:color="auto" w:fill="FFFFFF"/>
        </w:rPr>
        <w:drawing>
          <wp:inline distT="0" distB="0" distL="0" distR="0" wp14:anchorId="2E43F22A" wp14:editId="520CAAF0">
            <wp:extent cx="5379311" cy="1771650"/>
            <wp:effectExtent l="0" t="0" r="0" b="0"/>
            <wp:docPr id="21" name="Picture 2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graphical user interfac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9910" cy="177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1EEE1" w14:textId="7925F897" w:rsidR="00745632" w:rsidRPr="00CC3132" w:rsidRDefault="00745632" w:rsidP="00FA0D42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</w:p>
    <w:p w14:paraId="40BEA44E" w14:textId="4B44E617" w:rsidR="00745632" w:rsidRPr="00CC3132" w:rsidRDefault="00156FFB" w:rsidP="00FA0D42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 xml:space="preserve">Displaying records from </w:t>
      </w:r>
      <w:proofErr w:type="spellStart"/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>audit_results</w:t>
      </w:r>
      <w:proofErr w:type="spellEnd"/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 xml:space="preserve"> table before changes</w:t>
      </w:r>
    </w:p>
    <w:p w14:paraId="2D3BF026" w14:textId="3ED486B8" w:rsidR="00156FFB" w:rsidRPr="00CC3132" w:rsidRDefault="0094514B" w:rsidP="00FA0D42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4857CE60" wp14:editId="2411B6F8">
            <wp:extent cx="3028950" cy="647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411788" w14:textId="2E30C2AE" w:rsidR="00313711" w:rsidRPr="00CC3132" w:rsidRDefault="00313711" w:rsidP="00FA0D42">
      <w:pPr>
        <w:ind w:left="283"/>
        <w:rPr>
          <w:rFonts w:ascii="Courier New" w:hAnsi="Courier New" w:cs="Courier New"/>
        </w:rPr>
      </w:pPr>
    </w:p>
    <w:p w14:paraId="703D00D2" w14:textId="1C79CA63" w:rsidR="002C6D3B" w:rsidRPr="00CC3132" w:rsidRDefault="002C6D3B" w:rsidP="002C6D3B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</w:p>
    <w:p w14:paraId="07560C43" w14:textId="0B212715" w:rsidR="009C06B2" w:rsidRPr="00CC3132" w:rsidRDefault="009C06B2" w:rsidP="002C6D3B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</w:p>
    <w:p w14:paraId="11E501B6" w14:textId="77777777" w:rsidR="009C06B2" w:rsidRPr="00CC3132" w:rsidRDefault="009C06B2" w:rsidP="002C6D3B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</w:p>
    <w:p w14:paraId="3A6A0936" w14:textId="77777777" w:rsidR="002C6D3B" w:rsidRPr="00CC3132" w:rsidRDefault="002C6D3B" w:rsidP="002C6D3B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</w:p>
    <w:p w14:paraId="583848F2" w14:textId="6F556755" w:rsidR="002C6D3B" w:rsidRPr="00CC3132" w:rsidRDefault="00313711" w:rsidP="002C6D3B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>Insert one record into results table.</w:t>
      </w:r>
    </w:p>
    <w:p w14:paraId="50E4008F" w14:textId="77777777" w:rsidR="002C6D3B" w:rsidRPr="00CC3132" w:rsidRDefault="002C6D3B" w:rsidP="002C6D3B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</w:p>
    <w:p w14:paraId="6529EDAD" w14:textId="77777777" w:rsidR="002C6D3B" w:rsidRPr="00CC3132" w:rsidRDefault="002C6D3B" w:rsidP="002C6D3B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t xml:space="preserve">INSERT INTO results </w:t>
      </w:r>
      <w:proofErr w:type="gramStart"/>
      <w:r w:rsidRPr="00CC3132">
        <w:rPr>
          <w:rFonts w:ascii="Courier New" w:hAnsi="Courier New" w:cs="Courier New"/>
        </w:rPr>
        <w:t>VALUES(</w:t>
      </w:r>
      <w:proofErr w:type="gramEnd"/>
      <w:r w:rsidRPr="00CC3132">
        <w:rPr>
          <w:rFonts w:ascii="Courier New" w:hAnsi="Courier New" w:cs="Courier New"/>
        </w:rPr>
        <w:t>'2021/22', 'SEM1', 86, 80, 89, 70, 79, 'Pass', 'Good', '5CA3333', 2525252);</w:t>
      </w:r>
    </w:p>
    <w:p w14:paraId="10B9664E" w14:textId="10B15B35" w:rsidR="00EF1986" w:rsidRPr="00CC3132" w:rsidRDefault="00B66B13" w:rsidP="002C6D3B">
      <w:pPr>
        <w:ind w:left="283"/>
        <w:rPr>
          <w:rFonts w:ascii="Courier New" w:hAnsi="Courier New" w:cs="Courier New"/>
          <w:b/>
          <w:bCs/>
          <w:color w:val="16192B"/>
          <w:shd w:val="clear" w:color="auto" w:fill="FFFFFF"/>
        </w:rPr>
      </w:pPr>
      <w:r w:rsidRPr="00CC3132">
        <w:rPr>
          <w:rFonts w:ascii="Courier New" w:hAnsi="Courier New" w:cs="Courier New"/>
          <w:b/>
          <w:bCs/>
          <w:noProof/>
          <w:color w:val="16192B"/>
          <w:shd w:val="clear" w:color="auto" w:fill="FFFFFF"/>
        </w:rPr>
        <w:drawing>
          <wp:inline distT="0" distB="0" distL="0" distR="0" wp14:anchorId="7F04C483" wp14:editId="01E8A2A1">
            <wp:extent cx="5717355" cy="457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947" cy="45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00E5" w14:textId="78BB600D" w:rsidR="00C676F6" w:rsidRPr="00CC3132" w:rsidRDefault="00C676F6" w:rsidP="00EF1986">
      <w:pPr>
        <w:ind w:left="283"/>
        <w:rPr>
          <w:rFonts w:ascii="Courier New" w:hAnsi="Courier New" w:cs="Courier New"/>
          <w:b/>
          <w:bCs/>
          <w:color w:val="16192B"/>
          <w:shd w:val="clear" w:color="auto" w:fill="FFFFFF"/>
        </w:rPr>
      </w:pPr>
      <w:r w:rsidRPr="00CC3132">
        <w:rPr>
          <w:rFonts w:ascii="Courier New" w:hAnsi="Courier New" w:cs="Courier New"/>
          <w:b/>
          <w:bCs/>
          <w:color w:val="16192B"/>
          <w:shd w:val="clear" w:color="auto" w:fill="FFFFFF"/>
        </w:rPr>
        <w:t>Displaying records from results table after insert</w:t>
      </w:r>
    </w:p>
    <w:p w14:paraId="4760C7E9" w14:textId="5B274277" w:rsidR="00C676F6" w:rsidRPr="00CC3132" w:rsidRDefault="00B66B13" w:rsidP="00EF198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lastRenderedPageBreak/>
        <w:drawing>
          <wp:inline distT="0" distB="0" distL="0" distR="0" wp14:anchorId="0C2DA70D" wp14:editId="7C93ED89">
            <wp:extent cx="5767421" cy="2019300"/>
            <wp:effectExtent l="0" t="0" r="5080" b="0"/>
            <wp:docPr id="26" name="Picture 26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computer screen capture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203" cy="202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3DFA" w14:textId="3C30E85F" w:rsidR="005930CC" w:rsidRPr="00CC3132" w:rsidRDefault="005930CC" w:rsidP="00EF1986">
      <w:pPr>
        <w:ind w:left="283"/>
        <w:rPr>
          <w:rFonts w:ascii="Courier New" w:hAnsi="Courier New" w:cs="Courier New"/>
        </w:rPr>
      </w:pPr>
    </w:p>
    <w:p w14:paraId="3B4F4CAB" w14:textId="72447394" w:rsidR="006543C6" w:rsidRDefault="006543C6" w:rsidP="00EF1986">
      <w:pPr>
        <w:ind w:left="283"/>
        <w:rPr>
          <w:rFonts w:ascii="Courier New" w:hAnsi="Courier New" w:cs="Courier New"/>
        </w:rPr>
      </w:pPr>
    </w:p>
    <w:p w14:paraId="4D1B00C9" w14:textId="77777777" w:rsidR="009516D0" w:rsidRDefault="009516D0" w:rsidP="00EF1986">
      <w:pPr>
        <w:ind w:left="283"/>
        <w:rPr>
          <w:rFonts w:ascii="Courier New" w:hAnsi="Courier New" w:cs="Courier New"/>
        </w:rPr>
      </w:pPr>
    </w:p>
    <w:p w14:paraId="571CDB71" w14:textId="77777777" w:rsidR="009516D0" w:rsidRDefault="009516D0" w:rsidP="00EF1986">
      <w:pPr>
        <w:ind w:left="283"/>
        <w:rPr>
          <w:rFonts w:ascii="Courier New" w:hAnsi="Courier New" w:cs="Courier New"/>
        </w:rPr>
      </w:pPr>
    </w:p>
    <w:p w14:paraId="7ABF63B6" w14:textId="77777777" w:rsidR="009516D0" w:rsidRPr="00CC3132" w:rsidRDefault="009516D0" w:rsidP="00EF1986">
      <w:pPr>
        <w:ind w:left="283"/>
        <w:rPr>
          <w:rFonts w:ascii="Courier New" w:hAnsi="Courier New" w:cs="Courier New"/>
        </w:rPr>
      </w:pPr>
    </w:p>
    <w:p w14:paraId="4712E109" w14:textId="77777777" w:rsidR="006543C6" w:rsidRPr="00CC3132" w:rsidRDefault="006543C6" w:rsidP="00EF1986">
      <w:pPr>
        <w:ind w:left="283"/>
        <w:rPr>
          <w:rFonts w:ascii="Courier New" w:hAnsi="Courier New" w:cs="Courier New"/>
        </w:rPr>
      </w:pPr>
    </w:p>
    <w:p w14:paraId="023B0A70" w14:textId="7480AD29" w:rsidR="005930CC" w:rsidRPr="00CC3132" w:rsidRDefault="005930CC" w:rsidP="00EF1986">
      <w:pPr>
        <w:ind w:left="283"/>
        <w:rPr>
          <w:rFonts w:ascii="Courier New" w:hAnsi="Courier New" w:cs="Courier New"/>
          <w:b/>
          <w:bCs/>
          <w:color w:val="16192B"/>
          <w:shd w:val="clear" w:color="auto" w:fill="FFFFFF"/>
        </w:rPr>
      </w:pPr>
      <w:r w:rsidRPr="00CC3132">
        <w:rPr>
          <w:rFonts w:ascii="Courier New" w:hAnsi="Courier New" w:cs="Courier New"/>
          <w:b/>
          <w:bCs/>
          <w:color w:val="16192B"/>
          <w:shd w:val="clear" w:color="auto" w:fill="FFFFFF"/>
        </w:rPr>
        <w:t xml:space="preserve">Displaying records from </w:t>
      </w:r>
      <w:proofErr w:type="spellStart"/>
      <w:r w:rsidRPr="00CC3132">
        <w:rPr>
          <w:rFonts w:ascii="Courier New" w:hAnsi="Courier New" w:cs="Courier New"/>
          <w:b/>
          <w:bCs/>
          <w:color w:val="16192B"/>
          <w:shd w:val="clear" w:color="auto" w:fill="FFFFFF"/>
        </w:rPr>
        <w:t>audit_results</w:t>
      </w:r>
      <w:proofErr w:type="spellEnd"/>
      <w:r w:rsidRPr="00CC3132">
        <w:rPr>
          <w:rFonts w:ascii="Courier New" w:hAnsi="Courier New" w:cs="Courier New"/>
          <w:b/>
          <w:bCs/>
          <w:color w:val="16192B"/>
          <w:shd w:val="clear" w:color="auto" w:fill="FFFFFF"/>
        </w:rPr>
        <w:t xml:space="preserve"> table after insert</w:t>
      </w:r>
    </w:p>
    <w:p w14:paraId="077FE393" w14:textId="77777777" w:rsidR="00B66B13" w:rsidRPr="00CC3132" w:rsidRDefault="00B66B13" w:rsidP="00EF1986">
      <w:pPr>
        <w:ind w:left="283"/>
        <w:rPr>
          <w:rFonts w:ascii="Courier New" w:hAnsi="Courier New" w:cs="Courier New"/>
          <w:b/>
          <w:bCs/>
          <w:color w:val="16192B"/>
          <w:shd w:val="clear" w:color="auto" w:fill="FFFFFF"/>
        </w:rPr>
      </w:pPr>
    </w:p>
    <w:p w14:paraId="4EB5DAA5" w14:textId="3FB55D1C" w:rsidR="005930CC" w:rsidRPr="00CC3132" w:rsidRDefault="007D104E" w:rsidP="00EF1986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2BC1D550" wp14:editId="09402339">
            <wp:extent cx="6014408" cy="603250"/>
            <wp:effectExtent l="0" t="0" r="5715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815" cy="60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2D48C" w14:textId="77777777" w:rsidR="006543C6" w:rsidRPr="00CC3132" w:rsidRDefault="006543C6" w:rsidP="00EF1986">
      <w:pPr>
        <w:ind w:left="283"/>
        <w:rPr>
          <w:rFonts w:ascii="Courier New" w:hAnsi="Courier New" w:cs="Courier New"/>
        </w:rPr>
      </w:pPr>
    </w:p>
    <w:p w14:paraId="35FDBFDD" w14:textId="2452B52F" w:rsidR="00D83DE9" w:rsidRPr="00CC3132" w:rsidRDefault="00D83DE9" w:rsidP="00EF1986">
      <w:pPr>
        <w:ind w:left="283"/>
        <w:rPr>
          <w:rStyle w:val="Strong"/>
          <w:rFonts w:ascii="Courier New" w:hAnsi="Courier New" w:cs="Courier New"/>
          <w:color w:val="16192B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hd w:val="clear" w:color="auto" w:fill="FFFFFF"/>
        </w:rPr>
        <w:t>Testing - updating record</w:t>
      </w:r>
    </w:p>
    <w:p w14:paraId="5C515507" w14:textId="77777777" w:rsidR="001D3F94" w:rsidRPr="00CC3132" w:rsidRDefault="001D3F94" w:rsidP="001D3F9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</w:rPr>
        <w:lastRenderedPageBreak/>
        <w:t xml:space="preserve">update results set </w:t>
      </w:r>
      <w:proofErr w:type="spellStart"/>
      <w:r w:rsidRPr="00CC3132">
        <w:rPr>
          <w:rFonts w:ascii="Courier New" w:hAnsi="Courier New" w:cs="Courier New"/>
        </w:rPr>
        <w:t>CourseWorkresults</w:t>
      </w:r>
      <w:proofErr w:type="spellEnd"/>
      <w:r w:rsidRPr="00CC3132">
        <w:rPr>
          <w:rFonts w:ascii="Courier New" w:hAnsi="Courier New" w:cs="Courier New"/>
        </w:rPr>
        <w:t xml:space="preserve"> = 67 where </w:t>
      </w:r>
      <w:proofErr w:type="spellStart"/>
      <w:r w:rsidRPr="00CC3132">
        <w:rPr>
          <w:rFonts w:ascii="Courier New" w:hAnsi="Courier New" w:cs="Courier New"/>
        </w:rPr>
        <w:t>module_moduleno</w:t>
      </w:r>
      <w:proofErr w:type="spellEnd"/>
      <w:r w:rsidRPr="00CC3132">
        <w:rPr>
          <w:rFonts w:ascii="Courier New" w:hAnsi="Courier New" w:cs="Courier New"/>
        </w:rPr>
        <w:t xml:space="preserve"> ='5CA3333' and  </w:t>
      </w:r>
    </w:p>
    <w:p w14:paraId="13FD985B" w14:textId="2D91038D" w:rsidR="00D83DE9" w:rsidRPr="00CC3132" w:rsidRDefault="001D3F94" w:rsidP="001D3F94">
      <w:pPr>
        <w:ind w:left="283"/>
        <w:rPr>
          <w:rFonts w:ascii="Courier New" w:hAnsi="Courier New" w:cs="Courier New"/>
        </w:rPr>
      </w:pPr>
      <w:proofErr w:type="spellStart"/>
      <w:r w:rsidRPr="00CC3132">
        <w:rPr>
          <w:rFonts w:ascii="Courier New" w:hAnsi="Courier New" w:cs="Courier New"/>
        </w:rPr>
        <w:t>student_studentno</w:t>
      </w:r>
      <w:proofErr w:type="spellEnd"/>
      <w:r w:rsidRPr="00CC3132">
        <w:rPr>
          <w:rFonts w:ascii="Courier New" w:hAnsi="Courier New" w:cs="Courier New"/>
        </w:rPr>
        <w:t xml:space="preserve"> </w:t>
      </w:r>
      <w:proofErr w:type="gramStart"/>
      <w:r w:rsidRPr="00CC3132">
        <w:rPr>
          <w:rFonts w:ascii="Courier New" w:hAnsi="Courier New" w:cs="Courier New"/>
        </w:rPr>
        <w:t>=  2525252</w:t>
      </w:r>
      <w:proofErr w:type="gramEnd"/>
      <w:r w:rsidRPr="00CC3132">
        <w:rPr>
          <w:rFonts w:ascii="Courier New" w:hAnsi="Courier New" w:cs="Courier New"/>
        </w:rPr>
        <w:t>;</w:t>
      </w:r>
    </w:p>
    <w:p w14:paraId="2F41FEE2" w14:textId="3B90A76D" w:rsidR="00485994" w:rsidRPr="00CC3132" w:rsidRDefault="00485994" w:rsidP="001D3F94">
      <w:pPr>
        <w:ind w:left="283"/>
        <w:rPr>
          <w:rFonts w:ascii="Courier New" w:hAnsi="Courier New" w:cs="Courier New"/>
        </w:rPr>
      </w:pPr>
      <w:r w:rsidRPr="00CC3132">
        <w:rPr>
          <w:rFonts w:ascii="Courier New" w:hAnsi="Courier New" w:cs="Courier New"/>
          <w:noProof/>
        </w:rPr>
        <w:drawing>
          <wp:inline distT="0" distB="0" distL="0" distR="0" wp14:anchorId="3773E201" wp14:editId="5E0F93F8">
            <wp:extent cx="5060950" cy="655070"/>
            <wp:effectExtent l="0" t="0" r="635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1185" cy="669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7F354" w14:textId="4E13A9D7" w:rsidR="00485994" w:rsidRPr="00CC3132" w:rsidRDefault="00485994" w:rsidP="00485994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</w:rPr>
      </w:pPr>
      <w:r w:rsidRPr="00CC3132">
        <w:rPr>
          <w:rStyle w:val="Strong"/>
          <w:rFonts w:ascii="Courier New" w:hAnsi="Courier New" w:cs="Courier New"/>
          <w:color w:val="16192B"/>
          <w:sz w:val="22"/>
          <w:szCs w:val="22"/>
        </w:rPr>
        <w:t>Displaying records from results table after update</w:t>
      </w:r>
    </w:p>
    <w:p w14:paraId="636769FB" w14:textId="68466B3B" w:rsidR="00493C98" w:rsidRDefault="00353CDF" w:rsidP="0048599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color w:val="16192B"/>
          <w:sz w:val="22"/>
          <w:szCs w:val="22"/>
        </w:rPr>
        <w:drawing>
          <wp:inline distT="0" distB="0" distL="0" distR="0" wp14:anchorId="708CA16E" wp14:editId="24D48D5E">
            <wp:extent cx="6315075" cy="1866265"/>
            <wp:effectExtent l="0" t="0" r="9525" b="635"/>
            <wp:docPr id="30" name="Picture 30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computer screen captur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4919" cy="187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3E48C" w14:textId="77777777" w:rsidR="00874748" w:rsidRPr="00CC3132" w:rsidRDefault="00874748" w:rsidP="00485994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02BA5109" w14:textId="3F6EC8D0" w:rsidR="001D3F94" w:rsidRPr="00CC3132" w:rsidRDefault="001D3F94" w:rsidP="001D3F94">
      <w:pPr>
        <w:ind w:left="283"/>
        <w:rPr>
          <w:rFonts w:ascii="Courier New" w:hAnsi="Courier New" w:cs="Courier New"/>
        </w:rPr>
      </w:pPr>
    </w:p>
    <w:p w14:paraId="76B0AD19" w14:textId="33D15008" w:rsidR="00353CDF" w:rsidRDefault="00485994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</w:rPr>
      </w:pPr>
      <w:r w:rsidRPr="00CC3132">
        <w:rPr>
          <w:rStyle w:val="Strong"/>
          <w:rFonts w:ascii="Courier New" w:hAnsi="Courier New" w:cs="Courier New"/>
          <w:color w:val="16192B"/>
          <w:sz w:val="22"/>
          <w:szCs w:val="22"/>
        </w:rPr>
        <w:t xml:space="preserve">Displaying records from </w:t>
      </w:r>
      <w:proofErr w:type="spellStart"/>
      <w:r w:rsidRPr="00CC3132">
        <w:rPr>
          <w:rStyle w:val="Strong"/>
          <w:rFonts w:ascii="Courier New" w:hAnsi="Courier New" w:cs="Courier New"/>
          <w:color w:val="16192B"/>
          <w:sz w:val="22"/>
          <w:szCs w:val="22"/>
        </w:rPr>
        <w:t>audit_results</w:t>
      </w:r>
      <w:proofErr w:type="spellEnd"/>
      <w:r w:rsidRPr="00CC3132">
        <w:rPr>
          <w:rStyle w:val="Strong"/>
          <w:rFonts w:ascii="Courier New" w:hAnsi="Courier New" w:cs="Courier New"/>
          <w:color w:val="16192B"/>
          <w:sz w:val="22"/>
          <w:szCs w:val="22"/>
        </w:rPr>
        <w:t xml:space="preserve"> table after </w:t>
      </w:r>
      <w:r w:rsidR="00353CDF" w:rsidRPr="00CC3132">
        <w:rPr>
          <w:rStyle w:val="Strong"/>
          <w:rFonts w:ascii="Courier New" w:hAnsi="Courier New" w:cs="Courier New"/>
          <w:color w:val="16192B"/>
          <w:sz w:val="22"/>
          <w:szCs w:val="22"/>
        </w:rPr>
        <w:t>update</w:t>
      </w:r>
    </w:p>
    <w:p w14:paraId="43410F6B" w14:textId="77777777" w:rsidR="00874748" w:rsidRPr="00CC3132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</w:rPr>
      </w:pPr>
    </w:p>
    <w:p w14:paraId="77062692" w14:textId="2F512172" w:rsidR="00353CDF" w:rsidRPr="00CC3132" w:rsidRDefault="00353CDF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sz w:val="22"/>
          <w:szCs w:val="22"/>
        </w:rPr>
        <w:drawing>
          <wp:inline distT="0" distB="0" distL="0" distR="0" wp14:anchorId="5596560D" wp14:editId="472C7128">
            <wp:extent cx="6419850" cy="9620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1253" cy="990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CED87" w14:textId="08B0D188" w:rsidR="008F5608" w:rsidRPr="00CC3132" w:rsidRDefault="008F560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0262F825" w14:textId="29D65D96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1FD11B8A" w14:textId="341A31A9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6BEFE088" w14:textId="6C85ADD3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5F6A718F" w14:textId="1193692C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5F3677E0" w14:textId="47A1C3BC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23DEEAB3" w14:textId="39DEA1FB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2CF8E291" w14:textId="77777777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</w:p>
    <w:p w14:paraId="5482110D" w14:textId="4787DC7F" w:rsidR="008F5608" w:rsidRPr="00CC3132" w:rsidRDefault="008F5608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  <w:t>Testing - deleting record</w:t>
      </w:r>
    </w:p>
    <w:p w14:paraId="4222CD9A" w14:textId="4C366223" w:rsidR="008F5608" w:rsidRPr="00CC3132" w:rsidRDefault="008F5608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5D5FC6B5" w14:textId="599D0155" w:rsidR="008F5608" w:rsidRPr="00CC3132" w:rsidRDefault="008F560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delete from results where </w:t>
      </w: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module_moduleno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='5CA3333'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and  </w:t>
      </w: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student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_studentno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=  2525252;</w:t>
      </w:r>
    </w:p>
    <w:p w14:paraId="7748F613" w14:textId="77777777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405D8F9" w14:textId="64F55B7F" w:rsidR="00DE5F18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color w:val="16192B"/>
          <w:sz w:val="22"/>
          <w:szCs w:val="22"/>
        </w:rPr>
        <w:drawing>
          <wp:inline distT="0" distB="0" distL="0" distR="0" wp14:anchorId="33C3FD1D" wp14:editId="4E61B4C6">
            <wp:extent cx="5667375" cy="449580"/>
            <wp:effectExtent l="0" t="0" r="9525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5077" cy="45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A0331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ECC6A04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E8B9C05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399E016D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B470453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5C5863B4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04500919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0FFFAC15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72943E04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1E1CA006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1DCD2C85" w14:textId="77777777" w:rsidR="00874748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04060953" w14:textId="77777777" w:rsidR="00874748" w:rsidRPr="00CC3132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7A6CAFE5" w14:textId="36A4D7BB" w:rsidR="00D26F5B" w:rsidRPr="00CC3132" w:rsidRDefault="00D26F5B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CF4FE5E" w14:textId="5199FC06" w:rsidR="00D26F5B" w:rsidRDefault="00D26F5B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  <w:t>Displaying records from results table after delete</w:t>
      </w:r>
    </w:p>
    <w:p w14:paraId="01CF6631" w14:textId="77777777" w:rsidR="00874748" w:rsidRPr="00CC3132" w:rsidRDefault="00874748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41D8330F" w14:textId="13B2CE6C" w:rsidR="00DE5F18" w:rsidRPr="00CC3132" w:rsidRDefault="00DE5F18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Fonts w:ascii="Courier New" w:hAnsi="Courier New" w:cs="Courier New"/>
          <w:b/>
          <w:bCs/>
          <w:noProof/>
          <w:color w:val="16192B"/>
          <w:sz w:val="22"/>
          <w:szCs w:val="22"/>
          <w:shd w:val="clear" w:color="auto" w:fill="FFFFFF"/>
        </w:rPr>
        <w:lastRenderedPageBreak/>
        <w:drawing>
          <wp:inline distT="0" distB="0" distL="0" distR="0" wp14:anchorId="0565A8D2" wp14:editId="4EC1F97F">
            <wp:extent cx="7562850" cy="1968439"/>
            <wp:effectExtent l="0" t="0" r="0" b="0"/>
            <wp:docPr id="35" name="Picture 3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&#10;&#10;Description automatically generated with medium confidence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0924" cy="1991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5D03D" w14:textId="5ACA383E" w:rsidR="00D57ECD" w:rsidRPr="00CC3132" w:rsidRDefault="00D57ECD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33907BB7" w14:textId="6E9F6100" w:rsidR="00780BD6" w:rsidRPr="00CC3132" w:rsidRDefault="00780BD6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Displaying records from </w:t>
      </w:r>
      <w:proofErr w:type="spellStart"/>
      <w:r w:rsidRPr="00CC3132"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  <w:t>audit_results</w:t>
      </w:r>
      <w:proofErr w:type="spellEnd"/>
      <w:r w:rsidRPr="00CC3132"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table after delete </w:t>
      </w:r>
    </w:p>
    <w:p w14:paraId="73593A21" w14:textId="77777777" w:rsidR="00D57ECD" w:rsidRPr="00CC3132" w:rsidRDefault="00D57ECD" w:rsidP="00353CDF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3F144F0E" w14:textId="69499A93" w:rsidR="00DF5026" w:rsidRPr="00CC3132" w:rsidRDefault="00D57ECD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color w:val="16192B"/>
          <w:sz w:val="22"/>
          <w:szCs w:val="22"/>
        </w:rPr>
        <w:drawing>
          <wp:inline distT="0" distB="0" distL="0" distR="0" wp14:anchorId="5EEDD132" wp14:editId="35FF7913">
            <wp:extent cx="5712170" cy="844550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761" cy="852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BBE586" w14:textId="77777777" w:rsidR="00506D16" w:rsidRPr="00CC3132" w:rsidRDefault="00506D16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0A05604" w14:textId="0210AE99" w:rsidR="00506D16" w:rsidRPr="00CC3132" w:rsidRDefault="00506D16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75486CCD" w14:textId="77777777" w:rsidR="00506D16" w:rsidRPr="00CC3132" w:rsidRDefault="00506D16" w:rsidP="00506D1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Style w:val="Strong"/>
          <w:rFonts w:ascii="Courier New" w:hAnsi="Courier New" w:cs="Courier New"/>
          <w:color w:val="16192B"/>
          <w:sz w:val="22"/>
          <w:szCs w:val="22"/>
        </w:rPr>
        <w:t>Testing the trigger with the non-owner of the table.</w:t>
      </w:r>
    </w:p>
    <w:p w14:paraId="7682E623" w14:textId="77777777" w:rsidR="00506D16" w:rsidRPr="00CC3132" w:rsidRDefault="00506D16" w:rsidP="00506D1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 </w:t>
      </w:r>
    </w:p>
    <w:p w14:paraId="13E908FA" w14:textId="2B2308D6" w:rsidR="00007EF4" w:rsidRPr="00CC3132" w:rsidRDefault="00007EF4" w:rsidP="00007EF4">
      <w:pPr>
        <w:pStyle w:val="NormalWeb"/>
        <w:rPr>
          <w:rFonts w:ascii="Courier New" w:hAnsi="Courier New" w:cs="Courier New"/>
          <w:sz w:val="22"/>
          <w:szCs w:val="22"/>
        </w:rPr>
      </w:pPr>
      <w:r w:rsidRPr="00CC3132">
        <w:rPr>
          <w:rFonts w:ascii="Courier New" w:hAnsi="Courier New" w:cs="Courier New"/>
          <w:sz w:val="22"/>
          <w:szCs w:val="22"/>
        </w:rPr>
        <w:t xml:space="preserve">INSERT INTO ops$2120687.results VALUES (‘2012/22’, ‘SEM1’, 86, 80, 89, 70, </w:t>
      </w:r>
      <w:proofErr w:type="gramStart"/>
      <w:r w:rsidRPr="00CC3132">
        <w:rPr>
          <w:rFonts w:ascii="Courier New" w:hAnsi="Courier New" w:cs="Courier New"/>
          <w:sz w:val="22"/>
          <w:szCs w:val="22"/>
        </w:rPr>
        <w:t>79,  ‘</w:t>
      </w:r>
      <w:proofErr w:type="gramEnd"/>
      <w:r w:rsidRPr="00CC3132">
        <w:rPr>
          <w:rFonts w:ascii="Courier New" w:hAnsi="Courier New" w:cs="Courier New"/>
          <w:sz w:val="22"/>
          <w:szCs w:val="22"/>
        </w:rPr>
        <w:t>Pass’,  ‘Good’,  ‘5CA3333’, ‘2736456’);</w:t>
      </w:r>
    </w:p>
    <w:p w14:paraId="62D080C4" w14:textId="23865489" w:rsidR="00A31033" w:rsidRPr="00CC3132" w:rsidRDefault="00A31033" w:rsidP="00A31033">
      <w:pPr>
        <w:pStyle w:val="NormalWeb"/>
        <w:rPr>
          <w:rFonts w:ascii="Courier New" w:hAnsi="Courier New" w:cs="Courier New"/>
          <w:sz w:val="22"/>
          <w:szCs w:val="22"/>
        </w:rPr>
      </w:pPr>
      <w:r w:rsidRPr="00CC3132">
        <w:rPr>
          <w:rFonts w:ascii="Courier New" w:hAnsi="Courier New" w:cs="Courier New"/>
          <w:sz w:val="22"/>
          <w:szCs w:val="22"/>
        </w:rPr>
        <w:t xml:space="preserve">Update ops$2120687.results set </w:t>
      </w:r>
      <w:proofErr w:type="spellStart"/>
      <w:r w:rsidRPr="00CC3132">
        <w:rPr>
          <w:rFonts w:ascii="Courier New" w:hAnsi="Courier New" w:cs="Courier New"/>
          <w:sz w:val="22"/>
          <w:szCs w:val="22"/>
        </w:rPr>
        <w:t>CourseWorkresults</w:t>
      </w:r>
      <w:proofErr w:type="spellEnd"/>
      <w:r w:rsidRPr="00CC3132">
        <w:rPr>
          <w:rFonts w:ascii="Courier New" w:hAnsi="Courier New" w:cs="Courier New"/>
          <w:sz w:val="22"/>
          <w:szCs w:val="22"/>
        </w:rPr>
        <w:t xml:space="preserve"> = 67 where </w:t>
      </w:r>
      <w:proofErr w:type="spellStart"/>
      <w:r w:rsidRPr="00CC3132">
        <w:rPr>
          <w:rFonts w:ascii="Courier New" w:hAnsi="Courier New" w:cs="Courier New"/>
          <w:sz w:val="22"/>
          <w:szCs w:val="22"/>
        </w:rPr>
        <w:t>module_moduleno</w:t>
      </w:r>
      <w:proofErr w:type="spellEnd"/>
      <w:r w:rsidRPr="00CC3132">
        <w:rPr>
          <w:rFonts w:ascii="Courier New" w:hAnsi="Courier New" w:cs="Courier New"/>
          <w:sz w:val="22"/>
          <w:szCs w:val="22"/>
        </w:rPr>
        <w:t xml:space="preserve"> = ‘5CA3333’ and </w:t>
      </w:r>
      <w:proofErr w:type="spellStart"/>
      <w:r w:rsidRPr="00CC3132">
        <w:rPr>
          <w:rFonts w:ascii="Courier New" w:hAnsi="Courier New" w:cs="Courier New"/>
          <w:sz w:val="22"/>
          <w:szCs w:val="22"/>
        </w:rPr>
        <w:t>Student_studentno</w:t>
      </w:r>
      <w:proofErr w:type="spellEnd"/>
      <w:r w:rsidRPr="00CC3132">
        <w:rPr>
          <w:rFonts w:ascii="Courier New" w:hAnsi="Courier New" w:cs="Courier New"/>
          <w:sz w:val="22"/>
          <w:szCs w:val="22"/>
        </w:rPr>
        <w:t xml:space="preserve"> = </w:t>
      </w:r>
      <w:proofErr w:type="gramStart"/>
      <w:r w:rsidRPr="00CC3132">
        <w:rPr>
          <w:rFonts w:ascii="Courier New" w:hAnsi="Courier New" w:cs="Courier New"/>
          <w:sz w:val="22"/>
          <w:szCs w:val="22"/>
        </w:rPr>
        <w:t>2736456 ;</w:t>
      </w:r>
      <w:proofErr w:type="gramEnd"/>
    </w:p>
    <w:p w14:paraId="7A16CCE9" w14:textId="0ECB7664" w:rsidR="00A31033" w:rsidRPr="00CC3132" w:rsidRDefault="00A31033" w:rsidP="00007EF4">
      <w:pPr>
        <w:pStyle w:val="NormalWeb"/>
        <w:rPr>
          <w:rFonts w:ascii="Courier New" w:hAnsi="Courier New" w:cs="Courier New"/>
          <w:sz w:val="22"/>
          <w:szCs w:val="22"/>
        </w:rPr>
      </w:pPr>
      <w:r w:rsidRPr="00CC3132">
        <w:rPr>
          <w:rFonts w:ascii="Courier New" w:hAnsi="Courier New" w:cs="Courier New"/>
          <w:sz w:val="22"/>
          <w:szCs w:val="22"/>
        </w:rPr>
        <w:t xml:space="preserve">Delete from ops$2120687.results where </w:t>
      </w:r>
      <w:proofErr w:type="spellStart"/>
      <w:r w:rsidRPr="00CC3132">
        <w:rPr>
          <w:rFonts w:ascii="Courier New" w:hAnsi="Courier New" w:cs="Courier New"/>
          <w:sz w:val="22"/>
          <w:szCs w:val="22"/>
        </w:rPr>
        <w:t>module_moduleno</w:t>
      </w:r>
      <w:proofErr w:type="spellEnd"/>
      <w:r w:rsidRPr="00CC3132">
        <w:rPr>
          <w:rFonts w:ascii="Courier New" w:hAnsi="Courier New" w:cs="Courier New"/>
          <w:sz w:val="22"/>
          <w:szCs w:val="22"/>
        </w:rPr>
        <w:t xml:space="preserve"> = ’5CA3333’ and </w:t>
      </w:r>
      <w:proofErr w:type="spellStart"/>
      <w:r w:rsidRPr="00CC3132">
        <w:rPr>
          <w:rFonts w:ascii="Courier New" w:hAnsi="Courier New" w:cs="Courier New"/>
          <w:sz w:val="22"/>
          <w:szCs w:val="22"/>
        </w:rPr>
        <w:t>syudent_studentno</w:t>
      </w:r>
      <w:proofErr w:type="spellEnd"/>
      <w:r w:rsidRPr="00CC3132">
        <w:rPr>
          <w:rFonts w:ascii="Courier New" w:hAnsi="Courier New" w:cs="Courier New"/>
          <w:sz w:val="22"/>
          <w:szCs w:val="22"/>
        </w:rPr>
        <w:t xml:space="preserve"> = </w:t>
      </w:r>
      <w:proofErr w:type="gramStart"/>
      <w:r w:rsidRPr="00CC3132">
        <w:rPr>
          <w:rFonts w:ascii="Courier New" w:hAnsi="Courier New" w:cs="Courier New"/>
          <w:sz w:val="22"/>
          <w:szCs w:val="22"/>
        </w:rPr>
        <w:t>2736456;</w:t>
      </w:r>
      <w:proofErr w:type="gramEnd"/>
      <w:r w:rsidRPr="00CC3132">
        <w:rPr>
          <w:rFonts w:ascii="Courier New" w:hAnsi="Courier New" w:cs="Courier New"/>
          <w:sz w:val="22"/>
          <w:szCs w:val="22"/>
        </w:rPr>
        <w:t xml:space="preserve"> </w:t>
      </w:r>
    </w:p>
    <w:p w14:paraId="296496BA" w14:textId="4F9A6F98" w:rsidR="00506D16" w:rsidRPr="00CC3132" w:rsidRDefault="00727E96" w:rsidP="00506D16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color w:val="16192B"/>
          <w:sz w:val="22"/>
          <w:szCs w:val="22"/>
        </w:rPr>
        <w:lastRenderedPageBreak/>
        <w:drawing>
          <wp:anchor distT="0" distB="0" distL="114300" distR="114300" simplePos="0" relativeHeight="251658240" behindDoc="0" locked="0" layoutInCell="1" allowOverlap="1" wp14:anchorId="5A844920" wp14:editId="0A35DE36">
            <wp:simplePos x="914400" y="3695700"/>
            <wp:positionH relativeFrom="column">
              <wp:align>left</wp:align>
            </wp:positionH>
            <wp:positionV relativeFrom="paragraph">
              <wp:align>top</wp:align>
            </wp:positionV>
            <wp:extent cx="5313358" cy="1238250"/>
            <wp:effectExtent l="0" t="0" r="1905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358" cy="1238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37CF5" w:rsidRPr="00CC3132">
        <w:rPr>
          <w:rFonts w:ascii="Courier New" w:hAnsi="Courier New" w:cs="Courier New"/>
          <w:color w:val="16192B"/>
          <w:sz w:val="22"/>
          <w:szCs w:val="22"/>
        </w:rPr>
        <w:br w:type="textWrapping" w:clear="all"/>
      </w:r>
    </w:p>
    <w:p w14:paraId="5AA4E4E7" w14:textId="4F955423" w:rsidR="00DF5026" w:rsidRPr="00CC3132" w:rsidRDefault="003372CF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sz w:val="22"/>
          <w:szCs w:val="22"/>
        </w:rPr>
        <w:drawing>
          <wp:inline distT="0" distB="0" distL="0" distR="0" wp14:anchorId="03014495" wp14:editId="62B0C019">
            <wp:extent cx="5594985" cy="1440180"/>
            <wp:effectExtent l="0" t="0" r="5715" b="762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88" t="68544" r="37647" b="4747"/>
                    <a:stretch/>
                  </pic:blipFill>
                  <pic:spPr bwMode="auto">
                    <a:xfrm>
                      <a:off x="0" y="0"/>
                      <a:ext cx="5594985" cy="1440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999EF" w14:textId="1F07549C" w:rsidR="0048631B" w:rsidRDefault="0048631B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sz w:val="22"/>
          <w:szCs w:val="22"/>
        </w:rPr>
        <w:drawing>
          <wp:inline distT="0" distB="0" distL="0" distR="0" wp14:anchorId="2E48BE47" wp14:editId="37B8692F">
            <wp:extent cx="5646420" cy="792480"/>
            <wp:effectExtent l="0" t="0" r="0" b="762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3"/>
                    <a:srcRect l="5450" t="58145" r="36052" b="32873"/>
                    <a:stretch/>
                  </pic:blipFill>
                  <pic:spPr bwMode="auto">
                    <a:xfrm>
                      <a:off x="0" y="0"/>
                      <a:ext cx="5646420" cy="792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9BC7FD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3AC5FF62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1CB70D8A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4DB7A772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1E2F1BC8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72D3E1AB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286B4A20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342A3154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4CCB7A6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7A03FE8" w14:textId="77777777" w:rsidR="0000195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3AFADEDB" w14:textId="77777777" w:rsidR="00001952" w:rsidRPr="00CC3132" w:rsidRDefault="00001952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7745BA29" w14:textId="77777777" w:rsidR="00DC7236" w:rsidRPr="00CC3132" w:rsidRDefault="00DC7236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5C5BBCE8" w14:textId="4E229051" w:rsidR="00714E8A" w:rsidRPr="00001952" w:rsidRDefault="00714E8A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b/>
          <w:bCs/>
          <w:color w:val="16192B"/>
          <w:sz w:val="22"/>
          <w:szCs w:val="22"/>
        </w:rPr>
      </w:pPr>
      <w:r w:rsidRPr="00001952">
        <w:rPr>
          <w:rFonts w:ascii="Courier New" w:hAnsi="Courier New" w:cs="Courier New"/>
          <w:b/>
          <w:bCs/>
          <w:color w:val="16192B"/>
          <w:sz w:val="22"/>
          <w:szCs w:val="22"/>
        </w:rPr>
        <w:lastRenderedPageBreak/>
        <w:t xml:space="preserve">Proof of audit by </w:t>
      </w:r>
      <w:r w:rsidR="00DC7236" w:rsidRPr="00001952">
        <w:rPr>
          <w:rFonts w:ascii="Courier New" w:hAnsi="Courier New" w:cs="Courier New"/>
          <w:b/>
          <w:bCs/>
          <w:color w:val="16192B"/>
          <w:sz w:val="22"/>
          <w:szCs w:val="22"/>
        </w:rPr>
        <w:t xml:space="preserve">a non-owner </w:t>
      </w:r>
    </w:p>
    <w:p w14:paraId="1FA87DAB" w14:textId="4B588C8B" w:rsidR="0048631B" w:rsidRPr="00CC3132" w:rsidRDefault="0048631B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1F1485D7" w14:textId="74AB851A" w:rsidR="0048631B" w:rsidRPr="00CC3132" w:rsidRDefault="00714E8A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sz w:val="22"/>
          <w:szCs w:val="22"/>
        </w:rPr>
        <w:drawing>
          <wp:inline distT="0" distB="0" distL="0" distR="0" wp14:anchorId="731E3EE3" wp14:editId="1AC09CB9">
            <wp:extent cx="9544050" cy="28003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27" r="12857" b="47497"/>
                    <a:stretch/>
                  </pic:blipFill>
                  <pic:spPr bwMode="auto">
                    <a:xfrm>
                      <a:off x="0" y="0"/>
                      <a:ext cx="9544050" cy="2800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5A049" w14:textId="6A491A07" w:rsidR="00DF5026" w:rsidRPr="00CC3132" w:rsidRDefault="00DF5026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245B900D" w14:textId="77777777" w:rsidR="00EB3F1C" w:rsidRPr="00451151" w:rsidRDefault="00EB3F1C" w:rsidP="00353CDF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</w:p>
    <w:p w14:paraId="46C8BDF5" w14:textId="71A7DB60" w:rsidR="005259C3" w:rsidRPr="00451151" w:rsidRDefault="005259C3" w:rsidP="0071703F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6192B"/>
          <w:sz w:val="22"/>
          <w:szCs w:val="22"/>
        </w:rPr>
      </w:pPr>
      <w:r w:rsidRPr="00451151">
        <w:rPr>
          <w:b/>
          <w:bCs/>
          <w:color w:val="16192B"/>
          <w:sz w:val="22"/>
          <w:szCs w:val="22"/>
        </w:rPr>
        <w:t>The problems that can arise in a live system</w:t>
      </w:r>
    </w:p>
    <w:p w14:paraId="0E895752" w14:textId="77777777" w:rsidR="00EB3F1C" w:rsidRPr="00451151" w:rsidRDefault="00EB3F1C" w:rsidP="0071703F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6192B"/>
          <w:sz w:val="22"/>
          <w:szCs w:val="22"/>
        </w:rPr>
      </w:pPr>
    </w:p>
    <w:p w14:paraId="56FC4E15" w14:textId="3D560821" w:rsidR="00EB3F1C" w:rsidRPr="00451151" w:rsidRDefault="00EB3F1C" w:rsidP="0071703F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6192B"/>
          <w:sz w:val="22"/>
          <w:szCs w:val="22"/>
        </w:rPr>
      </w:pPr>
      <w:r w:rsidRPr="00451151">
        <w:rPr>
          <w:b/>
          <w:bCs/>
          <w:color w:val="16192B"/>
          <w:sz w:val="22"/>
          <w:szCs w:val="22"/>
        </w:rPr>
        <w:t>ISSUES THAT CAN ARIS</w:t>
      </w:r>
      <w:r w:rsidR="005C3676" w:rsidRPr="00451151">
        <w:rPr>
          <w:b/>
          <w:bCs/>
          <w:color w:val="16192B"/>
          <w:sz w:val="22"/>
          <w:szCs w:val="22"/>
        </w:rPr>
        <w:t>E</w:t>
      </w:r>
    </w:p>
    <w:p w14:paraId="4F97EF87" w14:textId="77777777" w:rsidR="005259C3" w:rsidRPr="00451151" w:rsidRDefault="005259C3" w:rsidP="005259C3">
      <w:pPr>
        <w:pStyle w:val="NormalWeb"/>
        <w:shd w:val="clear" w:color="auto" w:fill="FFFFFF"/>
        <w:spacing w:before="0" w:beforeAutospacing="0" w:after="0" w:afterAutospacing="0"/>
        <w:ind w:left="720"/>
        <w:rPr>
          <w:b/>
          <w:bCs/>
          <w:color w:val="16192B"/>
          <w:sz w:val="22"/>
          <w:szCs w:val="22"/>
        </w:rPr>
      </w:pPr>
    </w:p>
    <w:p w14:paraId="4902B366" w14:textId="54880ACC" w:rsidR="00DF5026" w:rsidRPr="00451151" w:rsidRDefault="00DF5026" w:rsidP="005259C3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b/>
          <w:bCs/>
          <w:color w:val="16192B"/>
          <w:sz w:val="22"/>
          <w:szCs w:val="22"/>
        </w:rPr>
      </w:pPr>
      <w:r w:rsidRPr="00451151">
        <w:rPr>
          <w:color w:val="16192B"/>
          <w:sz w:val="22"/>
          <w:szCs w:val="22"/>
        </w:rPr>
        <w:t xml:space="preserve"> </w:t>
      </w:r>
      <w:r w:rsidRPr="00451151">
        <w:rPr>
          <w:rStyle w:val="Strong"/>
          <w:b w:val="0"/>
          <w:bCs w:val="0"/>
          <w:color w:val="16192B"/>
          <w:sz w:val="22"/>
          <w:szCs w:val="22"/>
        </w:rPr>
        <w:t xml:space="preserve">The above </w:t>
      </w:r>
      <w:proofErr w:type="spellStart"/>
      <w:r w:rsidRPr="00451151">
        <w:rPr>
          <w:rStyle w:val="Strong"/>
          <w:b w:val="0"/>
          <w:bCs w:val="0"/>
          <w:color w:val="16192B"/>
          <w:sz w:val="22"/>
          <w:szCs w:val="22"/>
        </w:rPr>
        <w:t>audit_result</w:t>
      </w:r>
      <w:proofErr w:type="spellEnd"/>
      <w:r w:rsidRPr="00451151">
        <w:rPr>
          <w:rStyle w:val="Strong"/>
          <w:b w:val="0"/>
          <w:bCs w:val="0"/>
          <w:color w:val="16192B"/>
          <w:sz w:val="22"/>
          <w:szCs w:val="22"/>
        </w:rPr>
        <w:t xml:space="preserve"> table will not save old values for update operation. </w:t>
      </w:r>
      <w:proofErr w:type="gramStart"/>
      <w:r w:rsidRPr="00451151">
        <w:rPr>
          <w:rStyle w:val="Strong"/>
          <w:b w:val="0"/>
          <w:bCs w:val="0"/>
          <w:color w:val="16192B"/>
          <w:sz w:val="22"/>
          <w:szCs w:val="22"/>
        </w:rPr>
        <w:t>So</w:t>
      </w:r>
      <w:proofErr w:type="gramEnd"/>
      <w:r w:rsidRPr="00451151">
        <w:rPr>
          <w:rStyle w:val="Strong"/>
          <w:b w:val="0"/>
          <w:bCs w:val="0"/>
          <w:color w:val="16192B"/>
          <w:sz w:val="22"/>
          <w:szCs w:val="22"/>
        </w:rPr>
        <w:t xml:space="preserve"> table can be redesigned to save old values in all columns</w:t>
      </w:r>
      <w:r w:rsidRPr="00451151">
        <w:rPr>
          <w:rStyle w:val="Strong"/>
          <w:color w:val="16192B"/>
          <w:sz w:val="22"/>
          <w:szCs w:val="22"/>
        </w:rPr>
        <w:t>. </w:t>
      </w:r>
    </w:p>
    <w:p w14:paraId="1E575473" w14:textId="5620D432" w:rsidR="00DF5026" w:rsidRPr="00CC3132" w:rsidRDefault="00DF5026" w:rsidP="00353CDF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0613D559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CREATE TABLE </w:t>
      </w: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audit_result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(</w:t>
      </w:r>
    </w:p>
    <w:p w14:paraId="41EC7779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Audit_type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CHA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10), </w:t>
      </w:r>
    </w:p>
    <w:p w14:paraId="27B02304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Username VARCHAR2(20),</w:t>
      </w:r>
    </w:p>
    <w:p w14:paraId="2B3C23ED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lastRenderedPageBreak/>
        <w:t>Date_of_audit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DATE, </w:t>
      </w:r>
    </w:p>
    <w:p w14:paraId="3D3AFBE9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academicyea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VARCHAR2(7) NOT NULL,</w:t>
      </w:r>
    </w:p>
    <w:p w14:paraId="1ADEF80F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semester           VARCHAR2(5) NOT NULL,</w:t>
      </w:r>
    </w:p>
    <w:p w14:paraId="76DF05D4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CourseWorkresult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OT NULL,</w:t>
      </w:r>
    </w:p>
    <w:p w14:paraId="64EF8090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CourseWorkweighting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OT NULL,</w:t>
      </w:r>
    </w:p>
    <w:p w14:paraId="5323F98A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Examresult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ULL,</w:t>
      </w:r>
    </w:p>
    <w:p w14:paraId="26290C2F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Examweighting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ULL,</w:t>
      </w:r>
    </w:p>
    <w:p w14:paraId="0FC533E1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veralmark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5 ,2) NOT NULL, </w:t>
      </w:r>
    </w:p>
    <w:p w14:paraId="1B63F92F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status              VARCHAR2(5) NOT NULL,</w:t>
      </w:r>
    </w:p>
    <w:p w14:paraId="655B4DA0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comments            VARCHAR2(16) NULL,</w:t>
      </w:r>
    </w:p>
    <w:p w14:paraId="7ABDCCE3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module_moduleno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VARCHAR2(7) NOT NULL,</w:t>
      </w:r>
    </w:p>
    <w:p w14:paraId="5E6A1188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student_studentno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7) NOT NULL,</w:t>
      </w:r>
    </w:p>
    <w:p w14:paraId="262F6BFE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academicyea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VARCHAR2(7) NOT NULL,</w:t>
      </w:r>
    </w:p>
    <w:p w14:paraId="044EC419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semeste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    VARCHAR2(5) NOT NULL,</w:t>
      </w:r>
    </w:p>
    <w:p w14:paraId="5CC597DF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CourseWorkresult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OT NULL,</w:t>
      </w:r>
    </w:p>
    <w:p w14:paraId="236026F9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CourseWorkweighting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OT NULL,</w:t>
      </w:r>
    </w:p>
    <w:p w14:paraId="3AC3D395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Examresult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ULL,</w:t>
      </w:r>
    </w:p>
    <w:p w14:paraId="0598CCA8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lastRenderedPageBreak/>
        <w:t>old_Examweighting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5, 2) NULL,</w:t>
      </w:r>
    </w:p>
    <w:p w14:paraId="51EFEE1F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overalmark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5 ,2) NOT NULL, </w:t>
      </w:r>
    </w:p>
    <w:p w14:paraId="7C8EF1BA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statu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       VARCHAR2(5) NOT NULL,</w:t>
      </w:r>
    </w:p>
    <w:p w14:paraId="12DC5DF1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comments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       VARCHAR2(16) NULL,</w:t>
      </w:r>
    </w:p>
    <w:p w14:paraId="2B0C9349" w14:textId="77777777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old_module_moduleno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  VARCHAR2(7) NOT NULL,</w:t>
      </w:r>
    </w:p>
    <w:p w14:paraId="1C7B1BDB" w14:textId="047E2DFB" w:rsidR="00F44CB7" w:rsidRPr="00CC3132" w:rsidRDefault="00F44CB7" w:rsidP="00F44CB7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sold_student_studentno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 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</w:rPr>
        <w:t>7) NOT NULL</w:t>
      </w:r>
    </w:p>
    <w:p w14:paraId="44797747" w14:textId="18030DA7" w:rsidR="00F44CB7" w:rsidRDefault="00F44CB7" w:rsidP="00F44CB7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);</w:t>
      </w:r>
    </w:p>
    <w:p w14:paraId="39030025" w14:textId="77777777" w:rsidR="005C3676" w:rsidRPr="00966509" w:rsidRDefault="005C3676" w:rsidP="00F44CB7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</w:p>
    <w:p w14:paraId="264A6AE4" w14:textId="140AFBCA" w:rsidR="005C3676" w:rsidRPr="00966509" w:rsidRDefault="005C3676" w:rsidP="00C855DC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  <w:r w:rsidRPr="00966509">
        <w:rPr>
          <w:color w:val="16192B"/>
          <w:sz w:val="22"/>
          <w:szCs w:val="22"/>
        </w:rPr>
        <w:t>Another issue with using triggers is that they often have permissions that users don't, which can cause problems when a user needs to bypass the audit triggers in a database.</w:t>
      </w:r>
    </w:p>
    <w:p w14:paraId="614FCF98" w14:textId="77777777" w:rsidR="000B0C56" w:rsidRPr="00966509" w:rsidRDefault="000B0C56" w:rsidP="00F44CB7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</w:p>
    <w:p w14:paraId="099EC45E" w14:textId="0D5C83A1" w:rsidR="000B0C56" w:rsidRPr="00966509" w:rsidRDefault="000B0C56" w:rsidP="00C855DC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  <w:r w:rsidRPr="00966509">
        <w:rPr>
          <w:color w:val="16192B"/>
          <w:sz w:val="22"/>
          <w:szCs w:val="22"/>
        </w:rPr>
        <w:t>malicious hackers can use SQL Server audit triggers to their advantage. If hackers know a system is equipped with triggers, they may repeatedly attack it to create a diversion or to see how quickly the DBA responds and what security measures he takes.</w:t>
      </w:r>
    </w:p>
    <w:p w14:paraId="5B65C0B7" w14:textId="77777777" w:rsidR="00C855DC" w:rsidRPr="00966509" w:rsidRDefault="00C855DC" w:rsidP="00C855DC">
      <w:pPr>
        <w:pStyle w:val="ListParagraph"/>
        <w:rPr>
          <w:rFonts w:ascii="Times New Roman" w:hAnsi="Times New Roman" w:cs="Times New Roman"/>
          <w:color w:val="16192B"/>
        </w:rPr>
      </w:pPr>
    </w:p>
    <w:p w14:paraId="5D748D83" w14:textId="184A8161" w:rsidR="00C855DC" w:rsidRPr="00966509" w:rsidRDefault="00C855DC" w:rsidP="00C855DC">
      <w:pPr>
        <w:pStyle w:val="NormalWeb"/>
        <w:shd w:val="clear" w:color="auto" w:fill="FFFFFF"/>
        <w:spacing w:before="0" w:beforeAutospacing="0" w:after="0" w:afterAutospacing="0"/>
        <w:rPr>
          <w:b/>
          <w:bCs/>
          <w:color w:val="16192B"/>
          <w:sz w:val="22"/>
          <w:szCs w:val="22"/>
        </w:rPr>
      </w:pPr>
      <w:r w:rsidRPr="00966509">
        <w:rPr>
          <w:b/>
          <w:bCs/>
          <w:color w:val="16192B"/>
          <w:sz w:val="22"/>
          <w:szCs w:val="22"/>
        </w:rPr>
        <w:t>OTHER METHODS USED FOR AUDITING PURPOSES</w:t>
      </w:r>
    </w:p>
    <w:p w14:paraId="482F71B8" w14:textId="35E46F79" w:rsidR="00B02506" w:rsidRPr="00966509" w:rsidRDefault="00B02506" w:rsidP="00F44CB7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</w:p>
    <w:p w14:paraId="179536F9" w14:textId="75289847" w:rsidR="00B02506" w:rsidRPr="00966509" w:rsidRDefault="00B02506" w:rsidP="00B02506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color w:val="16192B"/>
          <w:sz w:val="22"/>
          <w:szCs w:val="22"/>
        </w:rPr>
      </w:pPr>
      <w:r w:rsidRPr="00966509">
        <w:rPr>
          <w:color w:val="16192B"/>
          <w:sz w:val="22"/>
          <w:szCs w:val="22"/>
          <w:shd w:val="clear" w:color="auto" w:fill="FFFFFF"/>
        </w:rPr>
        <w:t>Database backup can be used for auditing purposes as an alternative method.</w:t>
      </w:r>
    </w:p>
    <w:p w14:paraId="39BA3F0C" w14:textId="74F6DE3B" w:rsidR="00B611DA" w:rsidRPr="00966509" w:rsidRDefault="00A47AB4" w:rsidP="00A83AE4">
      <w:pPr>
        <w:pStyle w:val="NormalWeb"/>
        <w:numPr>
          <w:ilvl w:val="0"/>
          <w:numId w:val="4"/>
        </w:numPr>
        <w:shd w:val="clear" w:color="auto" w:fill="FFFFFF"/>
        <w:spacing w:after="0"/>
        <w:rPr>
          <w:color w:val="16192B"/>
          <w:sz w:val="22"/>
          <w:szCs w:val="22"/>
        </w:rPr>
      </w:pPr>
      <w:r w:rsidRPr="00966509">
        <w:rPr>
          <w:color w:val="16192B"/>
          <w:sz w:val="22"/>
          <w:szCs w:val="22"/>
        </w:rPr>
        <w:t>SQL</w:t>
      </w:r>
      <w:r w:rsidR="00B611DA" w:rsidRPr="00966509">
        <w:rPr>
          <w:color w:val="16192B"/>
          <w:sz w:val="22"/>
          <w:szCs w:val="22"/>
        </w:rPr>
        <w:t xml:space="preserve"> server management studio</w:t>
      </w:r>
      <w:r w:rsidR="00A83AE4" w:rsidRPr="00966509">
        <w:rPr>
          <w:color w:val="16192B"/>
          <w:sz w:val="22"/>
          <w:szCs w:val="22"/>
        </w:rPr>
        <w:t xml:space="preserve"> can also be used. It is a </w:t>
      </w:r>
      <w:r w:rsidR="00B611DA" w:rsidRPr="00966509">
        <w:rPr>
          <w:color w:val="16192B"/>
          <w:sz w:val="22"/>
          <w:szCs w:val="22"/>
        </w:rPr>
        <w:t>database engine that stores data and allows you to query it. SQL Server Management Studio Express is a management tool that provides a graphic interface for working with SQL Server database servers.</w:t>
      </w:r>
    </w:p>
    <w:p w14:paraId="3AD8BE09" w14:textId="77777777" w:rsidR="00B611DA" w:rsidRPr="00966509" w:rsidRDefault="00B611DA" w:rsidP="00E72599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16192B"/>
          <w:sz w:val="22"/>
          <w:szCs w:val="22"/>
        </w:rPr>
      </w:pPr>
    </w:p>
    <w:p w14:paraId="52C6456D" w14:textId="77777777" w:rsidR="00F36B29" w:rsidRPr="00966509" w:rsidRDefault="00F36B29" w:rsidP="00F36B29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</w:p>
    <w:p w14:paraId="087A52A6" w14:textId="77777777" w:rsidR="004F592C" w:rsidRPr="00966509" w:rsidRDefault="004F592C" w:rsidP="00F36B29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</w:p>
    <w:p w14:paraId="260F1AAD" w14:textId="77777777" w:rsidR="00F36B29" w:rsidRPr="00966509" w:rsidRDefault="00F36B29" w:rsidP="00F36B29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</w:p>
    <w:p w14:paraId="7ADD8D94" w14:textId="2418433D" w:rsidR="00B30BF2" w:rsidRPr="00EE2463" w:rsidRDefault="00F36B29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b/>
          <w:bCs/>
          <w:color w:val="16192B"/>
          <w:sz w:val="22"/>
          <w:szCs w:val="22"/>
          <w:shd w:val="clear" w:color="auto" w:fill="FFFFFF"/>
        </w:rPr>
      </w:pPr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6)</w:t>
      </w:r>
      <w:r w:rsidR="00A8488A"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</w:t>
      </w:r>
      <w:r w:rsidR="00B30BF2"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`</w:t>
      </w:r>
      <w:r w:rsidR="00EE2463" w:rsidRPr="00EE2463">
        <w:rPr>
          <w:rFonts w:ascii="Courier New" w:hAnsi="Courier New" w:cs="Courier New"/>
          <w:b/>
          <w:bCs/>
          <w:color w:val="16192B"/>
          <w:sz w:val="22"/>
          <w:szCs w:val="22"/>
          <w:shd w:val="clear" w:color="auto" w:fill="FFFFFF"/>
        </w:rPr>
        <w:t>DATA WAREHOUSE</w:t>
      </w:r>
    </w:p>
    <w:p w14:paraId="208D6852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lastRenderedPageBreak/>
        <w:t xml:space="preserve">CREATE TABLE </w:t>
      </w: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data_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warehouse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(</w:t>
      </w:r>
      <w:proofErr w:type="gramEnd"/>
    </w:p>
    <w:p w14:paraId="6BE7C783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category_marke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VARCHAR2(26) NOT NULL,</w:t>
      </w:r>
    </w:p>
    <w:p w14:paraId="35DDCF7F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category VARCHAR2(26) NOT NULL,</w:t>
      </w:r>
    </w:p>
    <w:p w14:paraId="196E0BFD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first_year_marke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VARCHAR2(26) NOT NULL,</w:t>
      </w:r>
    </w:p>
    <w:p w14:paraId="2DCE9C03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level_of_study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VARCHAR2(26) NOT NULL,</w:t>
      </w:r>
    </w:p>
    <w:p w14:paraId="6A43F448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mode_of_study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VARCHAR2(26) NOT NULL,</w:t>
      </w:r>
    </w:p>
    <w:p w14:paraId="4BFF5C27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country_of_he_provide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VARCHAR2(26) NOT NULL,</w:t>
      </w:r>
    </w:p>
    <w:p w14:paraId="1E7F1086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academic_year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VARCHAR2(26) NOT NULL,</w:t>
      </w:r>
    </w:p>
    <w:p w14:paraId="0BA99BAE" w14:textId="77777777" w:rsidR="00B30BF2" w:rsidRPr="00CC3132" w:rsidRDefault="00B30BF2" w:rsidP="00B30BF2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student_id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38) NOT NULL,</w:t>
      </w:r>
    </w:p>
    <w:p w14:paraId="73973492" w14:textId="04C62221" w:rsidR="00B30BF2" w:rsidRPr="00CC3132" w:rsidRDefault="00B30BF2" w:rsidP="00B30BF2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 xml:space="preserve">percentage 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NUMBER(</w:t>
      </w:r>
      <w:proofErr w:type="gramEnd"/>
      <w:r w:rsidRPr="00CC3132"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38,2);</w:t>
      </w:r>
    </w:p>
    <w:p w14:paraId="1C02F2B5" w14:textId="77777777" w:rsidR="00B30BF2" w:rsidRPr="00CC3132" w:rsidRDefault="00B30BF2" w:rsidP="00B30BF2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1E124CFE" w14:textId="58EEEFF2" w:rsidR="00B30BF2" w:rsidRDefault="00B30BF2" w:rsidP="00B30BF2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  <w:r w:rsidRPr="00CC3132">
        <w:rPr>
          <w:rFonts w:ascii="Courier New" w:hAnsi="Courier New" w:cs="Courier New"/>
          <w:noProof/>
          <w:color w:val="16192B"/>
          <w:sz w:val="22"/>
          <w:szCs w:val="22"/>
          <w:shd w:val="clear" w:color="auto" w:fill="FFFFFF"/>
        </w:rPr>
        <w:lastRenderedPageBreak/>
        <w:drawing>
          <wp:inline distT="0" distB="0" distL="0" distR="0" wp14:anchorId="6177FBC4" wp14:editId="54192E81">
            <wp:extent cx="4997707" cy="2559182"/>
            <wp:effectExtent l="0" t="0" r="0" b="0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707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5334F" w14:textId="77777777" w:rsidR="0005615E" w:rsidRDefault="0005615E" w:rsidP="00B30BF2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39D9C9BD" w14:textId="632550FE" w:rsidR="0005615E" w:rsidRPr="00966509" w:rsidRDefault="0005615E" w:rsidP="00B30BF2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  <w:r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  <w:t>b</w:t>
      </w:r>
      <w:r w:rsidRPr="00966509">
        <w:rPr>
          <w:color w:val="16192B"/>
          <w:sz w:val="22"/>
          <w:szCs w:val="22"/>
          <w:shd w:val="clear" w:color="auto" w:fill="FFFFFF"/>
        </w:rPr>
        <w:t xml:space="preserve">) Used SQL developer to </w:t>
      </w:r>
      <w:r w:rsidR="000329A6" w:rsidRPr="00966509">
        <w:rPr>
          <w:color w:val="16192B"/>
          <w:sz w:val="22"/>
          <w:szCs w:val="22"/>
          <w:shd w:val="clear" w:color="auto" w:fill="FFFFFF"/>
        </w:rPr>
        <w:t>import the data into my database.</w:t>
      </w:r>
    </w:p>
    <w:p w14:paraId="51274595" w14:textId="77777777" w:rsidR="00B30BF2" w:rsidRPr="00966509" w:rsidRDefault="00B30BF2" w:rsidP="00F36B29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</w:p>
    <w:p w14:paraId="62870994" w14:textId="77777777" w:rsidR="00B30BF2" w:rsidRPr="00966509" w:rsidRDefault="00B30BF2" w:rsidP="00F36B29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</w:p>
    <w:p w14:paraId="45046BE6" w14:textId="5ED7A0F0" w:rsidR="005E47E2" w:rsidRPr="00966509" w:rsidRDefault="001F0DBA" w:rsidP="00F36B29">
      <w:pPr>
        <w:pStyle w:val="NormalWeb"/>
        <w:shd w:val="clear" w:color="auto" w:fill="FFFFFF"/>
        <w:spacing w:before="0" w:beforeAutospacing="0" w:after="0" w:afterAutospacing="0"/>
        <w:rPr>
          <w:color w:val="16192B"/>
          <w:sz w:val="22"/>
          <w:szCs w:val="22"/>
          <w:shd w:val="clear" w:color="auto" w:fill="FFFFFF"/>
        </w:rPr>
      </w:pPr>
      <w:r w:rsidRPr="00966509">
        <w:rPr>
          <w:color w:val="16192B"/>
          <w:sz w:val="22"/>
          <w:szCs w:val="22"/>
          <w:shd w:val="clear" w:color="auto" w:fill="FFFFFF"/>
        </w:rPr>
        <w:t>C)</w:t>
      </w:r>
      <w:r w:rsidR="00A8488A" w:rsidRPr="00966509">
        <w:rPr>
          <w:color w:val="16192B"/>
          <w:sz w:val="22"/>
          <w:szCs w:val="22"/>
          <w:shd w:val="clear" w:color="auto" w:fill="FFFFFF"/>
        </w:rPr>
        <w:t xml:space="preserve"> In Online Transaction Processing (OLTP)</w:t>
      </w:r>
      <w:r w:rsidR="00ED4AB5" w:rsidRPr="00966509">
        <w:rPr>
          <w:color w:val="16192B"/>
          <w:sz w:val="22"/>
          <w:szCs w:val="22"/>
          <w:shd w:val="clear" w:color="auto" w:fill="FFFFFF"/>
        </w:rPr>
        <w:t xml:space="preserve"> system</w:t>
      </w:r>
      <w:r w:rsidR="00672C34" w:rsidRPr="00966509">
        <w:rPr>
          <w:color w:val="16192B"/>
          <w:sz w:val="22"/>
          <w:szCs w:val="22"/>
          <w:shd w:val="clear" w:color="auto" w:fill="FFFFFF"/>
        </w:rPr>
        <w:t xml:space="preserve">, the queries which are used </w:t>
      </w:r>
      <w:r w:rsidR="009D013B" w:rsidRPr="00966509">
        <w:rPr>
          <w:color w:val="16192B"/>
          <w:sz w:val="22"/>
          <w:szCs w:val="22"/>
          <w:shd w:val="clear" w:color="auto" w:fill="FFFFFF"/>
        </w:rPr>
        <w:t>are INSERT</w:t>
      </w:r>
      <w:r w:rsidR="00672C34" w:rsidRPr="00966509">
        <w:rPr>
          <w:color w:val="16192B"/>
          <w:sz w:val="22"/>
          <w:szCs w:val="22"/>
          <w:shd w:val="clear" w:color="auto" w:fill="FFFFFF"/>
        </w:rPr>
        <w:t>, UPDATE and DELETE</w:t>
      </w:r>
      <w:r w:rsidR="00A8488A" w:rsidRPr="00966509">
        <w:rPr>
          <w:color w:val="16192B"/>
          <w:sz w:val="22"/>
          <w:szCs w:val="22"/>
          <w:shd w:val="clear" w:color="auto" w:fill="FFFFFF"/>
        </w:rPr>
        <w:t xml:space="preserve">. </w:t>
      </w:r>
      <w:r w:rsidR="009D013B" w:rsidRPr="00966509">
        <w:rPr>
          <w:color w:val="16192B"/>
          <w:sz w:val="22"/>
          <w:szCs w:val="22"/>
          <w:shd w:val="clear" w:color="auto" w:fill="FFFFFF"/>
        </w:rPr>
        <w:t xml:space="preserve">This is because the </w:t>
      </w:r>
      <w:r w:rsidR="00A8488A" w:rsidRPr="00966509">
        <w:rPr>
          <w:color w:val="16192B"/>
          <w:sz w:val="22"/>
          <w:szCs w:val="22"/>
          <w:shd w:val="clear" w:color="auto" w:fill="FFFFFF"/>
        </w:rPr>
        <w:t xml:space="preserve">OLTP is characterized by many short online transactions The </w:t>
      </w:r>
      <w:r w:rsidR="009D013B" w:rsidRPr="00966509">
        <w:rPr>
          <w:color w:val="16192B"/>
          <w:sz w:val="22"/>
          <w:szCs w:val="22"/>
          <w:shd w:val="clear" w:color="auto" w:fill="FFFFFF"/>
        </w:rPr>
        <w:t>focus</w:t>
      </w:r>
      <w:r w:rsidR="00A8488A" w:rsidRPr="00966509">
        <w:rPr>
          <w:color w:val="16192B"/>
          <w:sz w:val="22"/>
          <w:szCs w:val="22"/>
          <w:shd w:val="clear" w:color="auto" w:fill="FFFFFF"/>
        </w:rPr>
        <w:t xml:space="preserve"> for OLTP systems is very fast processing of requests, ensuring data integrity in multiple access environments and efficiency, measured by the number of transactions per second</w:t>
      </w:r>
      <w:r w:rsidR="009D013B" w:rsidRPr="00966509">
        <w:rPr>
          <w:color w:val="16192B"/>
          <w:sz w:val="22"/>
          <w:szCs w:val="22"/>
          <w:shd w:val="clear" w:color="auto" w:fill="FFFFFF"/>
        </w:rPr>
        <w:t xml:space="preserve"> </w:t>
      </w:r>
      <w:r w:rsidR="0078005C" w:rsidRPr="00966509">
        <w:rPr>
          <w:color w:val="16192B"/>
          <w:sz w:val="22"/>
          <w:szCs w:val="22"/>
          <w:shd w:val="clear" w:color="auto" w:fill="FFFFFF"/>
        </w:rPr>
        <w:t>whereas</w:t>
      </w:r>
      <w:r w:rsidR="005B31D6" w:rsidRPr="00966509">
        <w:rPr>
          <w:color w:val="16192B"/>
          <w:sz w:val="22"/>
          <w:szCs w:val="22"/>
          <w:shd w:val="clear" w:color="auto" w:fill="FFFFFF"/>
        </w:rPr>
        <w:t xml:space="preserve"> </w:t>
      </w:r>
      <w:r w:rsidR="009D013B" w:rsidRPr="00966509">
        <w:rPr>
          <w:color w:val="16192B"/>
          <w:sz w:val="22"/>
          <w:szCs w:val="22"/>
          <w:shd w:val="clear" w:color="auto" w:fill="FFFFFF"/>
        </w:rPr>
        <w:t>in</w:t>
      </w:r>
      <w:r w:rsidR="005B31D6" w:rsidRPr="00966509">
        <w:rPr>
          <w:color w:val="16192B"/>
          <w:sz w:val="22"/>
          <w:szCs w:val="22"/>
          <w:shd w:val="clear" w:color="auto" w:fill="FFFFFF"/>
        </w:rPr>
        <w:t xml:space="preserve"> an</w:t>
      </w:r>
      <w:r w:rsidR="009D013B" w:rsidRPr="00966509">
        <w:rPr>
          <w:color w:val="16192B"/>
          <w:sz w:val="22"/>
          <w:szCs w:val="22"/>
          <w:shd w:val="clear" w:color="auto" w:fill="FFFFFF"/>
        </w:rPr>
        <w:t xml:space="preserve"> </w:t>
      </w:r>
      <w:r w:rsidR="005E47E2" w:rsidRPr="00966509">
        <w:rPr>
          <w:color w:val="16192B"/>
          <w:sz w:val="22"/>
          <w:szCs w:val="22"/>
          <w:shd w:val="clear" w:color="auto" w:fill="FFFFFF"/>
        </w:rPr>
        <w:t xml:space="preserve">Online Analytical Processing (OLAP) </w:t>
      </w:r>
      <w:r w:rsidR="00990112" w:rsidRPr="00966509">
        <w:rPr>
          <w:color w:val="16192B"/>
          <w:sz w:val="22"/>
          <w:szCs w:val="22"/>
          <w:shd w:val="clear" w:color="auto" w:fill="FFFFFF"/>
        </w:rPr>
        <w:t xml:space="preserve">the queries are </w:t>
      </w:r>
      <w:r w:rsidR="00955D74" w:rsidRPr="00966509">
        <w:rPr>
          <w:color w:val="16192B"/>
          <w:sz w:val="22"/>
          <w:szCs w:val="22"/>
          <w:shd w:val="clear" w:color="auto" w:fill="FFFFFF"/>
        </w:rPr>
        <w:t>SELECT, WHERE, WITH</w:t>
      </w:r>
      <w:r w:rsidR="00A90FAB" w:rsidRPr="00966509">
        <w:rPr>
          <w:color w:val="16192B"/>
          <w:sz w:val="22"/>
          <w:szCs w:val="22"/>
          <w:shd w:val="clear" w:color="auto" w:fill="FFFFFF"/>
        </w:rPr>
        <w:t xml:space="preserve"> and </w:t>
      </w:r>
      <w:r w:rsidR="00955D74" w:rsidRPr="00966509">
        <w:rPr>
          <w:color w:val="16192B"/>
          <w:sz w:val="22"/>
          <w:szCs w:val="22"/>
          <w:shd w:val="clear" w:color="auto" w:fill="FFFFFF"/>
        </w:rPr>
        <w:t>FROM</w:t>
      </w:r>
      <w:r w:rsidR="00A90FAB" w:rsidRPr="00966509">
        <w:rPr>
          <w:color w:val="16192B"/>
          <w:sz w:val="22"/>
          <w:szCs w:val="22"/>
          <w:shd w:val="clear" w:color="auto" w:fill="FFFFFF"/>
        </w:rPr>
        <w:t xml:space="preserve">. OLAP </w:t>
      </w:r>
      <w:r w:rsidR="005E47E2" w:rsidRPr="00966509">
        <w:rPr>
          <w:color w:val="16192B"/>
          <w:sz w:val="22"/>
          <w:szCs w:val="22"/>
          <w:shd w:val="clear" w:color="auto" w:fill="FFFFFF"/>
        </w:rPr>
        <w:t>deals with historical data or archival data</w:t>
      </w:r>
      <w:r w:rsidR="00340735" w:rsidRPr="00966509">
        <w:rPr>
          <w:color w:val="16192B"/>
          <w:sz w:val="22"/>
          <w:szCs w:val="22"/>
          <w:shd w:val="clear" w:color="auto" w:fill="FFFFFF"/>
        </w:rPr>
        <w:t xml:space="preserve">. OLAP query processing, response time is a measure of </w:t>
      </w:r>
      <w:r w:rsidR="0078005C" w:rsidRPr="00966509">
        <w:rPr>
          <w:color w:val="16192B"/>
          <w:sz w:val="22"/>
          <w:szCs w:val="22"/>
          <w:shd w:val="clear" w:color="auto" w:fill="FFFFFF"/>
        </w:rPr>
        <w:t>performance, and its</w:t>
      </w:r>
      <w:r w:rsidR="00340735" w:rsidRPr="00966509">
        <w:rPr>
          <w:color w:val="16192B"/>
          <w:sz w:val="22"/>
          <w:szCs w:val="22"/>
          <w:shd w:val="clear" w:color="auto" w:fill="FFFFFF"/>
        </w:rPr>
        <w:t xml:space="preserve"> applications are widely used in data mining.</w:t>
      </w:r>
    </w:p>
    <w:p w14:paraId="6CD5FD9E" w14:textId="77777777" w:rsidR="00990112" w:rsidRPr="00CC3132" w:rsidRDefault="00990112" w:rsidP="00F36B29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  <w:shd w:val="clear" w:color="auto" w:fill="FFFFFF"/>
        </w:rPr>
      </w:pPr>
    </w:p>
    <w:p w14:paraId="2F2872F4" w14:textId="193115DD" w:rsidR="007467C8" w:rsidRPr="00CC3132" w:rsidRDefault="00424744" w:rsidP="007467C8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D)</w:t>
      </w:r>
      <w:r w:rsidR="007467C8" w:rsidRPr="00CC3132">
        <w:rPr>
          <w:rFonts w:ascii="Courier New" w:hAnsi="Courier New" w:cs="Courier New"/>
          <w:color w:val="16192B"/>
          <w:sz w:val="22"/>
          <w:szCs w:val="22"/>
        </w:rPr>
        <w:t>SELECT * FROM DATA_WAREHOUSE</w:t>
      </w:r>
    </w:p>
    <w:p w14:paraId="24582ECF" w14:textId="39B9FCEA" w:rsidR="007467C8" w:rsidRPr="00CC3132" w:rsidRDefault="007467C8" w:rsidP="007467C8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WHERE </w:t>
      </w: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mode_of_study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= 'Part-time'</w:t>
      </w:r>
    </w:p>
    <w:p w14:paraId="660891D0" w14:textId="77777777" w:rsidR="007467C8" w:rsidRPr="00CC3132" w:rsidRDefault="007467C8" w:rsidP="007467C8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AND CATEGORY = 'Black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';</w:t>
      </w:r>
      <w:proofErr w:type="gramEnd"/>
    </w:p>
    <w:p w14:paraId="2ADB29B2" w14:textId="5D037036" w:rsidR="001A2454" w:rsidRPr="00CC3132" w:rsidRDefault="001A2454" w:rsidP="007467C8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noProof/>
          <w:color w:val="16192B"/>
          <w:sz w:val="22"/>
          <w:szCs w:val="22"/>
        </w:rPr>
        <w:lastRenderedPageBreak/>
        <w:drawing>
          <wp:inline distT="0" distB="0" distL="0" distR="0" wp14:anchorId="67F4B23D" wp14:editId="65D9DF23">
            <wp:extent cx="8863330" cy="1993265"/>
            <wp:effectExtent l="0" t="0" r="0" b="6985"/>
            <wp:docPr id="7" name="Picture 7" descr="A picture containing text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computer, electronics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ED7DD" w14:textId="77777777" w:rsidR="007467C8" w:rsidRPr="00CC3132" w:rsidRDefault="007467C8" w:rsidP="007467C8">
      <w:pPr>
        <w:pStyle w:val="NormalWeb"/>
        <w:shd w:val="clear" w:color="auto" w:fill="FFFFFF"/>
        <w:spacing w:after="0"/>
        <w:rPr>
          <w:rFonts w:ascii="Courier New" w:hAnsi="Courier New" w:cs="Courier New"/>
          <w:color w:val="16192B"/>
          <w:sz w:val="22"/>
          <w:szCs w:val="22"/>
        </w:rPr>
      </w:pPr>
    </w:p>
    <w:p w14:paraId="59CF1634" w14:textId="77777777" w:rsidR="008E7152" w:rsidRPr="00CC3132" w:rsidRDefault="007467C8" w:rsidP="007467C8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SELECT </w:t>
      </w:r>
      <w:r w:rsidR="00C86E86" w:rsidRPr="00CC3132">
        <w:rPr>
          <w:rFonts w:ascii="Courier New" w:hAnsi="Courier New" w:cs="Courier New"/>
          <w:color w:val="16192B"/>
          <w:sz w:val="22"/>
          <w:szCs w:val="22"/>
        </w:rPr>
        <w:t xml:space="preserve">Category, </w:t>
      </w:r>
      <w:proofErr w:type="spellStart"/>
      <w:r w:rsidR="008E7152" w:rsidRPr="00CC3132">
        <w:rPr>
          <w:rFonts w:ascii="Courier New" w:hAnsi="Courier New" w:cs="Courier New"/>
          <w:color w:val="16192B"/>
          <w:sz w:val="22"/>
          <w:szCs w:val="22"/>
        </w:rPr>
        <w:t>student_id</w:t>
      </w:r>
      <w:proofErr w:type="spellEnd"/>
      <w:r w:rsidR="008E7152" w:rsidRPr="00CC3132">
        <w:rPr>
          <w:rFonts w:ascii="Courier New" w:hAnsi="Courier New" w:cs="Courier New"/>
          <w:color w:val="16192B"/>
          <w:sz w:val="22"/>
          <w:szCs w:val="22"/>
        </w:rPr>
        <w:t>, percentage</w:t>
      </w:r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FROM </w:t>
      </w:r>
      <w:proofErr w:type="spellStart"/>
      <w:r w:rsidRPr="00CC3132">
        <w:rPr>
          <w:rFonts w:ascii="Courier New" w:hAnsi="Courier New" w:cs="Courier New"/>
          <w:color w:val="16192B"/>
          <w:sz w:val="22"/>
          <w:szCs w:val="22"/>
        </w:rPr>
        <w:t>data_warehouse</w:t>
      </w:r>
      <w:proofErr w:type="spellEnd"/>
      <w:r w:rsidRPr="00CC3132">
        <w:rPr>
          <w:rFonts w:ascii="Courier New" w:hAnsi="Courier New" w:cs="Courier New"/>
          <w:color w:val="16192B"/>
          <w:sz w:val="22"/>
          <w:szCs w:val="22"/>
        </w:rPr>
        <w:t xml:space="preserve"> </w:t>
      </w:r>
    </w:p>
    <w:p w14:paraId="095FBE1E" w14:textId="03471A78" w:rsidR="00B02506" w:rsidRPr="00CC3132" w:rsidRDefault="007467C8" w:rsidP="007467C8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  <w:r w:rsidRPr="00CC3132">
        <w:rPr>
          <w:rFonts w:ascii="Courier New" w:hAnsi="Courier New" w:cs="Courier New"/>
          <w:color w:val="16192B"/>
          <w:sz w:val="22"/>
          <w:szCs w:val="22"/>
        </w:rPr>
        <w:t>WHERE category = 'Male</w:t>
      </w:r>
      <w:proofErr w:type="gramStart"/>
      <w:r w:rsidRPr="00CC3132">
        <w:rPr>
          <w:rFonts w:ascii="Courier New" w:hAnsi="Courier New" w:cs="Courier New"/>
          <w:color w:val="16192B"/>
          <w:sz w:val="22"/>
          <w:szCs w:val="22"/>
        </w:rPr>
        <w:t>';</w:t>
      </w:r>
      <w:proofErr w:type="gramEnd"/>
    </w:p>
    <w:p w14:paraId="3A4C0478" w14:textId="77777777" w:rsidR="00B11C19" w:rsidRPr="00CC3132" w:rsidRDefault="00B11C19" w:rsidP="007467C8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2"/>
          <w:szCs w:val="22"/>
        </w:rPr>
      </w:pPr>
    </w:p>
    <w:p w14:paraId="66AC5A5C" w14:textId="6DC58E74" w:rsidR="00B11C19" w:rsidRPr="007467C8" w:rsidRDefault="00B11C19" w:rsidP="007467C8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16192B"/>
          <w:sz w:val="23"/>
          <w:szCs w:val="23"/>
        </w:rPr>
      </w:pPr>
      <w:r>
        <w:rPr>
          <w:rFonts w:ascii="Courier New" w:hAnsi="Courier New" w:cs="Courier New"/>
          <w:noProof/>
          <w:color w:val="16192B"/>
          <w:sz w:val="23"/>
          <w:szCs w:val="23"/>
        </w:rPr>
        <w:drawing>
          <wp:inline distT="0" distB="0" distL="0" distR="0" wp14:anchorId="4EF6DE44" wp14:editId="450519F3">
            <wp:extent cx="2743200" cy="1873249"/>
            <wp:effectExtent l="0" t="0" r="0" b="0"/>
            <wp:docPr id="8" name="Picture 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abl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656" cy="1889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1C19" w:rsidRPr="007467C8" w:rsidSect="00484DD8">
      <w:headerReference w:type="default" r:id="rId38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BC234" w14:textId="77777777" w:rsidR="00484DD8" w:rsidRDefault="00484DD8" w:rsidP="00937CF5">
      <w:pPr>
        <w:spacing w:after="0" w:line="240" w:lineRule="auto"/>
      </w:pPr>
      <w:r>
        <w:separator/>
      </w:r>
    </w:p>
  </w:endnote>
  <w:endnote w:type="continuationSeparator" w:id="0">
    <w:p w14:paraId="550DD66F" w14:textId="77777777" w:rsidR="00484DD8" w:rsidRDefault="00484DD8" w:rsidP="00937CF5">
      <w:pPr>
        <w:spacing w:after="0" w:line="240" w:lineRule="auto"/>
      </w:pPr>
      <w:r>
        <w:continuationSeparator/>
      </w:r>
    </w:p>
  </w:endnote>
  <w:endnote w:type="continuationNotice" w:id="1">
    <w:p w14:paraId="0192C653" w14:textId="77777777" w:rsidR="00484DD8" w:rsidRDefault="00484D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0811E" w14:textId="77777777" w:rsidR="00484DD8" w:rsidRDefault="00484DD8" w:rsidP="00937CF5">
      <w:pPr>
        <w:spacing w:after="0" w:line="240" w:lineRule="auto"/>
      </w:pPr>
      <w:r>
        <w:separator/>
      </w:r>
    </w:p>
  </w:footnote>
  <w:footnote w:type="continuationSeparator" w:id="0">
    <w:p w14:paraId="17686115" w14:textId="77777777" w:rsidR="00484DD8" w:rsidRDefault="00484DD8" w:rsidP="00937CF5">
      <w:pPr>
        <w:spacing w:after="0" w:line="240" w:lineRule="auto"/>
      </w:pPr>
      <w:r>
        <w:continuationSeparator/>
      </w:r>
    </w:p>
  </w:footnote>
  <w:footnote w:type="continuationNotice" w:id="1">
    <w:p w14:paraId="1D26329E" w14:textId="77777777" w:rsidR="00484DD8" w:rsidRDefault="00484D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20318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C9423C4" w14:textId="37ABAE10" w:rsidR="00937CF5" w:rsidRDefault="00937CF5">
        <w:pPr>
          <w:pStyle w:val="Head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43671C" w14:textId="77777777" w:rsidR="00937CF5" w:rsidRDefault="00937C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02629"/>
    <w:multiLevelType w:val="hybridMultilevel"/>
    <w:tmpl w:val="EB3E66B8"/>
    <w:lvl w:ilvl="0" w:tplc="0D9C9022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284509EA"/>
    <w:multiLevelType w:val="hybridMultilevel"/>
    <w:tmpl w:val="B8ECE58E"/>
    <w:lvl w:ilvl="0" w:tplc="C14AB9EA">
      <w:start w:val="1"/>
      <w:numFmt w:val="upperRoman"/>
      <w:lvlText w:val="%1)"/>
      <w:lvlJc w:val="left"/>
      <w:pPr>
        <w:ind w:left="1003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3" w:hanging="360"/>
      </w:pPr>
    </w:lvl>
    <w:lvl w:ilvl="2" w:tplc="0809001B" w:tentative="1">
      <w:start w:val="1"/>
      <w:numFmt w:val="lowerRoman"/>
      <w:lvlText w:val="%3."/>
      <w:lvlJc w:val="right"/>
      <w:pPr>
        <w:ind w:left="2083" w:hanging="180"/>
      </w:pPr>
    </w:lvl>
    <w:lvl w:ilvl="3" w:tplc="0809000F" w:tentative="1">
      <w:start w:val="1"/>
      <w:numFmt w:val="decimal"/>
      <w:lvlText w:val="%4."/>
      <w:lvlJc w:val="left"/>
      <w:pPr>
        <w:ind w:left="2803" w:hanging="360"/>
      </w:pPr>
    </w:lvl>
    <w:lvl w:ilvl="4" w:tplc="08090019" w:tentative="1">
      <w:start w:val="1"/>
      <w:numFmt w:val="lowerLetter"/>
      <w:lvlText w:val="%5."/>
      <w:lvlJc w:val="left"/>
      <w:pPr>
        <w:ind w:left="3523" w:hanging="360"/>
      </w:pPr>
    </w:lvl>
    <w:lvl w:ilvl="5" w:tplc="0809001B" w:tentative="1">
      <w:start w:val="1"/>
      <w:numFmt w:val="lowerRoman"/>
      <w:lvlText w:val="%6."/>
      <w:lvlJc w:val="right"/>
      <w:pPr>
        <w:ind w:left="4243" w:hanging="180"/>
      </w:pPr>
    </w:lvl>
    <w:lvl w:ilvl="6" w:tplc="0809000F" w:tentative="1">
      <w:start w:val="1"/>
      <w:numFmt w:val="decimal"/>
      <w:lvlText w:val="%7."/>
      <w:lvlJc w:val="left"/>
      <w:pPr>
        <w:ind w:left="4963" w:hanging="360"/>
      </w:pPr>
    </w:lvl>
    <w:lvl w:ilvl="7" w:tplc="08090019" w:tentative="1">
      <w:start w:val="1"/>
      <w:numFmt w:val="lowerLetter"/>
      <w:lvlText w:val="%8."/>
      <w:lvlJc w:val="left"/>
      <w:pPr>
        <w:ind w:left="5683" w:hanging="360"/>
      </w:pPr>
    </w:lvl>
    <w:lvl w:ilvl="8" w:tplc="08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" w15:restartNumberingAfterBreak="0">
    <w:nsid w:val="51BB32B5"/>
    <w:multiLevelType w:val="hybridMultilevel"/>
    <w:tmpl w:val="25C6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E07B94"/>
    <w:multiLevelType w:val="hybridMultilevel"/>
    <w:tmpl w:val="7AE407A4"/>
    <w:lvl w:ilvl="0" w:tplc="08090009">
      <w:start w:val="1"/>
      <w:numFmt w:val="bullet"/>
      <w:lvlText w:val=""/>
      <w:lvlJc w:val="left"/>
      <w:pPr>
        <w:ind w:left="64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2E37B9"/>
    <w:multiLevelType w:val="hybridMultilevel"/>
    <w:tmpl w:val="F7B2F1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AF2D9B"/>
    <w:multiLevelType w:val="hybridMultilevel"/>
    <w:tmpl w:val="BE1E09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1807618">
    <w:abstractNumId w:val="4"/>
  </w:num>
  <w:num w:numId="2" w16cid:durableId="929463349">
    <w:abstractNumId w:val="3"/>
  </w:num>
  <w:num w:numId="3" w16cid:durableId="294991145">
    <w:abstractNumId w:val="5"/>
  </w:num>
  <w:num w:numId="4" w16cid:durableId="1354067858">
    <w:abstractNumId w:val="2"/>
  </w:num>
  <w:num w:numId="5" w16cid:durableId="777876509">
    <w:abstractNumId w:val="0"/>
  </w:num>
  <w:num w:numId="6" w16cid:durableId="846142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bU0NjI0MbA0MzVV0lEKTi0uzszPAykwqgUARvuhdCwAAAA="/>
  </w:docVars>
  <w:rsids>
    <w:rsidRoot w:val="00E466B5"/>
    <w:rsid w:val="00001952"/>
    <w:rsid w:val="00007EF4"/>
    <w:rsid w:val="00025AE3"/>
    <w:rsid w:val="000329A6"/>
    <w:rsid w:val="00037EE9"/>
    <w:rsid w:val="0004629A"/>
    <w:rsid w:val="00054898"/>
    <w:rsid w:val="0005615E"/>
    <w:rsid w:val="0007403E"/>
    <w:rsid w:val="0008249A"/>
    <w:rsid w:val="0008271C"/>
    <w:rsid w:val="00092102"/>
    <w:rsid w:val="0009362C"/>
    <w:rsid w:val="000B0C56"/>
    <w:rsid w:val="000C704F"/>
    <w:rsid w:val="000D0114"/>
    <w:rsid w:val="000D68BB"/>
    <w:rsid w:val="000E1A04"/>
    <w:rsid w:val="000E21FC"/>
    <w:rsid w:val="00102330"/>
    <w:rsid w:val="00115031"/>
    <w:rsid w:val="00151198"/>
    <w:rsid w:val="00156FFB"/>
    <w:rsid w:val="001617E2"/>
    <w:rsid w:val="0016228A"/>
    <w:rsid w:val="00165695"/>
    <w:rsid w:val="001706BF"/>
    <w:rsid w:val="00186F04"/>
    <w:rsid w:val="00193BD6"/>
    <w:rsid w:val="00194561"/>
    <w:rsid w:val="0019715E"/>
    <w:rsid w:val="001A2454"/>
    <w:rsid w:val="001A52D4"/>
    <w:rsid w:val="001B27D6"/>
    <w:rsid w:val="001C178A"/>
    <w:rsid w:val="001D3F94"/>
    <w:rsid w:val="001D430C"/>
    <w:rsid w:val="001D74D6"/>
    <w:rsid w:val="001E0EC3"/>
    <w:rsid w:val="001E6DC9"/>
    <w:rsid w:val="001E7F7E"/>
    <w:rsid w:val="001F01F8"/>
    <w:rsid w:val="001F0DBA"/>
    <w:rsid w:val="00223E14"/>
    <w:rsid w:val="0022640B"/>
    <w:rsid w:val="002542FD"/>
    <w:rsid w:val="002C6D3B"/>
    <w:rsid w:val="002E0E8A"/>
    <w:rsid w:val="00313711"/>
    <w:rsid w:val="003356EC"/>
    <w:rsid w:val="003372CF"/>
    <w:rsid w:val="00340735"/>
    <w:rsid w:val="00352E2E"/>
    <w:rsid w:val="00353CDF"/>
    <w:rsid w:val="00360D1F"/>
    <w:rsid w:val="0036717B"/>
    <w:rsid w:val="00380D92"/>
    <w:rsid w:val="0038409F"/>
    <w:rsid w:val="00387E69"/>
    <w:rsid w:val="00393F34"/>
    <w:rsid w:val="003A3397"/>
    <w:rsid w:val="003B2CAB"/>
    <w:rsid w:val="003B5829"/>
    <w:rsid w:val="003C7192"/>
    <w:rsid w:val="003D470D"/>
    <w:rsid w:val="003D4B01"/>
    <w:rsid w:val="003E20BC"/>
    <w:rsid w:val="003E2567"/>
    <w:rsid w:val="00402AFE"/>
    <w:rsid w:val="00406793"/>
    <w:rsid w:val="0041398F"/>
    <w:rsid w:val="00424744"/>
    <w:rsid w:val="004266F8"/>
    <w:rsid w:val="00427F38"/>
    <w:rsid w:val="00436462"/>
    <w:rsid w:val="0044015E"/>
    <w:rsid w:val="00440849"/>
    <w:rsid w:val="00451151"/>
    <w:rsid w:val="00456766"/>
    <w:rsid w:val="004576FD"/>
    <w:rsid w:val="004662B8"/>
    <w:rsid w:val="00472DED"/>
    <w:rsid w:val="00476C22"/>
    <w:rsid w:val="00484DD8"/>
    <w:rsid w:val="00485994"/>
    <w:rsid w:val="0048631B"/>
    <w:rsid w:val="004930D1"/>
    <w:rsid w:val="00493C98"/>
    <w:rsid w:val="00494E15"/>
    <w:rsid w:val="00497BAB"/>
    <w:rsid w:val="004A4941"/>
    <w:rsid w:val="004C1DD5"/>
    <w:rsid w:val="004C4954"/>
    <w:rsid w:val="004D6534"/>
    <w:rsid w:val="004E5255"/>
    <w:rsid w:val="004F592C"/>
    <w:rsid w:val="00506D16"/>
    <w:rsid w:val="005163C2"/>
    <w:rsid w:val="005243F9"/>
    <w:rsid w:val="005259C3"/>
    <w:rsid w:val="00535239"/>
    <w:rsid w:val="00543872"/>
    <w:rsid w:val="00545F9D"/>
    <w:rsid w:val="005528C5"/>
    <w:rsid w:val="00557C7F"/>
    <w:rsid w:val="00565D6E"/>
    <w:rsid w:val="005930CC"/>
    <w:rsid w:val="005A3693"/>
    <w:rsid w:val="005B31D6"/>
    <w:rsid w:val="005C3676"/>
    <w:rsid w:val="005D5205"/>
    <w:rsid w:val="005D5E52"/>
    <w:rsid w:val="005E47E2"/>
    <w:rsid w:val="005E7F65"/>
    <w:rsid w:val="0061010B"/>
    <w:rsid w:val="00611217"/>
    <w:rsid w:val="00611230"/>
    <w:rsid w:val="00621EC6"/>
    <w:rsid w:val="006462AB"/>
    <w:rsid w:val="006543C6"/>
    <w:rsid w:val="00657203"/>
    <w:rsid w:val="00672C34"/>
    <w:rsid w:val="00685EB8"/>
    <w:rsid w:val="006B5A0B"/>
    <w:rsid w:val="006B7570"/>
    <w:rsid w:val="006C56DA"/>
    <w:rsid w:val="007141F0"/>
    <w:rsid w:val="00714E8A"/>
    <w:rsid w:val="0071703F"/>
    <w:rsid w:val="00727E96"/>
    <w:rsid w:val="00736539"/>
    <w:rsid w:val="00745632"/>
    <w:rsid w:val="007467C8"/>
    <w:rsid w:val="00756289"/>
    <w:rsid w:val="0077162D"/>
    <w:rsid w:val="00771B55"/>
    <w:rsid w:val="007720E8"/>
    <w:rsid w:val="0078005C"/>
    <w:rsid w:val="00780BD6"/>
    <w:rsid w:val="0079642A"/>
    <w:rsid w:val="0079782C"/>
    <w:rsid w:val="007A4263"/>
    <w:rsid w:val="007B2478"/>
    <w:rsid w:val="007D104E"/>
    <w:rsid w:val="007D7D77"/>
    <w:rsid w:val="007E2DC6"/>
    <w:rsid w:val="007F5B63"/>
    <w:rsid w:val="00810813"/>
    <w:rsid w:val="00813CF5"/>
    <w:rsid w:val="008431EB"/>
    <w:rsid w:val="008460D6"/>
    <w:rsid w:val="00856797"/>
    <w:rsid w:val="00867429"/>
    <w:rsid w:val="00874748"/>
    <w:rsid w:val="00887C3B"/>
    <w:rsid w:val="008C4762"/>
    <w:rsid w:val="008C6284"/>
    <w:rsid w:val="008E7152"/>
    <w:rsid w:val="008E7A97"/>
    <w:rsid w:val="008F5608"/>
    <w:rsid w:val="00902369"/>
    <w:rsid w:val="00917BDE"/>
    <w:rsid w:val="0092612A"/>
    <w:rsid w:val="00936741"/>
    <w:rsid w:val="00937372"/>
    <w:rsid w:val="00937CF5"/>
    <w:rsid w:val="0094514B"/>
    <w:rsid w:val="009516D0"/>
    <w:rsid w:val="00955209"/>
    <w:rsid w:val="00955D74"/>
    <w:rsid w:val="009570B2"/>
    <w:rsid w:val="00966509"/>
    <w:rsid w:val="00975F79"/>
    <w:rsid w:val="00983238"/>
    <w:rsid w:val="00990112"/>
    <w:rsid w:val="009A5320"/>
    <w:rsid w:val="009A7387"/>
    <w:rsid w:val="009C06B2"/>
    <w:rsid w:val="009C10A6"/>
    <w:rsid w:val="009D013B"/>
    <w:rsid w:val="00A13742"/>
    <w:rsid w:val="00A159CB"/>
    <w:rsid w:val="00A22F8B"/>
    <w:rsid w:val="00A25BA2"/>
    <w:rsid w:val="00A31033"/>
    <w:rsid w:val="00A356D1"/>
    <w:rsid w:val="00A40B67"/>
    <w:rsid w:val="00A41A38"/>
    <w:rsid w:val="00A47AB4"/>
    <w:rsid w:val="00A64401"/>
    <w:rsid w:val="00A65A50"/>
    <w:rsid w:val="00A75E54"/>
    <w:rsid w:val="00A83AE4"/>
    <w:rsid w:val="00A8488A"/>
    <w:rsid w:val="00A90FAB"/>
    <w:rsid w:val="00A957F6"/>
    <w:rsid w:val="00A95FD7"/>
    <w:rsid w:val="00A96CB6"/>
    <w:rsid w:val="00A972B0"/>
    <w:rsid w:val="00AA3DCD"/>
    <w:rsid w:val="00AB24DF"/>
    <w:rsid w:val="00AE5660"/>
    <w:rsid w:val="00AE628B"/>
    <w:rsid w:val="00AE6E1B"/>
    <w:rsid w:val="00AF710E"/>
    <w:rsid w:val="00B02506"/>
    <w:rsid w:val="00B11C19"/>
    <w:rsid w:val="00B27555"/>
    <w:rsid w:val="00B30340"/>
    <w:rsid w:val="00B30BF2"/>
    <w:rsid w:val="00B40087"/>
    <w:rsid w:val="00B55B70"/>
    <w:rsid w:val="00B611DA"/>
    <w:rsid w:val="00B6150A"/>
    <w:rsid w:val="00B66B13"/>
    <w:rsid w:val="00B70585"/>
    <w:rsid w:val="00B76D5A"/>
    <w:rsid w:val="00B868F1"/>
    <w:rsid w:val="00B942DB"/>
    <w:rsid w:val="00B9441A"/>
    <w:rsid w:val="00BA2D46"/>
    <w:rsid w:val="00BA5106"/>
    <w:rsid w:val="00BB6186"/>
    <w:rsid w:val="00BD1D6C"/>
    <w:rsid w:val="00BD4D64"/>
    <w:rsid w:val="00BD6B34"/>
    <w:rsid w:val="00BE744C"/>
    <w:rsid w:val="00BF561D"/>
    <w:rsid w:val="00C12954"/>
    <w:rsid w:val="00C40749"/>
    <w:rsid w:val="00C47707"/>
    <w:rsid w:val="00C61F77"/>
    <w:rsid w:val="00C676F6"/>
    <w:rsid w:val="00C70403"/>
    <w:rsid w:val="00C855DC"/>
    <w:rsid w:val="00C86270"/>
    <w:rsid w:val="00C86E86"/>
    <w:rsid w:val="00C9604A"/>
    <w:rsid w:val="00CB4CB4"/>
    <w:rsid w:val="00CB68E4"/>
    <w:rsid w:val="00CB7055"/>
    <w:rsid w:val="00CC3132"/>
    <w:rsid w:val="00CD464B"/>
    <w:rsid w:val="00CE5E79"/>
    <w:rsid w:val="00CF5865"/>
    <w:rsid w:val="00D065D5"/>
    <w:rsid w:val="00D26F5B"/>
    <w:rsid w:val="00D31877"/>
    <w:rsid w:val="00D33333"/>
    <w:rsid w:val="00D57ECD"/>
    <w:rsid w:val="00D83DE9"/>
    <w:rsid w:val="00DC7236"/>
    <w:rsid w:val="00DE5F18"/>
    <w:rsid w:val="00DF5026"/>
    <w:rsid w:val="00E0317B"/>
    <w:rsid w:val="00E429D5"/>
    <w:rsid w:val="00E466B5"/>
    <w:rsid w:val="00E72599"/>
    <w:rsid w:val="00E8116B"/>
    <w:rsid w:val="00EB3F1C"/>
    <w:rsid w:val="00ED4AB5"/>
    <w:rsid w:val="00ED5434"/>
    <w:rsid w:val="00EE2463"/>
    <w:rsid w:val="00EF1986"/>
    <w:rsid w:val="00F15076"/>
    <w:rsid w:val="00F31A70"/>
    <w:rsid w:val="00F36B29"/>
    <w:rsid w:val="00F44CB7"/>
    <w:rsid w:val="00F71D4D"/>
    <w:rsid w:val="00F80177"/>
    <w:rsid w:val="00FA0D42"/>
    <w:rsid w:val="00FA6716"/>
    <w:rsid w:val="00FB143E"/>
    <w:rsid w:val="00FD3B28"/>
    <w:rsid w:val="00FE09C6"/>
    <w:rsid w:val="00FE4403"/>
    <w:rsid w:val="00FF5CB2"/>
    <w:rsid w:val="00FF62A8"/>
    <w:rsid w:val="04D16E00"/>
    <w:rsid w:val="06CE84DB"/>
    <w:rsid w:val="08090EC2"/>
    <w:rsid w:val="0886E135"/>
    <w:rsid w:val="09A4DF23"/>
    <w:rsid w:val="0ED996C0"/>
    <w:rsid w:val="10756721"/>
    <w:rsid w:val="12113782"/>
    <w:rsid w:val="15219C3E"/>
    <w:rsid w:val="1B459877"/>
    <w:rsid w:val="1E7CBE87"/>
    <w:rsid w:val="2019099A"/>
    <w:rsid w:val="21B4D9FB"/>
    <w:rsid w:val="2301F5E2"/>
    <w:rsid w:val="2895714D"/>
    <w:rsid w:val="2A16F68B"/>
    <w:rsid w:val="2ECA2671"/>
    <w:rsid w:val="336EBBAC"/>
    <w:rsid w:val="38422CCF"/>
    <w:rsid w:val="38825D66"/>
    <w:rsid w:val="3B79CD91"/>
    <w:rsid w:val="480E4E55"/>
    <w:rsid w:val="574561C1"/>
    <w:rsid w:val="66D00416"/>
    <w:rsid w:val="6765A8B8"/>
    <w:rsid w:val="7378D2C8"/>
    <w:rsid w:val="78BC0E48"/>
    <w:rsid w:val="7EBB8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6B95F"/>
  <w15:chartTrackingRefBased/>
  <w15:docId w15:val="{EE1177E7-7687-47B0-BDD4-99489558B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69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B27D6"/>
    <w:rPr>
      <w:b/>
      <w:bCs/>
    </w:rPr>
  </w:style>
  <w:style w:type="paragraph" w:styleId="NormalWeb">
    <w:name w:val="Normal (Web)"/>
    <w:basedOn w:val="Normal"/>
    <w:uiPriority w:val="99"/>
    <w:unhideWhenUsed/>
    <w:rsid w:val="004859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937C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CF5"/>
  </w:style>
  <w:style w:type="paragraph" w:styleId="Footer">
    <w:name w:val="footer"/>
    <w:basedOn w:val="Normal"/>
    <w:link w:val="FooterChar"/>
    <w:uiPriority w:val="99"/>
    <w:unhideWhenUsed/>
    <w:rsid w:val="00937C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CF5"/>
  </w:style>
  <w:style w:type="character" w:customStyle="1" w:styleId="textlayer--absolute">
    <w:name w:val="textlayer--absolute"/>
    <w:basedOn w:val="DefaultParagraphFont"/>
    <w:rsid w:val="003E2567"/>
  </w:style>
  <w:style w:type="character" w:styleId="Hyperlink">
    <w:name w:val="Hyperlink"/>
    <w:basedOn w:val="DefaultParagraphFont"/>
    <w:uiPriority w:val="99"/>
    <w:unhideWhenUsed/>
    <w:rsid w:val="004A49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49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97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hyperlink" Target="mailto:sarahm@gmail.com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D31F6A-2BC2-4761-839B-E207E3AA3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7</Pages>
  <Words>4385</Words>
  <Characters>24999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embo, Carlton</dc:creator>
  <cp:keywords/>
  <dc:description/>
  <cp:lastModifiedBy>Amartey, Pius Q.</cp:lastModifiedBy>
  <cp:revision>2</cp:revision>
  <dcterms:created xsi:type="dcterms:W3CDTF">2024-02-02T21:05:00Z</dcterms:created>
  <dcterms:modified xsi:type="dcterms:W3CDTF">2024-02-02T21:05:00Z</dcterms:modified>
</cp:coreProperties>
</file>